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6F2A3" w14:textId="347F1D8E" w:rsidR="00CD7B27" w:rsidRPr="008139E5" w:rsidRDefault="00CD7B27" w:rsidP="00CD7B27">
      <w:pPr>
        <w:spacing w:after="0"/>
        <w:jc w:val="center"/>
        <w:rPr>
          <w:rFonts w:ascii="Calibri" w:hAnsi="Calibri"/>
          <w:b/>
          <w:bCs/>
          <w:color w:val="2E74B5"/>
          <w:sz w:val="28"/>
          <w:szCs w:val="28"/>
        </w:rPr>
      </w:pPr>
      <w:r w:rsidRPr="008139E5">
        <w:rPr>
          <w:rFonts w:ascii="Calibri" w:hAnsi="Calibri"/>
          <w:b/>
          <w:bCs/>
          <w:color w:val="2E74B5" w:themeColor="accent1" w:themeShade="BF"/>
          <w:sz w:val="28"/>
          <w:szCs w:val="28"/>
        </w:rPr>
        <w:t xml:space="preserve">Teorijas </w:t>
      </w:r>
      <w:r w:rsidRPr="008139E5">
        <w:rPr>
          <w:rFonts w:ascii="Calibri" w:hAnsi="Calibri"/>
          <w:b/>
          <w:bCs/>
          <w:color w:val="2E74B5"/>
          <w:sz w:val="28"/>
          <w:szCs w:val="28"/>
        </w:rPr>
        <w:t>materiāls 2</w:t>
      </w:r>
      <w:r w:rsidR="0028339B">
        <w:rPr>
          <w:rFonts w:ascii="Calibri" w:hAnsi="Calibri"/>
          <w:b/>
          <w:bCs/>
          <w:color w:val="2E74B5"/>
          <w:sz w:val="28"/>
          <w:szCs w:val="28"/>
        </w:rPr>
        <w:t>.</w:t>
      </w:r>
      <w:r w:rsidRPr="008139E5">
        <w:rPr>
          <w:rFonts w:ascii="Calibri" w:hAnsi="Calibri"/>
          <w:b/>
          <w:bCs/>
          <w:color w:val="2E74B5"/>
          <w:sz w:val="28"/>
          <w:szCs w:val="28"/>
        </w:rPr>
        <w:t xml:space="preserve"> uzdevumam</w:t>
      </w:r>
    </w:p>
    <w:p w14:paraId="201728D0" w14:textId="3B34BCB1" w:rsidR="00CD7B27" w:rsidRPr="008139E5" w:rsidRDefault="0028339B" w:rsidP="00CD7B27">
      <w:pPr>
        <w:spacing w:after="0"/>
        <w:jc w:val="center"/>
        <w:rPr>
          <w:rFonts w:ascii="Calibri" w:hAnsi="Calibri"/>
          <w:b/>
          <w:bCs/>
          <w:color w:val="2E74B5"/>
          <w:sz w:val="28"/>
          <w:szCs w:val="28"/>
        </w:rPr>
      </w:pPr>
      <w:r>
        <w:rPr>
          <w:rFonts w:ascii="Calibri" w:hAnsi="Calibri"/>
          <w:b/>
          <w:bCs/>
          <w:color w:val="2E74B5"/>
          <w:sz w:val="28"/>
          <w:szCs w:val="28"/>
        </w:rPr>
        <w:t xml:space="preserve">Piemērs un </w:t>
      </w:r>
      <w:proofErr w:type="spellStart"/>
      <w:r>
        <w:rPr>
          <w:rFonts w:ascii="Calibri" w:hAnsi="Calibri"/>
          <w:b/>
          <w:bCs/>
          <w:color w:val="2E74B5"/>
          <w:sz w:val="28"/>
          <w:szCs w:val="28"/>
        </w:rPr>
        <w:t>pretpiemērs</w:t>
      </w:r>
      <w:proofErr w:type="spellEnd"/>
    </w:p>
    <w:p w14:paraId="0315B8D1" w14:textId="77777777" w:rsidR="00640468" w:rsidRDefault="00640468" w:rsidP="00365134">
      <w:pPr>
        <w:jc w:val="both"/>
      </w:pPr>
    </w:p>
    <w:p w14:paraId="29D59EB7" w14:textId="77777777" w:rsidR="009F08DE" w:rsidRDefault="009F08DE" w:rsidP="009F08DE">
      <w:pPr>
        <w:jc w:val="both"/>
      </w:pPr>
      <w:r>
        <w:t>Matemātikā ir noteikti kritēriji tam, kādi spriedumi ir un kādi spriedumi nav pieļaujami dažādu apgalvojumu pamatošanā. Lielākajai daļai uzdevumu risinājumu ir jāsatur vispārīgs pamatojums (nevis daži piemēri), kas garantē, ka mūsu atrastā atbilde tiešām ir pareiza (skat. Pielikumā). Taču daļa uzdevumu ir tādi, kuros pietiek parādīt tikai vienu piemēru, lai uzdevums būtu pilnībā atrisināts. Tālāk šajā materiālā doti dažādi piemēri, vingrinājumi un uzdevumi, lai trenētos atpazīt šo uzdevumu grupu, kuros pietiek parādīt tikai vienu piemēru.</w:t>
      </w:r>
    </w:p>
    <w:p w14:paraId="03369878" w14:textId="57539242" w:rsidR="009F08DE" w:rsidRDefault="009F08DE" w:rsidP="009F08DE">
      <w:pPr>
        <w:jc w:val="both"/>
      </w:pPr>
      <w:r>
        <w:t xml:space="preserve">Tā, piemēram, aplūkojam </w:t>
      </w:r>
      <w:r>
        <w:fldChar w:fldCharType="begin"/>
      </w:r>
      <w:r>
        <w:instrText xml:space="preserve"> REF _Ref86496654 \h </w:instrText>
      </w:r>
      <w:r>
        <w:fldChar w:fldCharType="separate"/>
      </w:r>
      <w:r w:rsidR="003A004A">
        <w:rPr>
          <w:noProof/>
        </w:rPr>
        <w:t>1</w:t>
      </w:r>
      <w:r w:rsidR="003A004A">
        <w:t>. att.</w:t>
      </w:r>
      <w:r>
        <w:fldChar w:fldCharType="end"/>
      </w:r>
      <w:r>
        <w:t>, kurā dotas divas sarunas.</w:t>
      </w:r>
    </w:p>
    <w:p w14:paraId="6083D9BB" w14:textId="77777777" w:rsidR="009F08DE" w:rsidRDefault="009F08DE" w:rsidP="009F08DE">
      <w:pPr>
        <w:keepNext/>
        <w:spacing w:after="0"/>
        <w:jc w:val="center"/>
      </w:pPr>
      <w:r>
        <w:rPr>
          <w:noProof/>
        </w:rPr>
        <mc:AlternateContent>
          <mc:Choice Requires="wpg">
            <w:drawing>
              <wp:inline distT="0" distB="0" distL="0" distR="0" wp14:anchorId="011DBB31" wp14:editId="6CA303DD">
                <wp:extent cx="5109210" cy="3882390"/>
                <wp:effectExtent l="19050" t="0" r="15240" b="22860"/>
                <wp:docPr id="2" name="Grupa 2"/>
                <wp:cNvGraphicFramePr/>
                <a:graphic xmlns:a="http://schemas.openxmlformats.org/drawingml/2006/main">
                  <a:graphicData uri="http://schemas.microsoft.com/office/word/2010/wordprocessingGroup">
                    <wpg:wgp>
                      <wpg:cNvGrpSpPr/>
                      <wpg:grpSpPr>
                        <a:xfrm>
                          <a:off x="0" y="0"/>
                          <a:ext cx="5109210" cy="3882390"/>
                          <a:chOff x="0" y="0"/>
                          <a:chExt cx="5109210" cy="3882390"/>
                        </a:xfrm>
                      </wpg:grpSpPr>
                      <pic:pic xmlns:pic="http://schemas.openxmlformats.org/drawingml/2006/picture">
                        <pic:nvPicPr>
                          <pic:cNvPr id="10" name="Attēls 10"/>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1573530" y="830580"/>
                            <a:ext cx="593725" cy="111569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1" name="Attēls 11" descr="Attēls, kurā ir rotaļlieta, LEGO, lelle&#10;&#10;Apraksts ģenerēts automātiski"/>
                          <pic:cNvPicPr>
                            <a:picLocks noChangeAspect="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2305050" y="876300"/>
                            <a:ext cx="619125" cy="10617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Attēls 12" descr="Attēls, kurā ir rotaļlieta, LEGO, lelle&#10;&#10;Apraksts ģenerēts automātiski"/>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1786890" y="2750820"/>
                            <a:ext cx="1378585" cy="1101090"/>
                          </a:xfrm>
                          <a:prstGeom prst="rect">
                            <a:avLst/>
                          </a:prstGeom>
                          <a:noFill/>
                          <a:ln>
                            <a:noFill/>
                          </a:ln>
                          <a:extLst>
                            <a:ext uri="{53640926-AAD7-44D8-BBD7-CCE9431645EC}">
                              <a14:shadowObscured xmlns:a14="http://schemas.microsoft.com/office/drawing/2010/main"/>
                            </a:ext>
                          </a:extLst>
                        </pic:spPr>
                      </pic:pic>
                      <wps:wsp>
                        <wps:cNvPr id="13" name="Runas burbulis: ovāls 13"/>
                        <wps:cNvSpPr/>
                        <wps:spPr>
                          <a:xfrm>
                            <a:off x="0" y="262890"/>
                            <a:ext cx="1611630" cy="895350"/>
                          </a:xfrm>
                          <a:prstGeom prst="wedgeEllipseCallout">
                            <a:avLst>
                              <a:gd name="adj1" fmla="val 48029"/>
                              <a:gd name="adj2" fmla="val 47194"/>
                            </a:avLst>
                          </a:prstGeom>
                          <a:solidFill>
                            <a:schemeClr val="accent5">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3CB05E96" w14:textId="77777777" w:rsidR="009F08DE" w:rsidRPr="00D053E6" w:rsidRDefault="009F08DE" w:rsidP="009F08DE">
                              <w:pPr>
                                <w:jc w:val="center"/>
                                <w:rPr>
                                  <w:sz w:val="20"/>
                                  <w:szCs w:val="20"/>
                                </w:rPr>
                              </w:pPr>
                              <w:r w:rsidRPr="00D053E6">
                                <w:t>Vai pasaulē ir kāds zīdītājs, kas dēj ol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unas burbulis: ovāls 14"/>
                        <wps:cNvSpPr/>
                        <wps:spPr>
                          <a:xfrm>
                            <a:off x="3322320" y="849630"/>
                            <a:ext cx="1424940" cy="720090"/>
                          </a:xfrm>
                          <a:prstGeom prst="wedgeEllipseCallout">
                            <a:avLst>
                              <a:gd name="adj1" fmla="val -82614"/>
                              <a:gd name="adj2" fmla="val -11787"/>
                            </a:avLst>
                          </a:prstGeom>
                          <a:solidFill>
                            <a:schemeClr val="accent5">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32722A1F" w14:textId="77777777" w:rsidR="009F08DE" w:rsidRPr="00CF43CF" w:rsidRDefault="009F08DE" w:rsidP="009F08DE">
                              <w:pPr>
                                <w:spacing w:after="0"/>
                                <w:jc w:val="center"/>
                              </w:pPr>
                              <w:r>
                                <w:t>Jā, piemēram, pīļknāb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unas burbulis: ovāls 15"/>
                        <wps:cNvSpPr/>
                        <wps:spPr>
                          <a:xfrm>
                            <a:off x="198120" y="2106930"/>
                            <a:ext cx="1611630" cy="895350"/>
                          </a:xfrm>
                          <a:prstGeom prst="wedgeEllipseCallout">
                            <a:avLst>
                              <a:gd name="adj1" fmla="val 48029"/>
                              <a:gd name="adj2" fmla="val 47194"/>
                            </a:avLst>
                          </a:prstGeom>
                          <a:solidFill>
                            <a:schemeClr val="accent5">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438ED841" w14:textId="77777777" w:rsidR="009F08DE" w:rsidRPr="00D053E6" w:rsidRDefault="009F08DE" w:rsidP="009F08DE">
                              <w:pPr>
                                <w:jc w:val="center"/>
                                <w:rPr>
                                  <w:sz w:val="20"/>
                                  <w:szCs w:val="20"/>
                                </w:rPr>
                              </w:pPr>
                              <w:r>
                                <w:t>Vai visiem kaķiem ir gara spalv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Pārdomu burbulis: mākoņveida 16"/>
                        <wps:cNvSpPr/>
                        <wps:spPr>
                          <a:xfrm>
                            <a:off x="2590800" y="0"/>
                            <a:ext cx="1421130" cy="857250"/>
                          </a:xfrm>
                          <a:prstGeom prst="cloudCallout">
                            <a:avLst>
                              <a:gd name="adj1" fmla="val -33702"/>
                              <a:gd name="adj2" fmla="val 62748"/>
                            </a:avLst>
                          </a:prstGeom>
                          <a:solidFill>
                            <a:schemeClr val="accent5">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77CF4A9E" w14:textId="77777777" w:rsidR="009F08DE" w:rsidRDefault="009F08DE" w:rsidP="009F08DE">
                              <w:pPr>
                                <w:jc w:val="center"/>
                              </w:pPr>
                              <w:r>
                                <w:rPr>
                                  <w:noProof/>
                                </w:rPr>
                                <w:drawing>
                                  <wp:inline distT="0" distB="0" distL="0" distR="0" wp14:anchorId="380F7525" wp14:editId="440DDEB6">
                                    <wp:extent cx="523057" cy="468000"/>
                                    <wp:effectExtent l="0" t="0" r="0" b="8255"/>
                                    <wp:docPr id="20" name="Attēls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ttēls 6"/>
                                            <pic:cNvPicPr>
                                              <a:picLocks noChangeAspect="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523057" cy="468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Pārdomu burbulis: mākoņveida 17"/>
                        <wps:cNvSpPr/>
                        <wps:spPr>
                          <a:xfrm>
                            <a:off x="106680" y="3025140"/>
                            <a:ext cx="1421130" cy="857250"/>
                          </a:xfrm>
                          <a:prstGeom prst="cloudCallout">
                            <a:avLst>
                              <a:gd name="adj1" fmla="val 70319"/>
                              <a:gd name="adj2" fmla="val -45696"/>
                            </a:avLst>
                          </a:prstGeom>
                          <a:solidFill>
                            <a:schemeClr val="accent5">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6325D6E3" w14:textId="77777777" w:rsidR="009F08DE" w:rsidRDefault="009F08DE" w:rsidP="009F08DE">
                              <w:pPr>
                                <w:jc w:val="center"/>
                              </w:pPr>
                              <w:r>
                                <w:rPr>
                                  <w:noProof/>
                                </w:rPr>
                                <w:drawing>
                                  <wp:inline distT="0" distB="0" distL="0" distR="0" wp14:anchorId="66975686" wp14:editId="56DF4F36">
                                    <wp:extent cx="481330" cy="467360"/>
                                    <wp:effectExtent l="0" t="0" r="0" b="8890"/>
                                    <wp:docPr id="5" name="Attēls 5" descr="Attēls, kurā ir teksts, aprīkojums, klipkopa&#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ttēls 5" descr="Attēls, kurā ir teksts, aprīkojums, klipkopa&#10;&#10;Apraksts ģenerēts automātiski"/>
                                            <pic:cNvPicPr>
                                              <a:picLocks noChangeAspect="1"/>
                                            </pic:cNvPicPr>
                                          </pic:nvPicPr>
                                          <pic:blipFill>
                                            <a:blip r:embed="rId1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81330" cy="4673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unas burbulis: ovāls 18"/>
                        <wps:cNvSpPr/>
                        <wps:spPr>
                          <a:xfrm>
                            <a:off x="3566160" y="2686050"/>
                            <a:ext cx="1543050" cy="1196340"/>
                          </a:xfrm>
                          <a:prstGeom prst="wedgeEllipseCallout">
                            <a:avLst>
                              <a:gd name="adj1" fmla="val -80599"/>
                              <a:gd name="adj2" fmla="val -20097"/>
                            </a:avLst>
                          </a:prstGeom>
                          <a:solidFill>
                            <a:schemeClr val="accent5">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4FEEA01C" w14:textId="77777777" w:rsidR="009F08DE" w:rsidRPr="00CF43CF" w:rsidRDefault="009F08DE" w:rsidP="009F08DE">
                              <w:pPr>
                                <w:spacing w:after="0"/>
                                <w:jc w:val="center"/>
                              </w:pPr>
                              <w:r>
                                <w:t xml:space="preserve">Nē, piemēram, Kanādas </w:t>
                              </w:r>
                              <w:proofErr w:type="spellStart"/>
                              <w:r>
                                <w:t>sfinkss</w:t>
                              </w:r>
                              <w:proofErr w:type="spellEnd"/>
                              <w:r>
                                <w:t xml:space="preserve"> ir </w:t>
                              </w:r>
                              <w:proofErr w:type="spellStart"/>
                              <w:r>
                                <w:t>bezspalvains</w:t>
                              </w:r>
                              <w:proofErr w:type="spellEnd"/>
                              <w:r>
                                <w:t xml:space="preserve"> kaķ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Pārdomu burbulis: mākoņveida 19"/>
                        <wps:cNvSpPr/>
                        <wps:spPr>
                          <a:xfrm>
                            <a:off x="2872740" y="1927860"/>
                            <a:ext cx="1421130" cy="857250"/>
                          </a:xfrm>
                          <a:prstGeom prst="cloudCallout">
                            <a:avLst>
                              <a:gd name="adj1" fmla="val -33702"/>
                              <a:gd name="adj2" fmla="val 62748"/>
                            </a:avLst>
                          </a:prstGeom>
                          <a:solidFill>
                            <a:schemeClr val="accent5">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47F51014" w14:textId="77777777" w:rsidR="009F08DE" w:rsidRDefault="009F08DE" w:rsidP="009F08DE">
                              <w:pPr>
                                <w:jc w:val="center"/>
                              </w:pPr>
                              <w:r>
                                <w:rPr>
                                  <w:noProof/>
                                </w:rPr>
                                <w:drawing>
                                  <wp:inline distT="0" distB="0" distL="0" distR="0" wp14:anchorId="2702D9D1" wp14:editId="336AF8C0">
                                    <wp:extent cx="483235" cy="467360"/>
                                    <wp:effectExtent l="0" t="0" r="0" b="8890"/>
                                    <wp:docPr id="4" name="Attēls 4" descr="Attēls, kurā ir klipkopa&#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ttēls 4" descr="Attēls, kurā ir klipkopa&#10;&#10;Apraksts ģenerēts automātiski"/>
                                            <pic:cNvPicPr>
                                              <a:picLocks noChangeAspect="1"/>
                                            </pic:cNvPicPr>
                                          </pic:nvPicPr>
                                          <pic:blipFill>
                                            <a:blip r:embed="rId1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83235" cy="4673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11DBB31" id="Grupa 2" o:spid="_x0000_s1026" style="width:402.3pt;height:305.7pt;mso-position-horizontal-relative:char;mso-position-vertical-relative:line" coordsize="51092,388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ttēls 10" o:spid="_x0000_s1027" type="#_x0000_t75" style="position:absolute;left:15735;top:8305;width:5937;height:1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">
                  <v:imagedata r:id="rId18" o:title=""/>
                </v:shape>
                <v:shape id="Attēls 11" o:spid="_x0000_s1028" type="#_x0000_t75" alt="Attēls, kurā ir rotaļlieta, LEGO, lelle&#10;&#10;Apraksts ģenerēts automātiski" style="position:absolute;left:23050;top:8763;width:6191;height:10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">
                  <v:imagedata r:id="rId19" o:title="Attēls, kurā ir rotaļlieta, LEGO, lelle&#10;&#10;Apraksts ģenerēts automātiski"/>
                </v:shape>
                <v:shape id="Attēls 12" o:spid="_x0000_s1029" type="#_x0000_t75" alt="Attēls, kurā ir rotaļlieta, LEGO, lelle&#10;&#10;Apraksts ģenerēts automātiski" style="position:absolute;left:17868;top:27508;width:13786;height:11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">
                  <v:imagedata r:id="rId20" o:title="Attēls, kurā ir rotaļlieta, LEGO, lelle&#10;&#10;Apraksts ģenerēts automātiski"/>
                </v:shape>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Runas burbulis: ovāls 13" o:spid="_x0000_s1030" type="#_x0000_t63" style="position:absolute;top:2628;width:16116;height:8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" adj="21174,20994" fillcolor="#4472c4 [3208]" stroked="f">
                  <v:fill opacity="32896f"/>
                  <v:textbox>
                    <w:txbxContent>
                      <w:p w14:paraId="3CB05E96" w14:textId="77777777" w:rsidR="009F08DE" w:rsidRPr="00D053E6" w:rsidRDefault="009F08DE" w:rsidP="009F08DE">
                        <w:pPr>
                          <w:jc w:val="center"/>
                          <w:rPr>
                            <w:sz w:val="20"/>
                            <w:szCs w:val="20"/>
                          </w:rPr>
                        </w:pPr>
                        <w:r w:rsidRPr="00D053E6">
                          <w:t>Vai pasaulē ir kāds zīdītājs, kas dēj olas?</w:t>
                        </w:r>
                      </w:p>
                    </w:txbxContent>
                  </v:textbox>
                </v:shape>
                <v:shape id="Runas burbulis: ovāls 14" o:spid="_x0000_s1031" type="#_x0000_t63" style="position:absolute;left:33223;top:8496;width:14249;height:72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" adj="-7045,8254" fillcolor="#4472c4 [3208]" stroked="f">
                  <v:fill opacity="32896f"/>
                  <v:textbox>
                    <w:txbxContent>
                      <w:p w14:paraId="32722A1F" w14:textId="77777777" w:rsidR="009F08DE" w:rsidRPr="00CF43CF" w:rsidRDefault="009F08DE" w:rsidP="009F08DE">
                        <w:pPr>
                          <w:spacing w:after="0"/>
                          <w:jc w:val="center"/>
                        </w:pPr>
                        <w:r>
                          <w:t>Jā, piemēram, pīļknābis.</w:t>
                        </w:r>
                      </w:p>
                    </w:txbxContent>
                  </v:textbox>
                </v:shape>
                <v:shape id="Runas burbulis: ovāls 15" o:spid="_x0000_s1032" type="#_x0000_t63" style="position:absolute;left:1981;top:21069;width:16116;height:8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" adj="21174,20994" fillcolor="#4472c4 [3208]" stroked="f">
                  <v:fill opacity="32896f"/>
                  <v:textbox>
                    <w:txbxContent>
                      <w:p w14:paraId="438ED841" w14:textId="77777777" w:rsidR="009F08DE" w:rsidRPr="00D053E6" w:rsidRDefault="009F08DE" w:rsidP="009F08DE">
                        <w:pPr>
                          <w:jc w:val="center"/>
                          <w:rPr>
                            <w:sz w:val="20"/>
                            <w:szCs w:val="20"/>
                          </w:rPr>
                        </w:pPr>
                        <w:r>
                          <w:t>Vai visiem kaķiem ir gara spalva?</w:t>
                        </w:r>
                      </w:p>
                    </w:txbxContent>
                  </v:textbox>
                </v:shape>
                <v:shapetype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Pārdomu burbulis: mākoņveida 16" o:spid="_x0000_s1033" type="#_x0000_t106" style="position:absolute;left:25908;width:14211;height:8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" adj="3520,24354" fillcolor="#4472c4 [3208]" stroked="f">
                  <v:fill opacity="32896f"/>
                  <v:textbox>
                    <w:txbxContent>
                      <w:p w14:paraId="77CF4A9E" w14:textId="77777777" w:rsidR="009F08DE" w:rsidRDefault="009F08DE" w:rsidP="009F08DE">
                        <w:pPr>
                          <w:jc w:val="center"/>
                        </w:pPr>
                        <w:r>
                          <w:rPr>
                            <w:noProof/>
                          </w:rPr>
                          <w:drawing>
                            <wp:inline distT="0" distB="0" distL="0" distR="0" wp14:anchorId="380F7525" wp14:editId="440DDEB6">
                              <wp:extent cx="523057" cy="468000"/>
                              <wp:effectExtent l="0" t="0" r="0" b="8255"/>
                              <wp:docPr id="20" name="Attēls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ttēls 6"/>
                                      <pic:cNvPicPr>
                                        <a:picLocks noChangeAspect="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523057" cy="468000"/>
                                      </a:xfrm>
                                      <a:prstGeom prst="rect">
                                        <a:avLst/>
                                      </a:prstGeom>
                                    </pic:spPr>
                                  </pic:pic>
                                </a:graphicData>
                              </a:graphic>
                            </wp:inline>
                          </w:drawing>
                        </w:r>
                      </w:p>
                    </w:txbxContent>
                  </v:textbox>
                </v:shape>
                <v:shape id="Pārdomu burbulis: mākoņveida 17" o:spid="_x0000_s1034" type="#_x0000_t106" style="position:absolute;left:1066;top:30251;width:14212;height:8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" adj="25989,930" fillcolor="#4472c4 [3208]" stroked="f">
                  <v:fill opacity="32896f"/>
                  <v:textbox>
                    <w:txbxContent>
                      <w:p w14:paraId="6325D6E3" w14:textId="77777777" w:rsidR="009F08DE" w:rsidRDefault="009F08DE" w:rsidP="009F08DE">
                        <w:pPr>
                          <w:jc w:val="center"/>
                        </w:pPr>
                        <w:r>
                          <w:rPr>
                            <w:noProof/>
                          </w:rPr>
                          <w:drawing>
                            <wp:inline distT="0" distB="0" distL="0" distR="0" wp14:anchorId="66975686" wp14:editId="56DF4F36">
                              <wp:extent cx="481330" cy="467360"/>
                              <wp:effectExtent l="0" t="0" r="0" b="8890"/>
                              <wp:docPr id="5" name="Attēls 5" descr="Attēls, kurā ir teksts, aprīkojums, klipkopa&#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ttēls 5" descr="Attēls, kurā ir teksts, aprīkojums, klipkopa&#10;&#10;Apraksts ģenerēts automātiski"/>
                                      <pic:cNvPicPr>
                                        <a:picLocks noChangeAspect="1"/>
                                      </pic:cNvPicPr>
                                    </pic:nvPicPr>
                                    <pic:blipFill>
                                      <a:blip r:embed="rId1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81330" cy="467360"/>
                                      </a:xfrm>
                                      <a:prstGeom prst="rect">
                                        <a:avLst/>
                                      </a:prstGeom>
                                    </pic:spPr>
                                  </pic:pic>
                                </a:graphicData>
                              </a:graphic>
                            </wp:inline>
                          </w:drawing>
                        </w:r>
                      </w:p>
                    </w:txbxContent>
                  </v:textbox>
                </v:shape>
                <v:shape id="Runas burbulis: ovāls 18" o:spid="_x0000_s1035" type="#_x0000_t63" style="position:absolute;left:35661;top:26860;width:15431;height:11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" adj="-6609,6459" fillcolor="#4472c4 [3208]" stroked="f">
                  <v:fill opacity="32896f"/>
                  <v:textbox>
                    <w:txbxContent>
                      <w:p w14:paraId="4FEEA01C" w14:textId="77777777" w:rsidR="009F08DE" w:rsidRPr="00CF43CF" w:rsidRDefault="009F08DE" w:rsidP="009F08DE">
                        <w:pPr>
                          <w:spacing w:after="0"/>
                          <w:jc w:val="center"/>
                        </w:pPr>
                        <w:r>
                          <w:t xml:space="preserve">Nē, piemēram, Kanādas </w:t>
                        </w:r>
                        <w:proofErr w:type="spellStart"/>
                        <w:r>
                          <w:t>sfinkss</w:t>
                        </w:r>
                        <w:proofErr w:type="spellEnd"/>
                        <w:r>
                          <w:t xml:space="preserve"> ir </w:t>
                        </w:r>
                        <w:proofErr w:type="spellStart"/>
                        <w:r>
                          <w:t>bezspalvains</w:t>
                        </w:r>
                        <w:proofErr w:type="spellEnd"/>
                        <w:r>
                          <w:t xml:space="preserve"> kaķis.</w:t>
                        </w:r>
                      </w:p>
                    </w:txbxContent>
                  </v:textbox>
                </v:shape>
                <v:shape id="Pārdomu burbulis: mākoņveida 19" o:spid="_x0000_s1036" type="#_x0000_t106" style="position:absolute;left:28727;top:19278;width:14211;height:8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" adj="3520,24354" fillcolor="#4472c4 [3208]" stroked="f">
                  <v:fill opacity="32896f"/>
                  <v:textbox>
                    <w:txbxContent>
                      <w:p w14:paraId="47F51014" w14:textId="77777777" w:rsidR="009F08DE" w:rsidRDefault="009F08DE" w:rsidP="009F08DE">
                        <w:pPr>
                          <w:jc w:val="center"/>
                        </w:pPr>
                        <w:r>
                          <w:rPr>
                            <w:noProof/>
                          </w:rPr>
                          <w:drawing>
                            <wp:inline distT="0" distB="0" distL="0" distR="0" wp14:anchorId="2702D9D1" wp14:editId="336AF8C0">
                              <wp:extent cx="483235" cy="467360"/>
                              <wp:effectExtent l="0" t="0" r="0" b="8890"/>
                              <wp:docPr id="4" name="Attēls 4" descr="Attēls, kurā ir klipkopa&#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ttēls 4" descr="Attēls, kurā ir klipkopa&#10;&#10;Apraksts ģenerēts automātiski"/>
                                      <pic:cNvPicPr>
                                        <a:picLocks noChangeAspect="1"/>
                                      </pic:cNvPicPr>
                                    </pic:nvPicPr>
                                    <pic:blipFill>
                                      <a:blip r:embed="rId1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83235" cy="467360"/>
                                      </a:xfrm>
                                      <a:prstGeom prst="rect">
                                        <a:avLst/>
                                      </a:prstGeom>
                                    </pic:spPr>
                                  </pic:pic>
                                </a:graphicData>
                              </a:graphic>
                            </wp:inline>
                          </w:drawing>
                        </w:r>
                      </w:p>
                    </w:txbxContent>
                  </v:textbox>
                </v:shape>
                <w10:anchorlock/>
              </v:group>
            </w:pict>
          </mc:Fallback>
        </mc:AlternateContent>
      </w:r>
    </w:p>
    <w:p w14:paraId="3D44C63C" w14:textId="77777777" w:rsidR="009F08DE" w:rsidRPr="00DF208A" w:rsidRDefault="009F08DE" w:rsidP="009F08DE">
      <w:pPr>
        <w:keepNext/>
        <w:spacing w:after="0"/>
        <w:jc w:val="right"/>
        <w:rPr>
          <w:i/>
          <w:iCs/>
          <w:color w:val="B4C6E7" w:themeColor="accent5" w:themeTint="66"/>
          <w:sz w:val="12"/>
          <w:szCs w:val="12"/>
        </w:rPr>
      </w:pPr>
      <w:r w:rsidRPr="00DF208A">
        <w:rPr>
          <w:i/>
          <w:iCs/>
          <w:color w:val="B4C6E7" w:themeColor="accent5" w:themeTint="66"/>
          <w:sz w:val="12"/>
          <w:szCs w:val="12"/>
        </w:rPr>
        <w:t>Attēli no https://www.freepik.com/</w:t>
      </w:r>
    </w:p>
    <w:bookmarkStart w:id="0" w:name="_Ref86496654"/>
    <w:p w14:paraId="1275BA7A" w14:textId="5FC411DB" w:rsidR="009F08DE" w:rsidRDefault="009F08DE" w:rsidP="009F08DE">
      <w:pPr>
        <w:pStyle w:val="Caption"/>
        <w:jc w:val="center"/>
        <w:rPr>
          <w:noProof/>
        </w:rPr>
      </w:pPr>
      <w:r>
        <w:rPr>
          <w:noProof/>
        </w:rPr>
        <w:fldChar w:fldCharType="begin"/>
      </w:r>
      <w:r>
        <w:rPr>
          <w:noProof/>
        </w:rPr>
        <w:instrText xml:space="preserve"> SEQ Ilustrācija \* ARABIC </w:instrText>
      </w:r>
      <w:r>
        <w:rPr>
          <w:noProof/>
        </w:rPr>
        <w:fldChar w:fldCharType="separate"/>
      </w:r>
      <w:r w:rsidR="003A004A">
        <w:rPr>
          <w:noProof/>
        </w:rPr>
        <w:t>1</w:t>
      </w:r>
      <w:r>
        <w:rPr>
          <w:noProof/>
        </w:rPr>
        <w:fldChar w:fldCharType="end"/>
      </w:r>
      <w:r>
        <w:t>. att.</w:t>
      </w:r>
      <w:bookmarkEnd w:id="0"/>
    </w:p>
    <w:p w14:paraId="497F8328" w14:textId="77777777" w:rsidR="009F08DE" w:rsidRDefault="6736DD1A" w:rsidP="009F08DE">
      <w:pPr>
        <w:jc w:val="both"/>
        <w:rPr>
          <w:noProof/>
        </w:rPr>
      </w:pPr>
      <w:r w:rsidRPr="3E9F617F">
        <w:rPr>
          <w:noProof/>
        </w:rPr>
        <w:t>Lai gan abas sarunas ir par dzīvniekiem, varam ievērot ļoti būtisku atšķirību. Pirmais jautājums attiecas uz kādu VIENU dzīvnieku. Savukārt otrais jautājums ir par kādu dzīvnieku kopumu – proti, šis jautājums ir par pilnīgi VISIEM kaķiem.</w:t>
      </w:r>
    </w:p>
    <w:p w14:paraId="1882EE27" w14:textId="31754C6F" w:rsidR="009F08DE" w:rsidRDefault="6736DD1A" w:rsidP="3E9F617F">
      <w:pPr>
        <w:jc w:val="both"/>
      </w:pPr>
      <w:r>
        <w:t xml:space="preserve">Par to, ar kādiem vārdiem varētu sākties jautājums, kurā kaut kas prasīts par vienu objektu, un kas jāiekļauj šāda uzdevuma atrisinājumā, skat. </w:t>
      </w:r>
      <w:r w:rsidR="009F08DE">
        <w:fldChar w:fldCharType="begin"/>
      </w:r>
      <w:r w:rsidR="009F08DE">
        <w:instrText xml:space="preserve"> REF _Ref85297749 \h </w:instrText>
      </w:r>
      <w:r w:rsidR="009F08DE">
        <w:fldChar w:fldCharType="separate"/>
      </w:r>
      <w:r w:rsidR="003A004A">
        <w:rPr>
          <w:noProof/>
        </w:rPr>
        <w:t>2</w:t>
      </w:r>
      <w:r w:rsidR="003A004A">
        <w:t>. att.</w:t>
      </w:r>
      <w:r w:rsidR="009F08DE">
        <w:fldChar w:fldCharType="end"/>
      </w:r>
    </w:p>
    <w:p w14:paraId="71F70B3B" w14:textId="77777777" w:rsidR="009F08DE" w:rsidRPr="00DC723E" w:rsidRDefault="009F08DE" w:rsidP="009F08DE">
      <w:pPr>
        <w:jc w:val="center"/>
      </w:pPr>
      <w:r>
        <w:rPr>
          <w:noProof/>
        </w:rPr>
        <w:drawing>
          <wp:inline distT="0" distB="0" distL="0" distR="0" wp14:anchorId="44D836EA" wp14:editId="35BF772A">
            <wp:extent cx="5730240" cy="1800000"/>
            <wp:effectExtent l="0" t="0" r="22860" b="10160"/>
            <wp:docPr id="6" name="Shēma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bookmarkStart w:id="1" w:name="_Ref85297749"/>
    <w:p w14:paraId="2D76D810" w14:textId="1753B189" w:rsidR="009F08DE" w:rsidRDefault="009F08DE" w:rsidP="009F08DE">
      <w:pPr>
        <w:pStyle w:val="Caption"/>
        <w:jc w:val="center"/>
      </w:pPr>
      <w:r>
        <w:fldChar w:fldCharType="begin"/>
      </w:r>
      <w:r>
        <w:instrText xml:space="preserve"> SEQ Ilustrācija \* ARABIC </w:instrText>
      </w:r>
      <w:r>
        <w:fldChar w:fldCharType="separate"/>
      </w:r>
      <w:r w:rsidR="003A004A">
        <w:rPr>
          <w:noProof/>
        </w:rPr>
        <w:t>2</w:t>
      </w:r>
      <w:r>
        <w:fldChar w:fldCharType="end"/>
      </w:r>
      <w:r>
        <w:t>. att.</w:t>
      </w:r>
      <w:bookmarkEnd w:id="1"/>
    </w:p>
    <w:p w14:paraId="2F575D77" w14:textId="77777777" w:rsidR="0018514E" w:rsidRDefault="0018514E" w:rsidP="009F08DE">
      <w:pPr>
        <w:jc w:val="both"/>
      </w:pPr>
    </w:p>
    <w:p w14:paraId="434B9A94" w14:textId="27EBAEE9" w:rsidR="009F08DE" w:rsidRDefault="009F08DE" w:rsidP="009F08DE">
      <w:pPr>
        <w:jc w:val="both"/>
      </w:pPr>
      <w:r>
        <w:lastRenderedPageBreak/>
        <w:t xml:space="preserve">Par to, ar kādiem vārdiem varētu sākties jautājums, kurā kaut kas prasīts par kādu objektu kopu, un kas jāiekļauj šāda uzdevuma atrisinājumā, skat. </w:t>
      </w:r>
      <w:r>
        <w:fldChar w:fldCharType="begin"/>
      </w:r>
      <w:r>
        <w:instrText xml:space="preserve"> REF _Ref85297815 \h </w:instrText>
      </w:r>
      <w:r>
        <w:fldChar w:fldCharType="separate"/>
      </w:r>
      <w:r w:rsidR="003A004A">
        <w:rPr>
          <w:noProof/>
        </w:rPr>
        <w:t>3</w:t>
      </w:r>
      <w:r w:rsidR="003A004A">
        <w:t>. att.</w:t>
      </w:r>
      <w:r>
        <w:fldChar w:fldCharType="end"/>
      </w:r>
    </w:p>
    <w:p w14:paraId="46760585" w14:textId="77777777" w:rsidR="009F08DE" w:rsidRDefault="009F08DE" w:rsidP="009F08DE">
      <w:pPr>
        <w:keepNext/>
        <w:spacing w:after="0"/>
        <w:jc w:val="center"/>
      </w:pPr>
      <w:r>
        <w:rPr>
          <w:noProof/>
        </w:rPr>
        <w:drawing>
          <wp:inline distT="0" distB="0" distL="0" distR="0" wp14:anchorId="0D4B5D07" wp14:editId="1F3C960F">
            <wp:extent cx="5722620" cy="1798320"/>
            <wp:effectExtent l="0" t="0" r="11430" b="0"/>
            <wp:docPr id="7" name="Shēma 7"/>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bookmarkStart w:id="2" w:name="_Ref85297815"/>
    <w:p w14:paraId="38BE8C6B" w14:textId="0C6F41B2" w:rsidR="009F08DE" w:rsidRDefault="009F08DE" w:rsidP="0018514E">
      <w:pPr>
        <w:pStyle w:val="Caption"/>
        <w:spacing w:after="0"/>
        <w:jc w:val="center"/>
      </w:pPr>
      <w:r>
        <w:fldChar w:fldCharType="begin"/>
      </w:r>
      <w:r>
        <w:instrText xml:space="preserve"> SEQ Ilustrācija \* ARABIC </w:instrText>
      </w:r>
      <w:r>
        <w:fldChar w:fldCharType="separate"/>
      </w:r>
      <w:r w:rsidR="003A004A">
        <w:rPr>
          <w:noProof/>
        </w:rPr>
        <w:t>3</w:t>
      </w:r>
      <w:r>
        <w:fldChar w:fldCharType="end"/>
      </w:r>
      <w:r>
        <w:t>. att.</w:t>
      </w:r>
      <w:bookmarkEnd w:id="2"/>
    </w:p>
    <w:p w14:paraId="3D58B80B" w14:textId="1F1A4D0C" w:rsidR="007A368F" w:rsidRPr="00A26EED" w:rsidRDefault="007A368F" w:rsidP="007A368F">
      <w:pPr>
        <w:spacing w:after="0"/>
        <w:rPr>
          <w:rFonts w:asciiTheme="majorHAnsi" w:hAnsiTheme="majorHAnsi" w:cstheme="majorHAnsi"/>
          <w:b/>
          <w:bCs/>
          <w:color w:val="2E74B5"/>
          <w:sz w:val="28"/>
          <w:szCs w:val="28"/>
        </w:rPr>
      </w:pPr>
      <w:r w:rsidRPr="00A26EED">
        <w:rPr>
          <w:rFonts w:asciiTheme="majorHAnsi" w:hAnsiTheme="majorHAnsi" w:cstheme="majorHAnsi"/>
          <w:b/>
          <w:bCs/>
          <w:color w:val="2E74B5"/>
          <w:sz w:val="28"/>
          <w:szCs w:val="28"/>
        </w:rPr>
        <w:t>Uzdevumu piemēri</w:t>
      </w:r>
    </w:p>
    <w:p w14:paraId="611E86D2" w14:textId="7B516939" w:rsidR="00E93D28" w:rsidRDefault="00E93D28" w:rsidP="00E93D28">
      <w:pPr>
        <w:pStyle w:val="ListParagraph"/>
        <w:numPr>
          <w:ilvl w:val="0"/>
          <w:numId w:val="34"/>
        </w:numPr>
        <w:spacing w:after="0" w:line="276" w:lineRule="auto"/>
        <w:ind w:left="426"/>
      </w:pPr>
      <w:r w:rsidRPr="00BA1066">
        <w:rPr>
          <w:u w:val="single"/>
        </w:rPr>
        <w:t>Vai</w:t>
      </w:r>
      <w:r>
        <w:t xml:space="preserve"> ir </w:t>
      </w:r>
      <w:r w:rsidRPr="00BA1066">
        <w:rPr>
          <w:u w:val="single"/>
        </w:rPr>
        <w:t>iespējams</w:t>
      </w:r>
      <w:r>
        <w:t xml:space="preserve"> uzzīmēt piecas</w:t>
      </w:r>
      <w:r w:rsidRPr="00306B29">
        <w:t xml:space="preserve"> taisnes, kurām ir tieši 5 krustpunkti</w:t>
      </w:r>
      <w:r>
        <w:t>?</w:t>
      </w:r>
    </w:p>
    <w:p w14:paraId="6B271ACD" w14:textId="77777777" w:rsidR="00E93D28" w:rsidRPr="005C444F" w:rsidRDefault="00E93D28" w:rsidP="00E93D28">
      <w:pPr>
        <w:spacing w:after="0"/>
        <w:ind w:left="426"/>
        <w:jc w:val="both"/>
        <w:rPr>
          <w:i/>
          <w:iCs/>
          <w:color w:val="808080" w:themeColor="background1" w:themeShade="80"/>
          <w:sz w:val="18"/>
          <w:szCs w:val="18"/>
        </w:rPr>
      </w:pPr>
      <w:r>
        <w:rPr>
          <w:i/>
          <w:iCs/>
          <w:color w:val="808080" w:themeColor="background1" w:themeShade="80"/>
          <w:sz w:val="18"/>
          <w:szCs w:val="18"/>
        </w:rPr>
        <w:t xml:space="preserve">Ievēro! </w:t>
      </w:r>
      <w:r w:rsidRPr="005C444F">
        <w:rPr>
          <w:i/>
          <w:iCs/>
          <w:color w:val="808080" w:themeColor="background1" w:themeShade="80"/>
          <w:sz w:val="18"/>
          <w:szCs w:val="18"/>
        </w:rPr>
        <w:t>Šajā uzdevumā kaut kas tiek prasīts par vienu gadījumu – par vienu piecu taišņu izkārtojumu. Tātad, ja atbilde ir “jā”, tad pietiek parādīt vienu derīgu piemēru. (Ja atbilde būtu “nē”, tad gan būtu vajadzīgs vispārīgs pierādījums tam, ka taisnes nekādā veidā nevarēs atbilstoši izkārtot.)</w:t>
      </w:r>
    </w:p>
    <w:p w14:paraId="563C159E" w14:textId="6B835E43" w:rsidR="00E93D28" w:rsidRPr="00CD778D" w:rsidRDefault="00E93D28" w:rsidP="00E93D28">
      <w:pPr>
        <w:pStyle w:val="JMKucuzd"/>
        <w:ind w:left="426"/>
      </w:pPr>
      <w:r w:rsidRPr="00CD778D">
        <w:rPr>
          <w:b/>
          <w:bCs/>
        </w:rPr>
        <w:t>Atrisinājums.</w:t>
      </w:r>
      <w:r w:rsidRPr="00CD778D">
        <w:t xml:space="preserve"> Jā, piemēram, skat. </w:t>
      </w:r>
      <w:r>
        <w:fldChar w:fldCharType="begin"/>
      </w:r>
      <w:r>
        <w:instrText xml:space="preserve"> REF _Ref85299604 \h </w:instrText>
      </w:r>
      <w:r>
        <w:fldChar w:fldCharType="separate"/>
      </w:r>
      <w:r w:rsidR="003A004A">
        <w:rPr>
          <w:noProof/>
        </w:rPr>
        <w:t>4</w:t>
      </w:r>
      <w:r w:rsidR="003A004A">
        <w:t>. att.</w:t>
      </w:r>
      <w:r>
        <w:fldChar w:fldCharType="end"/>
      </w:r>
    </w:p>
    <w:p w14:paraId="5A164502" w14:textId="77777777" w:rsidR="00E93D28" w:rsidRDefault="00E93D28" w:rsidP="00E93D28">
      <w:pPr>
        <w:keepNext/>
        <w:jc w:val="center"/>
      </w:pPr>
      <w:r>
        <w:rPr>
          <w:noProof/>
          <w:lang w:eastAsia="lv-LV"/>
        </w:rPr>
        <w:drawing>
          <wp:inline distT="0" distB="0" distL="0" distR="0" wp14:anchorId="7689E775" wp14:editId="23817C40">
            <wp:extent cx="1010417" cy="685800"/>
            <wp:effectExtent l="0" t="0" r="0" b="0"/>
            <wp:docPr id="8" name="Attēls 8" descr="Attēls, kurā ir traips&#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 name="Attēls 680" descr="Attēls, kurā ir traips&#10;&#10;Apraksts ģenerēts automātiski"/>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022614" cy="694078"/>
                    </a:xfrm>
                    <a:prstGeom prst="rect">
                      <a:avLst/>
                    </a:prstGeom>
                    <a:noFill/>
                  </pic:spPr>
                </pic:pic>
              </a:graphicData>
            </a:graphic>
          </wp:inline>
        </w:drawing>
      </w:r>
    </w:p>
    <w:bookmarkStart w:id="3" w:name="_Ref85299604"/>
    <w:p w14:paraId="23624C2C" w14:textId="1FD2E3D0" w:rsidR="00E93D28" w:rsidRDefault="00E93D28" w:rsidP="00E93D28">
      <w:pPr>
        <w:pStyle w:val="Caption"/>
        <w:jc w:val="center"/>
      </w:pPr>
      <w:r>
        <w:fldChar w:fldCharType="begin"/>
      </w:r>
      <w:r>
        <w:instrText xml:space="preserve"> SEQ Ilustrācija \* ARABIC </w:instrText>
      </w:r>
      <w:r>
        <w:fldChar w:fldCharType="separate"/>
      </w:r>
      <w:r w:rsidR="003A004A">
        <w:rPr>
          <w:noProof/>
        </w:rPr>
        <w:t>4</w:t>
      </w:r>
      <w:r>
        <w:fldChar w:fldCharType="end"/>
      </w:r>
      <w:r>
        <w:t>. att.</w:t>
      </w:r>
      <w:bookmarkEnd w:id="3"/>
    </w:p>
    <w:p w14:paraId="0D1103C9" w14:textId="77777777" w:rsidR="00E93D28" w:rsidRDefault="00E93D28" w:rsidP="00E93D28">
      <w:pPr>
        <w:pStyle w:val="ListParagraph"/>
        <w:numPr>
          <w:ilvl w:val="0"/>
          <w:numId w:val="34"/>
        </w:numPr>
        <w:spacing w:after="0" w:line="276" w:lineRule="auto"/>
        <w:ind w:left="426"/>
        <w:jc w:val="both"/>
      </w:pPr>
      <w:r w:rsidRPr="00BA1066">
        <w:rPr>
          <w:u w:val="single"/>
        </w:rPr>
        <w:t>Vai noteikti</w:t>
      </w:r>
      <w:r>
        <w:t xml:space="preserve"> </w:t>
      </w:r>
      <w:proofErr w:type="spellStart"/>
      <w:r>
        <w:t>deviņciparu</w:t>
      </w:r>
      <w:proofErr w:type="spellEnd"/>
      <w:r>
        <w:t xml:space="preserve"> skaitlis, kura pierakstā izmantoti deviņi atšķirīgi cipari, dalās ar 3?</w:t>
      </w:r>
    </w:p>
    <w:p w14:paraId="60CAFAA7" w14:textId="38FCFC38" w:rsidR="00E93D28" w:rsidRPr="005C444F" w:rsidRDefault="00E93D28" w:rsidP="00E93D28">
      <w:pPr>
        <w:spacing w:after="0"/>
        <w:ind w:left="426"/>
        <w:jc w:val="both"/>
        <w:rPr>
          <w:i/>
          <w:iCs/>
          <w:color w:val="808080" w:themeColor="background1" w:themeShade="80"/>
          <w:sz w:val="18"/>
          <w:szCs w:val="18"/>
        </w:rPr>
      </w:pPr>
      <w:r>
        <w:rPr>
          <w:i/>
          <w:iCs/>
          <w:color w:val="808080" w:themeColor="background1" w:themeShade="80"/>
          <w:sz w:val="18"/>
          <w:szCs w:val="18"/>
        </w:rPr>
        <w:t xml:space="preserve">Ievēro! </w:t>
      </w:r>
      <w:r w:rsidRPr="005C444F">
        <w:rPr>
          <w:i/>
          <w:iCs/>
          <w:color w:val="808080" w:themeColor="background1" w:themeShade="80"/>
          <w:sz w:val="18"/>
          <w:szCs w:val="18"/>
        </w:rPr>
        <w:t xml:space="preserve">Šajā uzdevumā vārds “noteikti” nozīmē, ka jautājums uzdots par pilnīgi visiem (nevis par kaut kādu vienu vai dažiem) tādiem </w:t>
      </w:r>
      <w:proofErr w:type="spellStart"/>
      <w:r w:rsidRPr="005C444F">
        <w:rPr>
          <w:i/>
          <w:iCs/>
          <w:color w:val="808080" w:themeColor="background1" w:themeShade="80"/>
          <w:sz w:val="18"/>
          <w:szCs w:val="18"/>
        </w:rPr>
        <w:t>deviņciparu</w:t>
      </w:r>
      <w:proofErr w:type="spellEnd"/>
      <w:r w:rsidRPr="005C444F">
        <w:rPr>
          <w:i/>
          <w:iCs/>
          <w:color w:val="808080" w:themeColor="background1" w:themeShade="80"/>
          <w:sz w:val="18"/>
          <w:szCs w:val="18"/>
        </w:rPr>
        <w:t xml:space="preserve"> skaitļiem, kuru pierakstā izmantoti deviņi atšķirīgi cipari. Tas nozīmē, ja uzdevumā minētā īpašība (dalās ar 3) nepiemīt kādam no šiem skaitļiem, tad mēs nevaram apgalvot, ka pilnīgi visiem tādiem skaitļiem tā ir spēkā, proti, ja atbilde ir “nē”, tad pietiek parādīt vienu tādu piemēru (pretpiemēru), kuram minētā īpašība (dalās ar 3) neizpildās.</w:t>
      </w:r>
    </w:p>
    <w:p w14:paraId="65FEC131" w14:textId="6E8672D2" w:rsidR="00E93D28" w:rsidRDefault="00E93D28" w:rsidP="00E93D28">
      <w:pPr>
        <w:pStyle w:val="ListParagraph"/>
        <w:spacing w:after="120"/>
        <w:ind w:left="425"/>
        <w:contextualSpacing w:val="0"/>
        <w:jc w:val="both"/>
      </w:pPr>
      <w:r w:rsidRPr="00CD778D">
        <w:rPr>
          <w:b/>
          <w:bCs/>
        </w:rPr>
        <w:t>Atrisinājums.</w:t>
      </w:r>
      <w:r w:rsidRPr="00CD778D">
        <w:t xml:space="preserve"> </w:t>
      </w:r>
      <w:r>
        <w:t>Nē, piemēram, 123456790 nedalās ar 3, jo tā ciparu summa</w:t>
      </w:r>
      <w:r w:rsidR="00A26EED">
        <w:t xml:space="preserve"> </w:t>
      </w:r>
      <w:r w:rsidR="000712DA">
        <w:br/>
      </w:r>
      <m:oMath>
        <m:r>
          <w:rPr>
            <w:rFonts w:ascii="Cambria Math" w:hAnsi="Cambria Math"/>
          </w:rPr>
          <m:t>1+2+3+4+5+6+7+9+0=37</m:t>
        </m:r>
      </m:oMath>
      <w:r>
        <w:t xml:space="preserve"> nedalās ar 3.</w:t>
      </w:r>
    </w:p>
    <w:p w14:paraId="79465D8C" w14:textId="77777777" w:rsidR="00E93D28" w:rsidRDefault="00E93D28" w:rsidP="00E93D28">
      <w:pPr>
        <w:pStyle w:val="ListParagraph"/>
        <w:numPr>
          <w:ilvl w:val="0"/>
          <w:numId w:val="34"/>
        </w:numPr>
        <w:spacing w:after="0" w:line="276" w:lineRule="auto"/>
        <w:ind w:left="426" w:hanging="426"/>
        <w:jc w:val="both"/>
        <w:rPr>
          <w:rFonts w:cstheme="minorHAnsi"/>
        </w:rPr>
      </w:pPr>
      <w:r w:rsidRPr="00BA1066">
        <w:rPr>
          <w:rFonts w:cstheme="minorHAnsi"/>
          <w:u w:val="single"/>
        </w:rPr>
        <w:t>Vai eksistē</w:t>
      </w:r>
      <w:r w:rsidRPr="004D6D6E">
        <w:rPr>
          <w:rFonts w:cstheme="minorHAnsi"/>
        </w:rPr>
        <w:t xml:space="preserve"> tādi </w:t>
      </w:r>
      <w:r>
        <w:rPr>
          <w:rFonts w:cstheme="minorHAnsi"/>
        </w:rPr>
        <w:t xml:space="preserve">divi </w:t>
      </w:r>
      <w:r w:rsidRPr="004D6D6E">
        <w:rPr>
          <w:rFonts w:cstheme="minorHAnsi"/>
        </w:rPr>
        <w:t xml:space="preserve">dažādi trīsciparu naturāli skaitļi </w:t>
      </w:r>
      <m:oMath>
        <m:r>
          <w:rPr>
            <w:rFonts w:ascii="Cambria Math" w:hAnsi="Cambria Math" w:cstheme="minorHAnsi"/>
          </w:rPr>
          <m:t>A</m:t>
        </m:r>
      </m:oMath>
      <w:r w:rsidRPr="004D6D6E">
        <w:rPr>
          <w:rFonts w:cstheme="minorHAnsi"/>
        </w:rPr>
        <w:t xml:space="preserve"> un </w:t>
      </w:r>
      <m:oMath>
        <m:r>
          <w:rPr>
            <w:rFonts w:ascii="Cambria Math" w:hAnsi="Cambria Math" w:cstheme="minorHAnsi"/>
          </w:rPr>
          <m:t>B</m:t>
        </m:r>
      </m:oMath>
      <w:r w:rsidRPr="004D6D6E">
        <w:rPr>
          <w:rFonts w:cstheme="minorHAnsi"/>
        </w:rPr>
        <w:t xml:space="preserve">, ka trim skaitļiem </w:t>
      </w:r>
      <m:oMath>
        <m:r>
          <w:rPr>
            <w:rFonts w:ascii="Cambria Math" w:hAnsi="Cambria Math" w:cstheme="minorHAnsi"/>
          </w:rPr>
          <m:t>A</m:t>
        </m:r>
      </m:oMath>
      <w:r w:rsidRPr="004D6D6E">
        <w:rPr>
          <w:rFonts w:cstheme="minorHAnsi"/>
        </w:rPr>
        <w:t xml:space="preserve">, </w:t>
      </w:r>
      <m:oMath>
        <m:r>
          <w:rPr>
            <w:rFonts w:ascii="Cambria Math" w:hAnsi="Cambria Math" w:cstheme="minorHAnsi"/>
          </w:rPr>
          <m:t>B</m:t>
        </m:r>
      </m:oMath>
      <w:r w:rsidRPr="004D6D6E">
        <w:rPr>
          <w:rFonts w:cstheme="minorHAnsi"/>
        </w:rPr>
        <w:t xml:space="preserve"> un </w:t>
      </w:r>
      <m:oMath>
        <m:r>
          <w:rPr>
            <w:rFonts w:ascii="Cambria Math" w:hAnsi="Cambria Math" w:cstheme="minorHAnsi"/>
          </w:rPr>
          <m:t>A+B</m:t>
        </m:r>
      </m:oMath>
      <w:r w:rsidRPr="004D6D6E">
        <w:rPr>
          <w:rFonts w:cstheme="minorHAnsi"/>
        </w:rPr>
        <w:t xml:space="preserve"> ciparu summas </w:t>
      </w:r>
      <w:r>
        <w:rPr>
          <w:rFonts w:cstheme="minorHAnsi"/>
        </w:rPr>
        <w:t xml:space="preserve">ir </w:t>
      </w:r>
      <w:r w:rsidRPr="004D6D6E">
        <w:rPr>
          <w:rFonts w:cstheme="minorHAnsi"/>
        </w:rPr>
        <w:t>vienādas?</w:t>
      </w:r>
    </w:p>
    <w:p w14:paraId="1B7FC184" w14:textId="77777777" w:rsidR="00E93D28" w:rsidRPr="005C444F" w:rsidRDefault="00E93D28" w:rsidP="00E93D28">
      <w:pPr>
        <w:spacing w:after="0"/>
        <w:ind w:left="426"/>
        <w:jc w:val="both"/>
        <w:rPr>
          <w:i/>
          <w:iCs/>
          <w:color w:val="808080" w:themeColor="background1" w:themeShade="80"/>
          <w:sz w:val="18"/>
          <w:szCs w:val="18"/>
        </w:rPr>
      </w:pPr>
      <w:r>
        <w:rPr>
          <w:i/>
          <w:iCs/>
          <w:color w:val="808080" w:themeColor="background1" w:themeShade="80"/>
          <w:sz w:val="18"/>
          <w:szCs w:val="18"/>
        </w:rPr>
        <w:t>Ievēro!</w:t>
      </w:r>
      <w:r w:rsidRPr="005C444F">
        <w:rPr>
          <w:i/>
          <w:iCs/>
          <w:color w:val="808080" w:themeColor="background1" w:themeShade="80"/>
          <w:sz w:val="18"/>
          <w:szCs w:val="18"/>
        </w:rPr>
        <w:t xml:space="preserve"> Šajā uzdevumā kaut kas tiek prasīts par vienu gadījumu – par to, vai var atrast divus tādus skaitļus, kam izpildās minētās īpašības. Tātad, ja atbilde ir “jā”, tad pietiek parādīt vienu piemēru. (Ja atbilde būtu “nē”, tad gan būtu nepieciešams vispārīgs pierādījums (nevis daži piemēri), ka šādus divus skaitļus nekādā gadījumā nebūs iespējams atrast.)</w:t>
      </w:r>
    </w:p>
    <w:p w14:paraId="0F2FAFF6" w14:textId="77777777" w:rsidR="00E93D28" w:rsidRPr="004D6D6E" w:rsidRDefault="00E93D28" w:rsidP="00E93D28">
      <w:pPr>
        <w:pStyle w:val="ListParagraph"/>
        <w:spacing w:after="120"/>
        <w:ind w:left="425"/>
        <w:contextualSpacing w:val="0"/>
        <w:jc w:val="both"/>
        <w:rPr>
          <w:rFonts w:cstheme="minorHAnsi"/>
        </w:rPr>
      </w:pPr>
      <w:r w:rsidRPr="004D6D6E">
        <w:rPr>
          <w:rFonts w:cstheme="minorHAnsi"/>
          <w:b/>
        </w:rPr>
        <w:t xml:space="preserve">Atrisinājums. </w:t>
      </w:r>
      <w:r w:rsidRPr="004D6D6E">
        <w:rPr>
          <w:rFonts w:cstheme="minorHAnsi"/>
        </w:rPr>
        <w:t>Jā</w:t>
      </w:r>
      <w:r>
        <w:rPr>
          <w:rFonts w:cstheme="minorHAnsi"/>
        </w:rPr>
        <w:t>,</w:t>
      </w:r>
      <w:r w:rsidRPr="004D6D6E">
        <w:rPr>
          <w:rFonts w:cstheme="minorHAnsi"/>
        </w:rPr>
        <w:t xml:space="preserve"> piemēram, var izvēlēties </w:t>
      </w:r>
      <m:oMath>
        <m:r>
          <w:rPr>
            <w:rFonts w:ascii="Cambria Math" w:hAnsi="Cambria Math" w:cstheme="minorHAnsi"/>
          </w:rPr>
          <m:t>A=900</m:t>
        </m:r>
      </m:oMath>
      <w:r>
        <w:rPr>
          <w:rFonts w:cstheme="minorHAnsi"/>
        </w:rPr>
        <w:t xml:space="preserve"> un</w:t>
      </w:r>
      <w:r w:rsidRPr="004D6D6E">
        <w:rPr>
          <w:rFonts w:cstheme="minorHAnsi"/>
        </w:rPr>
        <w:t xml:space="preserve"> </w:t>
      </w:r>
      <m:oMath>
        <m:r>
          <w:rPr>
            <w:rFonts w:ascii="Cambria Math" w:hAnsi="Cambria Math" w:cstheme="minorHAnsi"/>
          </w:rPr>
          <m:t>B=333</m:t>
        </m:r>
      </m:oMath>
      <w:r>
        <w:rPr>
          <w:rFonts w:cstheme="minorHAnsi"/>
        </w:rPr>
        <w:t>, tad</w:t>
      </w:r>
      <w:r w:rsidRPr="004D6D6E">
        <w:rPr>
          <w:rFonts w:cstheme="minorHAnsi"/>
        </w:rPr>
        <w:t xml:space="preserve"> </w:t>
      </w:r>
      <m:oMath>
        <m:r>
          <w:rPr>
            <w:rFonts w:ascii="Cambria Math" w:hAnsi="Cambria Math" w:cstheme="minorHAnsi"/>
          </w:rPr>
          <m:t>A+B=900+333=</m:t>
        </m:r>
        <m:r>
          <m:rPr>
            <m:sty m:val="p"/>
          </m:rPr>
          <w:rPr>
            <w:rFonts w:ascii="Cambria Math" w:hAnsi="Cambria Math" w:cstheme="minorHAnsi"/>
          </w:rPr>
          <w:br/>
        </m:r>
        <m:r>
          <w:rPr>
            <w:rFonts w:ascii="Cambria Math" w:hAnsi="Cambria Math" w:cstheme="minorHAnsi"/>
          </w:rPr>
          <m:t>=1233</m:t>
        </m:r>
      </m:oMath>
      <w:r w:rsidRPr="004D6D6E">
        <w:rPr>
          <w:rFonts w:cstheme="minorHAnsi"/>
        </w:rPr>
        <w:t xml:space="preserve">, </w:t>
      </w:r>
      <w:r>
        <w:rPr>
          <w:rFonts w:cstheme="minorHAnsi"/>
        </w:rPr>
        <w:t>un ciparu summa visiem trim skaitļiem 900, 333 un 1233</w:t>
      </w:r>
      <w:r w:rsidRPr="004D6D6E">
        <w:rPr>
          <w:rFonts w:cstheme="minorHAnsi"/>
        </w:rPr>
        <w:t xml:space="preserve"> ir 9.</w:t>
      </w:r>
    </w:p>
    <w:p w14:paraId="337E1D07" w14:textId="71FEB8E1" w:rsidR="00E93D28" w:rsidRPr="00AC7237" w:rsidRDefault="00E93D28" w:rsidP="00E93D28">
      <w:pPr>
        <w:pStyle w:val="ListParagraph"/>
        <w:numPr>
          <w:ilvl w:val="0"/>
          <w:numId w:val="34"/>
        </w:numPr>
        <w:spacing w:after="0" w:line="276" w:lineRule="auto"/>
        <w:ind w:left="426" w:hanging="426"/>
        <w:jc w:val="both"/>
        <w:rPr>
          <w:rFonts w:cstheme="minorHAnsi"/>
        </w:rPr>
      </w:pPr>
      <w:r w:rsidRPr="00BA1066">
        <w:rPr>
          <w:rFonts w:cstheme="minorHAnsi"/>
          <w:u w:val="single"/>
        </w:rPr>
        <w:t>Vai</w:t>
      </w:r>
      <w:r w:rsidRPr="00AC7237">
        <w:rPr>
          <w:rFonts w:cstheme="minorHAnsi"/>
          <w:b/>
        </w:rPr>
        <w:t xml:space="preserve"> </w:t>
      </w:r>
      <w:r w:rsidRPr="00AC7237">
        <w:rPr>
          <w:rFonts w:cstheme="minorHAnsi"/>
        </w:rPr>
        <w:t xml:space="preserve">no taisnstūra ar izmēriem </w:t>
      </w:r>
      <m:oMath>
        <m:r>
          <w:rPr>
            <w:rFonts w:ascii="Cambria Math" w:hAnsi="Cambria Math" w:cstheme="minorHAnsi"/>
          </w:rPr>
          <m:t>6×10</m:t>
        </m:r>
      </m:oMath>
      <w:r w:rsidRPr="00AC7237">
        <w:rPr>
          <w:rFonts w:cstheme="minorHAnsi"/>
        </w:rPr>
        <w:t xml:space="preserve"> rūtiņas </w:t>
      </w:r>
      <w:r w:rsidRPr="00BA1066">
        <w:rPr>
          <w:rFonts w:cstheme="minorHAnsi"/>
          <w:u w:val="single"/>
        </w:rPr>
        <w:t>var</w:t>
      </w:r>
      <w:r w:rsidRPr="00AC7237">
        <w:rPr>
          <w:rFonts w:cstheme="minorHAnsi"/>
        </w:rPr>
        <w:t xml:space="preserve"> izgriezt </w:t>
      </w:r>
      <w:r>
        <w:rPr>
          <w:rFonts w:cstheme="minorHAnsi"/>
        </w:rPr>
        <w:t xml:space="preserve">10 </w:t>
      </w:r>
      <w:r w:rsidRPr="00AC7237">
        <w:rPr>
          <w:rFonts w:cstheme="minorHAnsi"/>
        </w:rPr>
        <w:t>figūras, kādas redzamas</w:t>
      </w:r>
      <w:r>
        <w:rPr>
          <w:rFonts w:cstheme="minorHAnsi"/>
        </w:rPr>
        <w:t xml:space="preserve"> </w:t>
      </w:r>
      <w:r>
        <w:rPr>
          <w:rFonts w:cstheme="minorHAnsi"/>
        </w:rPr>
        <w:fldChar w:fldCharType="begin"/>
      </w:r>
      <w:r>
        <w:rPr>
          <w:rFonts w:cstheme="minorHAnsi"/>
        </w:rPr>
        <w:instrText xml:space="preserve"> REF _Ref90904305 \h </w:instrText>
      </w:r>
      <w:r>
        <w:rPr>
          <w:rFonts w:cstheme="minorHAnsi"/>
        </w:rPr>
      </w:r>
      <w:r>
        <w:rPr>
          <w:rFonts w:cstheme="minorHAnsi"/>
        </w:rPr>
        <w:fldChar w:fldCharType="separate"/>
      </w:r>
      <w:r w:rsidR="003A004A">
        <w:rPr>
          <w:rFonts w:cstheme="minorHAnsi"/>
          <w:noProof/>
        </w:rPr>
        <w:t>5</w:t>
      </w:r>
      <w:r w:rsidR="003A004A" w:rsidRPr="001F3845">
        <w:t>. att.</w:t>
      </w:r>
      <w:r>
        <w:rPr>
          <w:rFonts w:cstheme="minorHAnsi"/>
        </w:rPr>
        <w:fldChar w:fldCharType="end"/>
      </w:r>
      <w:r>
        <w:rPr>
          <w:rFonts w:cstheme="minorHAnsi"/>
        </w:rPr>
        <w:t>?</w:t>
      </w:r>
      <w:r w:rsidRPr="00AC7237">
        <w:rPr>
          <w:rFonts w:cstheme="minorHAnsi"/>
        </w:rPr>
        <w:t xml:space="preserve"> Figūras var būt pagrieztas vai apgāztas otrādi.</w:t>
      </w:r>
    </w:p>
    <w:p w14:paraId="082C52EA" w14:textId="77777777" w:rsidR="00E93D28" w:rsidRPr="001F3845" w:rsidRDefault="00E93D28" w:rsidP="00E93D28">
      <w:pPr>
        <w:keepNext/>
        <w:spacing w:after="0"/>
        <w:ind w:left="426" w:hanging="437"/>
        <w:jc w:val="center"/>
      </w:pPr>
      <w:r w:rsidRPr="001F3845">
        <w:rPr>
          <w:noProof/>
          <w:lang w:val="en-US"/>
        </w:rPr>
        <w:drawing>
          <wp:inline distT="0" distB="0" distL="0" distR="0" wp14:anchorId="398869C2" wp14:editId="414E0E65">
            <wp:extent cx="464727" cy="468000"/>
            <wp:effectExtent l="0" t="0" r="0" b="8255"/>
            <wp:docPr id="22" name="Attēls 22" descr="Attēls, kurā ir šoji&#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ttēls 29" descr="Attēls, kurā ir šoji&#10;&#10;Apraksts ģenerēts automātiski"/>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4727" cy="468000"/>
                    </a:xfrm>
                    <a:prstGeom prst="rect">
                      <a:avLst/>
                    </a:prstGeom>
                  </pic:spPr>
                </pic:pic>
              </a:graphicData>
            </a:graphic>
          </wp:inline>
        </w:drawing>
      </w:r>
    </w:p>
    <w:bookmarkStart w:id="4" w:name="_Ref90904305"/>
    <w:p w14:paraId="2775856B" w14:textId="2A267F84" w:rsidR="00E93D28" w:rsidRPr="001F3845" w:rsidRDefault="00E93D28" w:rsidP="00E93D28">
      <w:pPr>
        <w:pStyle w:val="Caption"/>
        <w:ind w:left="426" w:hanging="437"/>
        <w:jc w:val="center"/>
        <w:rPr>
          <w:rFonts w:cstheme="minorHAnsi"/>
          <w:b/>
        </w:rPr>
      </w:pPr>
      <w:r w:rsidRPr="001F3845">
        <w:rPr>
          <w:rFonts w:cstheme="minorHAnsi"/>
        </w:rPr>
        <w:fldChar w:fldCharType="begin"/>
      </w:r>
      <w:r w:rsidRPr="001F3845">
        <w:rPr>
          <w:rFonts w:cstheme="minorHAnsi"/>
        </w:rPr>
        <w:instrText xml:space="preserve"> SEQ Ilustrācija \* ARABIC </w:instrText>
      </w:r>
      <w:r w:rsidRPr="001F3845">
        <w:rPr>
          <w:rFonts w:cstheme="minorHAnsi"/>
        </w:rPr>
        <w:fldChar w:fldCharType="separate"/>
      </w:r>
      <w:r w:rsidR="003A004A">
        <w:rPr>
          <w:rFonts w:cstheme="minorHAnsi"/>
          <w:noProof/>
        </w:rPr>
        <w:t>5</w:t>
      </w:r>
      <w:r w:rsidRPr="001F3845">
        <w:rPr>
          <w:rFonts w:cstheme="minorHAnsi"/>
        </w:rPr>
        <w:fldChar w:fldCharType="end"/>
      </w:r>
      <w:r w:rsidRPr="001F3845">
        <w:t>. att.</w:t>
      </w:r>
      <w:bookmarkEnd w:id="4"/>
    </w:p>
    <w:p w14:paraId="628C2C5E" w14:textId="77777777" w:rsidR="00E93D28" w:rsidRPr="005C444F" w:rsidRDefault="00E93D28" w:rsidP="00E93D28">
      <w:pPr>
        <w:spacing w:after="0"/>
        <w:ind w:left="426"/>
        <w:jc w:val="both"/>
        <w:rPr>
          <w:i/>
          <w:iCs/>
          <w:color w:val="808080" w:themeColor="background1" w:themeShade="80"/>
          <w:sz w:val="18"/>
          <w:szCs w:val="18"/>
        </w:rPr>
      </w:pPr>
      <w:r>
        <w:rPr>
          <w:i/>
          <w:iCs/>
          <w:color w:val="808080" w:themeColor="background1" w:themeShade="80"/>
          <w:sz w:val="18"/>
          <w:szCs w:val="18"/>
        </w:rPr>
        <w:t>Ievēro!</w:t>
      </w:r>
      <w:r w:rsidRPr="005C444F">
        <w:rPr>
          <w:i/>
          <w:iCs/>
          <w:color w:val="808080" w:themeColor="background1" w:themeShade="80"/>
          <w:sz w:val="18"/>
          <w:szCs w:val="18"/>
        </w:rPr>
        <w:t xml:space="preserve"> </w:t>
      </w:r>
      <w:r>
        <w:rPr>
          <w:i/>
          <w:iCs/>
          <w:color w:val="808080" w:themeColor="background1" w:themeShade="80"/>
          <w:sz w:val="18"/>
          <w:szCs w:val="18"/>
        </w:rPr>
        <w:t>Šajā uzdevumā kaut kas tiek prasīts par vienu gadījumu – par to, vai pastāv kaut viens piemērs, kā no dotā taisnstūra izgriezt 10 figūras. Tātad, ja atbilde ir, “jā”, tad jāparāda šis viens piemērs.</w:t>
      </w:r>
    </w:p>
    <w:p w14:paraId="23EBFB7D" w14:textId="2E3973CE" w:rsidR="00E93D28" w:rsidRDefault="00E93D28" w:rsidP="00E93D28">
      <w:pPr>
        <w:ind w:left="426"/>
      </w:pPr>
      <w:r w:rsidRPr="00CD778D">
        <w:rPr>
          <w:b/>
          <w:bCs/>
        </w:rPr>
        <w:t>Atrisinājums.</w:t>
      </w:r>
      <w:r w:rsidRPr="00CD778D">
        <w:t xml:space="preserve"> Jā, piemēram, skat</w:t>
      </w:r>
      <w:r>
        <w:t xml:space="preserve">. </w:t>
      </w:r>
      <w:r>
        <w:fldChar w:fldCharType="begin"/>
      </w:r>
      <w:r>
        <w:instrText xml:space="preserve"> REF _Ref90385072 \h </w:instrText>
      </w:r>
      <w:r>
        <w:fldChar w:fldCharType="separate"/>
      </w:r>
      <w:r w:rsidR="003A004A">
        <w:rPr>
          <w:noProof/>
        </w:rPr>
        <w:t>6</w:t>
      </w:r>
      <w:r w:rsidR="003A004A">
        <w:t>. att.</w:t>
      </w:r>
      <w:r>
        <w:fldChar w:fldCharType="end"/>
      </w:r>
    </w:p>
    <w:p w14:paraId="2F1BBA49" w14:textId="77777777" w:rsidR="00E93D28" w:rsidRDefault="00E93D28" w:rsidP="00E93D28">
      <w:pPr>
        <w:pStyle w:val="ListParagraph"/>
        <w:keepNext/>
        <w:spacing w:after="0"/>
        <w:ind w:left="426" w:hanging="437"/>
        <w:jc w:val="center"/>
      </w:pPr>
      <w:r>
        <w:rPr>
          <w:rFonts w:cstheme="minorHAnsi"/>
          <w:b/>
          <w:noProof/>
          <w:lang w:val="en-US"/>
        </w:rPr>
        <w:drawing>
          <wp:inline distT="0" distB="0" distL="0" distR="0" wp14:anchorId="6A8B0724" wp14:editId="729DD0BC">
            <wp:extent cx="1299902" cy="828000"/>
            <wp:effectExtent l="0" t="0" r="0" b="0"/>
            <wp:docPr id="33" name="Attēls 33" descr="A yellow and grey square ti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ttēls 33" descr="A yellow and grey square tiles&#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299902" cy="828000"/>
                    </a:xfrm>
                    <a:prstGeom prst="rect">
                      <a:avLst/>
                    </a:prstGeom>
                  </pic:spPr>
                </pic:pic>
              </a:graphicData>
            </a:graphic>
          </wp:inline>
        </w:drawing>
      </w:r>
    </w:p>
    <w:bookmarkStart w:id="5" w:name="_Ref90385072"/>
    <w:p w14:paraId="55C64E1F" w14:textId="408AA276" w:rsidR="00E93D28" w:rsidRDefault="00E93D28" w:rsidP="00E93D28">
      <w:pPr>
        <w:pStyle w:val="Caption"/>
        <w:jc w:val="center"/>
      </w:pPr>
      <w:r>
        <w:fldChar w:fldCharType="begin"/>
      </w:r>
      <w:r>
        <w:instrText xml:space="preserve"> SEQ Ilustrācija \* ARABIC </w:instrText>
      </w:r>
      <w:r>
        <w:fldChar w:fldCharType="separate"/>
      </w:r>
      <w:r w:rsidR="003A004A">
        <w:rPr>
          <w:noProof/>
        </w:rPr>
        <w:t>6</w:t>
      </w:r>
      <w:r>
        <w:fldChar w:fldCharType="end"/>
      </w:r>
      <w:r>
        <w:t>. att.</w:t>
      </w:r>
      <w:bookmarkEnd w:id="5"/>
    </w:p>
    <w:p w14:paraId="648EE1D9" w14:textId="77777777" w:rsidR="00E93D28" w:rsidRDefault="00E93D28" w:rsidP="00E93D28">
      <w:pPr>
        <w:pStyle w:val="ListParagraph"/>
        <w:numPr>
          <w:ilvl w:val="0"/>
          <w:numId w:val="34"/>
        </w:numPr>
        <w:spacing w:after="0" w:line="276" w:lineRule="auto"/>
        <w:ind w:left="426"/>
        <w:jc w:val="both"/>
      </w:pPr>
      <w:r w:rsidRPr="00526E1E">
        <w:lastRenderedPageBreak/>
        <w:t xml:space="preserve">Jānim </w:t>
      </w:r>
      <w:r>
        <w:t>kabatā ir</w:t>
      </w:r>
      <w:r w:rsidRPr="00526E1E">
        <w:t xml:space="preserve"> 14 centi. </w:t>
      </w:r>
      <w:r>
        <w:t>Zināms, ka</w:t>
      </w:r>
      <w:r w:rsidRPr="00526E1E">
        <w:t xml:space="preserve"> kabatā ir 5 monētas</w:t>
      </w:r>
      <w:r>
        <w:t xml:space="preserve">. </w:t>
      </w:r>
      <w:r w:rsidRPr="00BA1066">
        <w:rPr>
          <w:u w:val="single"/>
        </w:rPr>
        <w:t>Vai vienmēr</w:t>
      </w:r>
      <w:r w:rsidRPr="00526E1E">
        <w:t xml:space="preserve"> ir iespējams </w:t>
      </w:r>
      <w:r>
        <w:t>šīs</w:t>
      </w:r>
      <w:r w:rsidRPr="00526E1E">
        <w:t xml:space="preserve"> kabatas saturu sadalīt divās kaudzītēs</w:t>
      </w:r>
      <w:r>
        <w:t xml:space="preserve"> tā</w:t>
      </w:r>
      <w:r w:rsidRPr="00526E1E">
        <w:t xml:space="preserve">, lai katrā kaudzītē būtu pa 7 centiem? </w:t>
      </w:r>
    </w:p>
    <w:p w14:paraId="587B1DC5" w14:textId="77777777" w:rsidR="00E93D28" w:rsidRPr="005C444F" w:rsidRDefault="00E93D28" w:rsidP="00E93D28">
      <w:pPr>
        <w:spacing w:after="0"/>
        <w:ind w:left="426"/>
        <w:jc w:val="both"/>
        <w:rPr>
          <w:i/>
          <w:iCs/>
          <w:color w:val="808080" w:themeColor="background1" w:themeShade="80"/>
          <w:sz w:val="18"/>
          <w:szCs w:val="18"/>
        </w:rPr>
      </w:pPr>
      <w:r>
        <w:rPr>
          <w:i/>
          <w:iCs/>
          <w:color w:val="808080" w:themeColor="background1" w:themeShade="80"/>
          <w:sz w:val="18"/>
          <w:szCs w:val="18"/>
        </w:rPr>
        <w:t xml:space="preserve">Ievēro! </w:t>
      </w:r>
      <w:r w:rsidRPr="005C444F">
        <w:rPr>
          <w:i/>
          <w:iCs/>
          <w:color w:val="808080" w:themeColor="background1" w:themeShade="80"/>
          <w:sz w:val="18"/>
          <w:szCs w:val="18"/>
        </w:rPr>
        <w:t xml:space="preserve"> </w:t>
      </w:r>
      <w:r>
        <w:rPr>
          <w:i/>
          <w:iCs/>
          <w:color w:val="808080" w:themeColor="background1" w:themeShade="80"/>
          <w:sz w:val="18"/>
          <w:szCs w:val="18"/>
        </w:rPr>
        <w:t>Šajā uzdevumā vārds “vienmēr” nozīmē, ka jautājums uzdots par pilnīgi visiem</w:t>
      </w:r>
      <w:r w:rsidRPr="005C444F">
        <w:rPr>
          <w:i/>
          <w:iCs/>
          <w:color w:val="808080" w:themeColor="background1" w:themeShade="80"/>
          <w:sz w:val="18"/>
          <w:szCs w:val="18"/>
        </w:rPr>
        <w:t xml:space="preserve"> tādiem</w:t>
      </w:r>
      <w:r>
        <w:rPr>
          <w:i/>
          <w:iCs/>
          <w:color w:val="808080" w:themeColor="background1" w:themeShade="80"/>
          <w:sz w:val="18"/>
          <w:szCs w:val="18"/>
        </w:rPr>
        <w:t xml:space="preserve"> gadījumiem, kad kabatā ir 5 monētas, kuru vērtība ir 14 centi. Tātad, ja atbilde ir “nē”, tad pietiek parādīt vienu pretpiemēru.</w:t>
      </w:r>
    </w:p>
    <w:p w14:paraId="0631E38A" w14:textId="77777777" w:rsidR="00E93D28" w:rsidRDefault="00E93D28" w:rsidP="00E93D28">
      <w:pPr>
        <w:pStyle w:val="ListParagraph"/>
        <w:spacing w:after="120"/>
        <w:ind w:left="425"/>
        <w:contextualSpacing w:val="0"/>
        <w:jc w:val="both"/>
      </w:pPr>
      <w:r w:rsidRPr="00526E1E">
        <w:rPr>
          <w:b/>
          <w:bCs/>
        </w:rPr>
        <w:t xml:space="preserve">Atrisinājums. </w:t>
      </w:r>
      <w:r>
        <w:t>Nē,</w:t>
      </w:r>
      <w:r w:rsidRPr="00526E1E">
        <w:t xml:space="preserve"> </w:t>
      </w:r>
      <w:r>
        <w:t>vienmēr nav iespējams sadalīt divās kaudzītēs tā, lai katrā kaudzītē būtu pa 7 centiem, jo</w:t>
      </w:r>
      <w:r w:rsidRPr="00526E1E">
        <w:t xml:space="preserve"> </w:t>
      </w:r>
      <w:r>
        <w:t>v</w:t>
      </w:r>
      <w:r w:rsidRPr="00526E1E">
        <w:t>ar gadīties, ka</w:t>
      </w:r>
      <w:r>
        <w:t xml:space="preserve"> kabatā</w:t>
      </w:r>
      <w:r w:rsidRPr="00526E1E">
        <w:t xml:space="preserve"> ir viena </w:t>
      </w:r>
      <w:r>
        <w:t>1</w:t>
      </w:r>
      <w:r w:rsidRPr="00526E1E">
        <w:t xml:space="preserve">0 </w:t>
      </w:r>
      <w:r>
        <w:t>centu</w:t>
      </w:r>
      <w:r w:rsidRPr="00526E1E">
        <w:t xml:space="preserve"> monēta un </w:t>
      </w:r>
      <w:r>
        <w:t>četras</w:t>
      </w:r>
      <w:r w:rsidRPr="00526E1E">
        <w:t xml:space="preserve"> </w:t>
      </w:r>
      <w:r>
        <w:t>viena centa</w:t>
      </w:r>
      <w:r w:rsidRPr="00526E1E">
        <w:t xml:space="preserve"> monētas.</w:t>
      </w:r>
    </w:p>
    <w:p w14:paraId="42F2D7DC" w14:textId="77777777" w:rsidR="00E93D28" w:rsidRDefault="00E93D28" w:rsidP="00E93D28">
      <w:pPr>
        <w:pStyle w:val="ListParagraph"/>
        <w:numPr>
          <w:ilvl w:val="0"/>
          <w:numId w:val="34"/>
        </w:numPr>
        <w:spacing w:after="0" w:line="276" w:lineRule="auto"/>
        <w:ind w:left="426"/>
        <w:jc w:val="both"/>
      </w:pPr>
      <w:r>
        <w:t xml:space="preserve">Uz tāfeles rindā uzrakstīti naturāli skaitļi no 1 līdz 10. Pirmais no kreisās puses uzrakstītais skaitlis ir mazāks nekā pēdējais uzrakstītais skaitlis. </w:t>
      </w:r>
      <w:r w:rsidRPr="00BA1066">
        <w:rPr>
          <w:u w:val="single"/>
        </w:rPr>
        <w:t>Vai noteikti</w:t>
      </w:r>
      <w:r>
        <w:t xml:space="preserve"> šajā rindā var atrast tādu skaitli, kam kaimiņš pa kreisi ir mazāks nekā tā kaimiņš pa labi?</w:t>
      </w:r>
    </w:p>
    <w:p w14:paraId="794FEBA2" w14:textId="77777777" w:rsidR="00E93D28" w:rsidRPr="00520E81" w:rsidRDefault="00E93D28" w:rsidP="00E93D28">
      <w:pPr>
        <w:spacing w:after="0"/>
        <w:ind w:left="426"/>
        <w:jc w:val="both"/>
        <w:rPr>
          <w:i/>
          <w:iCs/>
          <w:color w:val="808080" w:themeColor="background1" w:themeShade="80"/>
          <w:sz w:val="18"/>
          <w:szCs w:val="18"/>
        </w:rPr>
      </w:pPr>
      <w:r>
        <w:rPr>
          <w:i/>
          <w:iCs/>
          <w:color w:val="808080" w:themeColor="background1" w:themeShade="80"/>
          <w:sz w:val="18"/>
          <w:szCs w:val="18"/>
        </w:rPr>
        <w:t>Ievēro!</w:t>
      </w:r>
      <w:r w:rsidRPr="00520E81">
        <w:rPr>
          <w:i/>
          <w:iCs/>
          <w:color w:val="808080" w:themeColor="background1" w:themeShade="80"/>
          <w:sz w:val="18"/>
          <w:szCs w:val="18"/>
        </w:rPr>
        <w:t xml:space="preserve"> Šajā uzdevumā vārds “</w:t>
      </w:r>
      <w:r>
        <w:rPr>
          <w:i/>
          <w:iCs/>
          <w:color w:val="808080" w:themeColor="background1" w:themeShade="80"/>
          <w:sz w:val="18"/>
          <w:szCs w:val="18"/>
        </w:rPr>
        <w:t>noteikti</w:t>
      </w:r>
      <w:r w:rsidRPr="00520E81">
        <w:rPr>
          <w:i/>
          <w:iCs/>
          <w:color w:val="808080" w:themeColor="background1" w:themeShade="80"/>
          <w:sz w:val="18"/>
          <w:szCs w:val="18"/>
        </w:rPr>
        <w:t>” nozīmē, ka jautājums uzdots par pilnīgi visiem</w:t>
      </w:r>
      <w:r>
        <w:rPr>
          <w:i/>
          <w:iCs/>
          <w:color w:val="808080" w:themeColor="background1" w:themeShade="80"/>
          <w:sz w:val="18"/>
          <w:szCs w:val="18"/>
        </w:rPr>
        <w:t xml:space="preserve"> (nevis vienu vai dažiem)</w:t>
      </w:r>
      <w:r w:rsidRPr="00520E81">
        <w:rPr>
          <w:i/>
          <w:iCs/>
          <w:color w:val="808080" w:themeColor="background1" w:themeShade="80"/>
          <w:sz w:val="18"/>
          <w:szCs w:val="18"/>
        </w:rPr>
        <w:t xml:space="preserve"> tādiem gadījumiem</w:t>
      </w:r>
      <w:r>
        <w:rPr>
          <w:i/>
          <w:iCs/>
          <w:color w:val="808080" w:themeColor="background1" w:themeShade="80"/>
          <w:sz w:val="18"/>
          <w:szCs w:val="18"/>
        </w:rPr>
        <w:t xml:space="preserve"> – pirmo desmit naturālo skaitļu izkārtojumiem –</w:t>
      </w:r>
      <w:r w:rsidRPr="00520E81">
        <w:rPr>
          <w:i/>
          <w:iCs/>
          <w:color w:val="808080" w:themeColor="background1" w:themeShade="80"/>
          <w:sz w:val="18"/>
          <w:szCs w:val="18"/>
        </w:rPr>
        <w:t xml:space="preserve"> kad</w:t>
      </w:r>
      <w:r>
        <w:rPr>
          <w:i/>
          <w:iCs/>
          <w:color w:val="808080" w:themeColor="background1" w:themeShade="80"/>
          <w:sz w:val="18"/>
          <w:szCs w:val="18"/>
        </w:rPr>
        <w:t xml:space="preserve"> p</w:t>
      </w:r>
      <w:r w:rsidRPr="00520E81">
        <w:rPr>
          <w:i/>
          <w:iCs/>
          <w:color w:val="808080" w:themeColor="background1" w:themeShade="80"/>
          <w:sz w:val="18"/>
          <w:szCs w:val="18"/>
        </w:rPr>
        <w:t>irmais uzrakstītais skaitlis ir mazāks nekā pēdējais uzrakstītais skaitlis. Tātad, ja atbilde ir “nē”, tad pietiek parādīt vienu pretpiemēru</w:t>
      </w:r>
      <w:r>
        <w:rPr>
          <w:i/>
          <w:iCs/>
          <w:color w:val="808080" w:themeColor="background1" w:themeShade="80"/>
          <w:sz w:val="18"/>
          <w:szCs w:val="18"/>
        </w:rPr>
        <w:t xml:space="preserve"> – piemēru, kurā pirmais skaitlis ir mazāks nekā pēdējais, bet visiem pārējiem skaitļiem izpildās, ka kaimiņš pa kreisi ir lielāks nekā kaimiņš pa labi. </w:t>
      </w:r>
    </w:p>
    <w:p w14:paraId="0A0FA875" w14:textId="77777777" w:rsidR="00E93D28" w:rsidRDefault="0856F482" w:rsidP="00E93D28">
      <w:pPr>
        <w:pStyle w:val="ListParagraph"/>
        <w:spacing w:after="120"/>
        <w:ind w:left="425"/>
        <w:contextualSpacing w:val="0"/>
        <w:jc w:val="both"/>
      </w:pPr>
      <w:r w:rsidRPr="3E9F617F">
        <w:rPr>
          <w:b/>
          <w:bCs/>
        </w:rPr>
        <w:t>Atrisinājums.</w:t>
      </w:r>
      <w:r>
        <w:t xml:space="preserve"> Nē, ne noteikti. Piemēram, skaitļi var būt uzrakstīti šādi: 5; 10; 4; 9; 3; 8; 2; 7; 1; 6. Redzam, ka katram skaitlim kaimiņš pa kreisi ir lielāks nekā tā kaimiņš pa labi.</w:t>
      </w:r>
    </w:p>
    <w:p w14:paraId="156340EA" w14:textId="76D898B8" w:rsidR="00CD7B27" w:rsidRPr="00CD7B27" w:rsidRDefault="00CD7B27"/>
    <w:p w14:paraId="1D8C6CA1" w14:textId="77777777" w:rsidR="00CD7B27" w:rsidRDefault="00CD7B27">
      <w:pPr>
        <w:rPr>
          <w:b/>
          <w:bCs/>
        </w:rPr>
      </w:pPr>
      <w:r>
        <w:rPr>
          <w:b/>
          <w:bCs/>
        </w:rPr>
        <w:br w:type="page"/>
      </w:r>
    </w:p>
    <w:p w14:paraId="325A0430" w14:textId="6E67C20D" w:rsidR="00DF6AF3" w:rsidRPr="00DB5BCC" w:rsidRDefault="00DE78CB" w:rsidP="00DF6AF3">
      <w:pPr>
        <w:spacing w:after="0"/>
        <w:jc w:val="center"/>
        <w:rPr>
          <w:b/>
          <w:bCs/>
        </w:rPr>
      </w:pPr>
      <w:r w:rsidRPr="00DB5BCC">
        <w:rPr>
          <w:b/>
          <w:bCs/>
        </w:rPr>
        <w:lastRenderedPageBreak/>
        <w:t>Profesora Cipariņa klubs</w:t>
      </w:r>
    </w:p>
    <w:p w14:paraId="425F6713" w14:textId="611EF725" w:rsidR="00DF6AF3" w:rsidRPr="00DB5BCC" w:rsidRDefault="00DF6AF3" w:rsidP="00DF6AF3">
      <w:pPr>
        <w:spacing w:after="0" w:line="240" w:lineRule="auto"/>
        <w:jc w:val="center"/>
        <w:rPr>
          <w:b/>
          <w:bCs/>
        </w:rPr>
      </w:pPr>
      <w:r w:rsidRPr="00DB5BCC">
        <w:rPr>
          <w:b/>
          <w:bCs/>
        </w:rPr>
        <w:t>20</w:t>
      </w:r>
      <w:r w:rsidR="0095496D" w:rsidRPr="00DB5BCC">
        <w:rPr>
          <w:b/>
          <w:bCs/>
        </w:rPr>
        <w:t>2</w:t>
      </w:r>
      <w:r w:rsidR="00642BE1" w:rsidRPr="00DB5BCC">
        <w:rPr>
          <w:b/>
          <w:bCs/>
        </w:rPr>
        <w:t>3</w:t>
      </w:r>
      <w:r w:rsidRPr="00DB5BCC">
        <w:rPr>
          <w:b/>
          <w:bCs/>
        </w:rPr>
        <w:t>./</w:t>
      </w:r>
      <w:r w:rsidR="000572DD" w:rsidRPr="00DB5BCC">
        <w:rPr>
          <w:b/>
          <w:bCs/>
        </w:rPr>
        <w:t>20</w:t>
      </w:r>
      <w:r w:rsidR="00D93813" w:rsidRPr="00DB5BCC">
        <w:rPr>
          <w:b/>
          <w:bCs/>
        </w:rPr>
        <w:t>2</w:t>
      </w:r>
      <w:r w:rsidR="00642BE1" w:rsidRPr="00DB5BCC">
        <w:rPr>
          <w:b/>
          <w:bCs/>
        </w:rPr>
        <w:t>4</w:t>
      </w:r>
      <w:r w:rsidRPr="00DB5BCC">
        <w:rPr>
          <w:b/>
          <w:bCs/>
        </w:rPr>
        <w:t>. mācību gads</w:t>
      </w:r>
    </w:p>
    <w:p w14:paraId="58487074" w14:textId="64100A4B" w:rsidR="009E62D9" w:rsidRPr="00DB5BCC" w:rsidRDefault="00F01178" w:rsidP="001254F1">
      <w:pPr>
        <w:spacing w:after="0" w:line="240" w:lineRule="auto"/>
        <w:jc w:val="center"/>
        <w:rPr>
          <w:b/>
          <w:bCs/>
        </w:rPr>
      </w:pPr>
      <w:r>
        <w:rPr>
          <w:b/>
          <w:bCs/>
        </w:rPr>
        <w:t>3</w:t>
      </w:r>
      <w:r w:rsidR="00DF6AF3" w:rsidRPr="00DB5BCC">
        <w:rPr>
          <w:b/>
          <w:bCs/>
        </w:rPr>
        <w:t>. kārtas uzdevum</w:t>
      </w:r>
      <w:r>
        <w:rPr>
          <w:b/>
          <w:bCs/>
        </w:rPr>
        <w:t>i</w:t>
      </w:r>
    </w:p>
    <w:p w14:paraId="78BC3FDA" w14:textId="77777777" w:rsidR="007A46B8" w:rsidRPr="00DB5BCC" w:rsidRDefault="007A46B8" w:rsidP="007144B4">
      <w:pPr>
        <w:spacing w:after="0"/>
        <w:jc w:val="both"/>
        <w:rPr>
          <w:b/>
          <w:bCs/>
        </w:rPr>
      </w:pPr>
    </w:p>
    <w:p w14:paraId="6313FB69" w14:textId="444A7D78" w:rsidR="007144B4" w:rsidRPr="00DB5BCC" w:rsidRDefault="007144B4" w:rsidP="64E55B94">
      <w:pPr>
        <w:spacing w:after="0"/>
        <w:jc w:val="both"/>
        <w:rPr>
          <w:b/>
          <w:bCs/>
        </w:rPr>
      </w:pPr>
      <w:r w:rsidRPr="007209B2">
        <w:rPr>
          <w:b/>
          <w:bCs/>
        </w:rPr>
        <w:t>1. uzdevums</w:t>
      </w:r>
    </w:p>
    <w:p w14:paraId="1A450810" w14:textId="71C0753F" w:rsidR="00A64537" w:rsidRPr="00A64537" w:rsidRDefault="00A64537" w:rsidP="00A64537">
      <w:pPr>
        <w:spacing w:after="0"/>
        <w:jc w:val="both"/>
      </w:pPr>
      <w:r>
        <w:t>Lapa ar taisnēm ir sadalīta daudz vienādos trijstūros, kuriem visas malas ir 1 vienību garas un katra trijstūra laukums ir 1 laukuma vienība (skat</w:t>
      </w:r>
      <w:r w:rsidRPr="00A64537">
        <w:t xml:space="preserve">. </w:t>
      </w:r>
      <w:r w:rsidRPr="00A64537">
        <w:t>6</w:t>
      </w:r>
      <w:r w:rsidRPr="00A64537">
        <w:t xml:space="preserve">. lpp.). No šīs lapas Kristaps gatavo Ziemassvētku dekorācijas,  pa dotajām līnijām izgriežot dažādas figūras. Kristaps veido tikai tādas dekorācijas, kurām gan perimetra, gan laukuma vērtība ir tāda pati kā malu skaits (piemēram, skat. </w:t>
      </w:r>
      <w:r w:rsidRPr="00A64537">
        <w:fldChar w:fldCharType="begin"/>
      </w:r>
      <w:r w:rsidRPr="00A64537">
        <w:instrText xml:space="preserve"> REF _Ref149756068 \h  \* MERGEFORMAT </w:instrText>
      </w:r>
      <w:r w:rsidRPr="00A64537">
        <w:fldChar w:fldCharType="separate"/>
      </w:r>
      <w:r w:rsidR="003A004A">
        <w:t>7</w:t>
      </w:r>
      <w:r w:rsidR="003A004A" w:rsidRPr="00A64537">
        <w:t>. att.</w:t>
      </w:r>
      <w:r w:rsidRPr="00A64537">
        <w:fldChar w:fldCharType="end"/>
      </w:r>
      <w:r w:rsidRPr="00A64537">
        <w:t xml:space="preserve">, kur visi trīs minētie lielumi (perimetrs, laukums, malu skaits) ir vienādi ar 6). Uzzīmē  figūru, kurai ir 12 malas un gan perimetra, gan laukuma vērtība ir 12! </w:t>
      </w:r>
    </w:p>
    <w:p w14:paraId="655301F6" w14:textId="7B385911" w:rsidR="00A64537" w:rsidRPr="00A64537" w:rsidRDefault="00A64537" w:rsidP="00A64537">
      <w:pPr>
        <w:keepNext/>
        <w:spacing w:after="0"/>
        <w:jc w:val="center"/>
      </w:pPr>
      <w:r w:rsidRPr="00A64537">
        <w:rPr>
          <w:noProof/>
          <w:lang w:val="en-US"/>
        </w:rPr>
        <w:drawing>
          <wp:inline distT="0" distB="0" distL="0" distR="0" wp14:anchorId="3D37A1C0" wp14:editId="7AF3EF82">
            <wp:extent cx="1143000" cy="1028700"/>
            <wp:effectExtent l="0" t="0" r="0" b="0"/>
            <wp:docPr id="1" name="Picture 1" descr="A grid of lines with a st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rid of lines with a star&#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l="14532" t="48462" r="73094" b="31795"/>
                    <a:stretch>
                      <a:fillRect/>
                    </a:stretch>
                  </pic:blipFill>
                  <pic:spPr bwMode="auto">
                    <a:xfrm>
                      <a:off x="0" y="0"/>
                      <a:ext cx="1143000" cy="1028700"/>
                    </a:xfrm>
                    <a:prstGeom prst="rect">
                      <a:avLst/>
                    </a:prstGeom>
                    <a:noFill/>
                    <a:ln>
                      <a:noFill/>
                    </a:ln>
                  </pic:spPr>
                </pic:pic>
              </a:graphicData>
            </a:graphic>
          </wp:inline>
        </w:drawing>
      </w:r>
    </w:p>
    <w:bookmarkStart w:id="6" w:name="_Ref149756068"/>
    <w:p w14:paraId="3C7F2464" w14:textId="0C0B8019" w:rsidR="00A64537" w:rsidRPr="00A64537" w:rsidRDefault="00A64537" w:rsidP="00A64537">
      <w:pPr>
        <w:pStyle w:val="Caption"/>
        <w:jc w:val="center"/>
      </w:pPr>
      <w:r w:rsidRPr="00A64537">
        <w:fldChar w:fldCharType="begin"/>
      </w:r>
      <w:r w:rsidRPr="00A64537">
        <w:instrText xml:space="preserve"> SEQ Ilustrācija \* ARABIC </w:instrText>
      </w:r>
      <w:r w:rsidRPr="00A64537">
        <w:fldChar w:fldCharType="separate"/>
      </w:r>
      <w:r w:rsidR="003A004A">
        <w:rPr>
          <w:noProof/>
        </w:rPr>
        <w:t>7</w:t>
      </w:r>
      <w:r w:rsidRPr="00A64537">
        <w:fldChar w:fldCharType="end"/>
      </w:r>
      <w:r w:rsidRPr="00A64537">
        <w:t>. att.</w:t>
      </w:r>
      <w:bookmarkEnd w:id="6"/>
    </w:p>
    <w:p w14:paraId="74A3EAFD" w14:textId="23E15193" w:rsidR="00A64537" w:rsidRDefault="00A64537" w:rsidP="00A64537">
      <w:pPr>
        <w:spacing w:after="0"/>
        <w:jc w:val="both"/>
        <w:rPr>
          <w:i/>
          <w:iCs/>
        </w:rPr>
      </w:pPr>
      <w:r w:rsidRPr="00A64537">
        <w:rPr>
          <w:i/>
          <w:iCs/>
        </w:rPr>
        <w:t xml:space="preserve">Piezīme. Ja nepieciešams, vari izmantot trijstūru režģa lapu (skat. </w:t>
      </w:r>
      <w:r w:rsidRPr="00A64537">
        <w:rPr>
          <w:i/>
          <w:iCs/>
        </w:rPr>
        <w:t>6</w:t>
      </w:r>
      <w:r w:rsidRPr="00A64537">
        <w:rPr>
          <w:i/>
          <w:iCs/>
        </w:rPr>
        <w:t>. lpp.)</w:t>
      </w:r>
      <w:r>
        <w:rPr>
          <w:i/>
          <w:iCs/>
        </w:rPr>
        <w:t xml:space="preserve"> zīmējumu veidošanai.</w:t>
      </w:r>
    </w:p>
    <w:p w14:paraId="1D32FDF4" w14:textId="77777777" w:rsidR="006A3FC4" w:rsidRPr="00DB5BCC" w:rsidRDefault="006A3FC4" w:rsidP="64E55B94">
      <w:pPr>
        <w:spacing w:after="0"/>
        <w:jc w:val="both"/>
        <w:rPr>
          <w:b/>
          <w:bCs/>
        </w:rPr>
      </w:pPr>
    </w:p>
    <w:p w14:paraId="6D7E4C0A" w14:textId="1285419E" w:rsidR="007144B4" w:rsidRPr="00DB5BCC" w:rsidRDefault="007144B4" w:rsidP="64E55B94">
      <w:pPr>
        <w:spacing w:after="0"/>
        <w:jc w:val="both"/>
        <w:rPr>
          <w:b/>
          <w:bCs/>
        </w:rPr>
      </w:pPr>
      <w:r w:rsidRPr="007209B2">
        <w:rPr>
          <w:b/>
          <w:bCs/>
        </w:rPr>
        <w:t>2. uzdevums</w:t>
      </w:r>
    </w:p>
    <w:p w14:paraId="085BDBA3" w14:textId="77777777" w:rsidR="00A64537" w:rsidRDefault="00A64537" w:rsidP="00A64537">
      <w:pPr>
        <w:spacing w:after="0"/>
        <w:jc w:val="both"/>
      </w:pPr>
      <w:r>
        <w:t>Gar kādu rūķu ciemu stiepjas garš žogs. Rūķu bērni uz vairākiem žoga stabiņiem uzrakstīja pa vienam ciparam tā, ka visu ciparu summa ir 2023. Pēc tam visu ciparu veidotajam skaitlim rūķi pieskaitīja skaitli 2023 un ieguva jaunu skaitli. Vai ir iespējams, ka jaunā skaitļa ciparu summa ir 14?</w:t>
      </w:r>
    </w:p>
    <w:p w14:paraId="382AE89F" w14:textId="77777777" w:rsidR="00F87876" w:rsidRPr="00DB5BCC" w:rsidRDefault="00F87876" w:rsidP="64E55B94">
      <w:pPr>
        <w:spacing w:after="0"/>
        <w:jc w:val="both"/>
        <w:rPr>
          <w:b/>
          <w:bCs/>
        </w:rPr>
      </w:pPr>
    </w:p>
    <w:p w14:paraId="34EDE3CE" w14:textId="0735DB4E" w:rsidR="007144B4" w:rsidRPr="00DB5BCC" w:rsidRDefault="007144B4" w:rsidP="64E55B94">
      <w:pPr>
        <w:spacing w:after="0"/>
        <w:jc w:val="both"/>
        <w:rPr>
          <w:b/>
          <w:bCs/>
        </w:rPr>
      </w:pPr>
      <w:r w:rsidRPr="007209B2">
        <w:rPr>
          <w:b/>
          <w:bCs/>
        </w:rPr>
        <w:t>3. uzdevums</w:t>
      </w:r>
    </w:p>
    <w:p w14:paraId="055564A5" w14:textId="77777777" w:rsidR="00A64537" w:rsidRDefault="00A64537" w:rsidP="00A64537">
      <w:pPr>
        <w:spacing w:after="0"/>
        <w:jc w:val="both"/>
      </w:pPr>
      <w:r>
        <w:t>Desmit draudzenes veido rokassprādzes, uzverot uz gumijas vienāda izmēra pērlītes, kuras var būt dažādās krāsās. Divas rokassprādzes tiek uzskatītas par vienādām, ja vienu var iegūt no otras, to pagriežot vai apmetot otrādi. Vai noteikti vismaz divām draudzenēm būs vienādas rokassprādzes, ja rokassprādzes veido:</w:t>
      </w:r>
    </w:p>
    <w:p w14:paraId="3802B7D4" w14:textId="77777777" w:rsidR="00A64537" w:rsidRDefault="00A64537" w:rsidP="00A64537">
      <w:pPr>
        <w:pStyle w:val="ListParagraph"/>
        <w:numPr>
          <w:ilvl w:val="0"/>
          <w:numId w:val="35"/>
        </w:numPr>
        <w:spacing w:after="0" w:line="256" w:lineRule="auto"/>
        <w:jc w:val="both"/>
      </w:pPr>
      <w:r>
        <w:t xml:space="preserve">no 4 pērlītēm, no kurām viena noteikti ir sarkana, bet pārējās var būt  gan melnā, gan baltā krāsā; </w:t>
      </w:r>
    </w:p>
    <w:p w14:paraId="5B530818" w14:textId="77777777" w:rsidR="00A64537" w:rsidRDefault="00A64537" w:rsidP="00A64537">
      <w:pPr>
        <w:pStyle w:val="ListParagraph"/>
        <w:numPr>
          <w:ilvl w:val="0"/>
          <w:numId w:val="35"/>
        </w:numPr>
        <w:spacing w:after="0" w:line="256" w:lineRule="auto"/>
        <w:jc w:val="both"/>
      </w:pPr>
      <w:r>
        <w:t xml:space="preserve">no 4 pērlītēm, kuras var būt gan melnā, gan baltā krāsā; </w:t>
      </w:r>
    </w:p>
    <w:p w14:paraId="1B6A76E2" w14:textId="77777777" w:rsidR="00A64537" w:rsidRDefault="00A64537" w:rsidP="00A64537">
      <w:pPr>
        <w:pStyle w:val="ListParagraph"/>
        <w:numPr>
          <w:ilvl w:val="0"/>
          <w:numId w:val="35"/>
        </w:numPr>
        <w:spacing w:after="0" w:line="256" w:lineRule="auto"/>
        <w:jc w:val="both"/>
      </w:pPr>
      <w:r>
        <w:t xml:space="preserve">no 5 pērlītēm, no kurām viena noteikti ir sarkana, bet pārējās var būt  gan melnā, gan baltā krāsā; </w:t>
      </w:r>
    </w:p>
    <w:p w14:paraId="5E5F80BC" w14:textId="77777777" w:rsidR="00A64537" w:rsidRDefault="00A64537" w:rsidP="00A64537">
      <w:pPr>
        <w:pStyle w:val="ListParagraph"/>
        <w:numPr>
          <w:ilvl w:val="0"/>
          <w:numId w:val="35"/>
        </w:numPr>
        <w:spacing w:after="0" w:line="256" w:lineRule="auto"/>
        <w:jc w:val="both"/>
      </w:pPr>
      <w:r>
        <w:t>no 5 pērlītēm, kuras var būt  gan melnā, gan baltā krāsā?</w:t>
      </w:r>
    </w:p>
    <w:p w14:paraId="2F07F1E2" w14:textId="77777777" w:rsidR="002F3C4C" w:rsidRPr="00DB5BCC" w:rsidRDefault="002F3C4C" w:rsidP="002F3C4C">
      <w:pPr>
        <w:spacing w:after="0"/>
        <w:jc w:val="both"/>
        <w:rPr>
          <w:b/>
          <w:bCs/>
        </w:rPr>
      </w:pPr>
    </w:p>
    <w:p w14:paraId="70D88886" w14:textId="4F57CE14" w:rsidR="007144B4" w:rsidRPr="00DB5BCC" w:rsidRDefault="007144B4" w:rsidP="007144B4">
      <w:pPr>
        <w:spacing w:after="0"/>
        <w:jc w:val="both"/>
        <w:rPr>
          <w:b/>
          <w:bCs/>
        </w:rPr>
      </w:pPr>
      <w:r w:rsidRPr="004B3951">
        <w:rPr>
          <w:b/>
          <w:bCs/>
        </w:rPr>
        <w:t>4. uzdevums</w:t>
      </w:r>
      <w:r w:rsidR="00401FEC" w:rsidRPr="00DB5BCC">
        <w:rPr>
          <w:b/>
          <w:bCs/>
        </w:rPr>
        <w:t xml:space="preserve"> </w:t>
      </w:r>
    </w:p>
    <w:p w14:paraId="3704F8FF" w14:textId="25EAF9B0" w:rsidR="00A64537" w:rsidRDefault="00A64537" w:rsidP="00A64537">
      <w:pPr>
        <w:spacing w:after="0"/>
        <w:jc w:val="both"/>
      </w:pPr>
      <w:r>
        <w:t>Andrejam ir spēļu kauliņi, kuriem ir taisnstūra forma, un katram kauliņam viena mala ir par 1 cm garāka nekā otra. Zināms, ka kauliņu malu garumi ir 1 cm, 2 cm, 3 cm 4 cm, 5 cm, 6 cm, 7 cm, 8 cm (katra vērtība ir malas garums tieši diviem kauliņiem). No visiem šiem kauliņiem Andrejs saliek lielu taisnstūri, kura garums ir par 1 cm lielāks nekā platums. Kādi var būt lielā taisnstūra izmēri?</w:t>
      </w:r>
    </w:p>
    <w:p w14:paraId="625B0576" w14:textId="77777777" w:rsidR="00A77B4E" w:rsidRPr="00DB5BCC" w:rsidRDefault="00A77B4E" w:rsidP="001046CA">
      <w:pPr>
        <w:spacing w:after="0"/>
        <w:jc w:val="both"/>
        <w:rPr>
          <w:b/>
          <w:bCs/>
        </w:rPr>
      </w:pPr>
    </w:p>
    <w:p w14:paraId="4B67CD35" w14:textId="6D4E54CD" w:rsidR="001046CA" w:rsidRPr="00DB5BCC" w:rsidRDefault="001046CA" w:rsidP="001046CA">
      <w:pPr>
        <w:spacing w:after="0"/>
        <w:jc w:val="both"/>
        <w:rPr>
          <w:b/>
          <w:bCs/>
        </w:rPr>
      </w:pPr>
      <w:r w:rsidRPr="004B3951">
        <w:rPr>
          <w:b/>
          <w:bCs/>
        </w:rPr>
        <w:t>5. uzdevums</w:t>
      </w:r>
    </w:p>
    <w:p w14:paraId="438D6017" w14:textId="77777777" w:rsidR="00A64537" w:rsidRDefault="00A64537" w:rsidP="00A64537">
      <w:pPr>
        <w:spacing w:after="0"/>
        <w:jc w:val="both"/>
      </w:pPr>
      <w:r>
        <w:t xml:space="preserve">Trīs pirāti atrada vientuļas salas krastā izskalotu kuģi ar zelta monētām. Sākumā viņi visas zelta monētas sadalīja attiecībā </w:t>
      </w:r>
      <m:oMath>
        <m:r>
          <w:rPr>
            <w:rFonts w:ascii="Cambria Math" w:hAnsi="Cambria Math"/>
          </w:rPr>
          <m:t>8 :6 :5</m:t>
        </m:r>
      </m:oMath>
      <w:r>
        <w:rPr>
          <w:rFonts w:eastAsiaTheme="minorEastAsia"/>
        </w:rPr>
        <w:t xml:space="preserve">. Pēc tam pārdomāja </w:t>
      </w:r>
      <w:r w:rsidRPr="5CF345BB">
        <w:rPr>
          <w:rFonts w:eastAsiaTheme="minorEastAsia"/>
        </w:rPr>
        <w:t>un</w:t>
      </w:r>
      <w:r>
        <w:rPr>
          <w:rFonts w:eastAsiaTheme="minorEastAsia"/>
        </w:rPr>
        <w:t xml:space="preserve"> visas monētas </w:t>
      </w:r>
      <w:r w:rsidRPr="5CF345BB">
        <w:rPr>
          <w:rFonts w:eastAsiaTheme="minorEastAsia"/>
        </w:rPr>
        <w:t>sadalīja</w:t>
      </w:r>
      <w:r>
        <w:rPr>
          <w:rFonts w:eastAsiaTheme="minorEastAsia"/>
        </w:rPr>
        <w:t xml:space="preserve"> attiecībā </w:t>
      </w:r>
      <m:oMath>
        <m:r>
          <w:rPr>
            <w:rFonts w:ascii="Cambria Math" w:eastAsiaTheme="minorEastAsia" w:hAnsi="Cambria Math"/>
          </w:rPr>
          <m:t>7 :5 :4</m:t>
        </m:r>
      </m:oMath>
      <w:r>
        <w:rPr>
          <w:rFonts w:eastAsiaTheme="minorEastAsia"/>
        </w:rPr>
        <w:t xml:space="preserve">, tagad viens pirāts </w:t>
      </w:r>
      <w:r w:rsidRPr="5CF345BB">
        <w:rPr>
          <w:rFonts w:eastAsiaTheme="minorEastAsia"/>
        </w:rPr>
        <w:t>saņem</w:t>
      </w:r>
      <w:r>
        <w:rPr>
          <w:rFonts w:eastAsiaTheme="minorEastAsia"/>
        </w:rPr>
        <w:t xml:space="preserve"> par 25 monētām vairāk nekā pirms </w:t>
      </w:r>
      <w:r w:rsidRPr="5CF345BB">
        <w:rPr>
          <w:rFonts w:eastAsiaTheme="minorEastAsia"/>
        </w:rPr>
        <w:t>tam.</w:t>
      </w:r>
      <w:r>
        <w:rPr>
          <w:rFonts w:eastAsiaTheme="minorEastAsia"/>
        </w:rPr>
        <w:t xml:space="preserve"> Cik zelta monētu saņēma katrs pirāts</w:t>
      </w:r>
      <w:r w:rsidRPr="5CF345BB">
        <w:rPr>
          <w:rFonts w:eastAsiaTheme="minorEastAsia"/>
        </w:rPr>
        <w:t xml:space="preserve"> sākumā?</w:t>
      </w:r>
    </w:p>
    <w:p w14:paraId="5F97CB5F" w14:textId="1390481D" w:rsidR="003A222E" w:rsidRDefault="003A222E" w:rsidP="00642BE1">
      <w:pPr>
        <w:spacing w:after="0"/>
        <w:jc w:val="both"/>
      </w:pPr>
    </w:p>
    <w:p w14:paraId="212B3EBA" w14:textId="13123645" w:rsidR="00A64537" w:rsidRDefault="00A64537" w:rsidP="00642BE1">
      <w:pPr>
        <w:spacing w:after="0"/>
        <w:jc w:val="both"/>
      </w:pPr>
    </w:p>
    <w:p w14:paraId="3CB8C098" w14:textId="16C164A8" w:rsidR="00A64537" w:rsidRDefault="00A64537" w:rsidP="00642BE1">
      <w:pPr>
        <w:spacing w:after="0"/>
        <w:jc w:val="both"/>
      </w:pPr>
    </w:p>
    <w:p w14:paraId="143F47EB" w14:textId="5AB6AF67" w:rsidR="00A64537" w:rsidRDefault="00A64537" w:rsidP="00642BE1">
      <w:pPr>
        <w:spacing w:after="0"/>
        <w:jc w:val="both"/>
      </w:pPr>
    </w:p>
    <w:p w14:paraId="2D73E2A1" w14:textId="51C9F6A8" w:rsidR="00A64537" w:rsidRDefault="00A64537" w:rsidP="00642BE1">
      <w:pPr>
        <w:spacing w:after="0"/>
        <w:jc w:val="both"/>
      </w:pPr>
    </w:p>
    <w:p w14:paraId="4C085F66" w14:textId="7840BA1F" w:rsidR="00A64537" w:rsidRDefault="00A64537" w:rsidP="00642BE1">
      <w:pPr>
        <w:spacing w:after="0"/>
        <w:jc w:val="both"/>
      </w:pPr>
    </w:p>
    <w:p w14:paraId="663130F1" w14:textId="082F8D28" w:rsidR="00A64537" w:rsidRDefault="00A64537" w:rsidP="00642BE1">
      <w:pPr>
        <w:spacing w:after="0"/>
        <w:jc w:val="both"/>
      </w:pPr>
    </w:p>
    <w:p w14:paraId="2346F7D2" w14:textId="749E0748" w:rsidR="00A64537" w:rsidRDefault="00A64537" w:rsidP="00642BE1">
      <w:pPr>
        <w:spacing w:after="0"/>
        <w:jc w:val="both"/>
      </w:pPr>
    </w:p>
    <w:p w14:paraId="6D8A46BF" w14:textId="6CC8F54F" w:rsidR="00A64537" w:rsidRDefault="00A64537" w:rsidP="00642BE1">
      <w:pPr>
        <w:spacing w:after="0"/>
        <w:jc w:val="both"/>
      </w:pPr>
    </w:p>
    <w:p w14:paraId="7477D580" w14:textId="77777777" w:rsidR="00A64537" w:rsidRPr="00DB5BCC" w:rsidRDefault="00A64537" w:rsidP="00642BE1">
      <w:pPr>
        <w:spacing w:after="0"/>
        <w:jc w:val="both"/>
      </w:pPr>
    </w:p>
    <w:p w14:paraId="1F0DD170" w14:textId="77777777" w:rsidR="00B838F9" w:rsidRPr="00DB5BCC" w:rsidRDefault="00B838F9" w:rsidP="00B838F9">
      <w:pPr>
        <w:shd w:val="clear" w:color="auto" w:fill="DEEAF6" w:themeFill="accent1" w:themeFillTint="33"/>
        <w:spacing w:after="0"/>
        <w:jc w:val="center"/>
        <w:rPr>
          <w:rFonts w:ascii="Calibri" w:eastAsiaTheme="minorEastAsia" w:hAnsi="Calibri"/>
          <w:b/>
          <w:bCs/>
        </w:rPr>
      </w:pPr>
      <w:r w:rsidRPr="00DB5BCC">
        <w:rPr>
          <w:rFonts w:ascii="Calibri" w:eastAsiaTheme="minorEastAsia" w:hAnsi="Calibri"/>
          <w:b/>
          <w:bCs/>
        </w:rPr>
        <w:lastRenderedPageBreak/>
        <w:t>Uzdevumi 8. un 9. klašu skolēniem</w:t>
      </w:r>
    </w:p>
    <w:p w14:paraId="77770C2F" w14:textId="77777777" w:rsidR="001046CA" w:rsidRPr="00DB5BCC" w:rsidRDefault="001046CA" w:rsidP="001046CA">
      <w:pPr>
        <w:spacing w:after="0"/>
        <w:jc w:val="both"/>
        <w:rPr>
          <w:b/>
          <w:bCs/>
        </w:rPr>
      </w:pPr>
    </w:p>
    <w:p w14:paraId="34234E5A" w14:textId="0FF1198F" w:rsidR="001046CA" w:rsidRPr="00DB5BCC" w:rsidRDefault="001046CA" w:rsidP="001046CA">
      <w:pPr>
        <w:spacing w:after="0"/>
        <w:jc w:val="both"/>
        <w:rPr>
          <w:b/>
          <w:bCs/>
        </w:rPr>
      </w:pPr>
      <w:r w:rsidRPr="00DB5BCC">
        <w:rPr>
          <w:b/>
          <w:bCs/>
        </w:rPr>
        <w:t>6. uzdevums</w:t>
      </w:r>
    </w:p>
    <w:p w14:paraId="65FA7864" w14:textId="34468ECE" w:rsidR="00A64537" w:rsidRDefault="00A64537" w:rsidP="00A64537">
      <w:pPr>
        <w:spacing w:after="0" w:line="257" w:lineRule="auto"/>
        <w:jc w:val="both"/>
      </w:pPr>
      <w:r>
        <w:rPr>
          <w:rFonts w:ascii="Calibri" w:eastAsia="Calibri" w:hAnsi="Calibri" w:cs="Calibri"/>
        </w:rPr>
        <w:t>Beidzot ir pienākusi ziema un var atklāt pikošanās sezonu. Valts ar saviem draugiem</w:t>
      </w:r>
      <w:r>
        <w:t xml:space="preserve"> nostājās kādā laukuma vietā tā, lai attālumi starp jebkuriem diviem draugiem būtu atšķirīgi. Pēc Valta signāla katrs meta ar sniega piku sev tuvākajam draugam. Pēc pāris mēģinājumiem viņiem pievienojās</w:t>
      </w:r>
      <w:r w:rsidDel="002122FE">
        <w:t xml:space="preserve"> </w:t>
      </w:r>
      <w:r>
        <w:t>Baiba. Domājot par stratēģiju, kā nostāties laukumā tā, lai pa viņu mestu ar sniega pikām pēc iespējas mazāk cilvēku, viņa nonāca pie secinājuma, ka neatkarīgi no tā, kur viņa nostājas, vairāk kā 5 cilvēki viņai nevar vienlaikus iemest ar sniega piku. Pamatojiet, ka Baibas novērojums (tas ir, lielākais skaits cilvēku, kas var mest pa kādu citu kopīgu cilvēku, ir 5) vienmēr ir patiess!</w:t>
      </w:r>
    </w:p>
    <w:p w14:paraId="11E13FB1" w14:textId="77777777" w:rsidR="00A64537" w:rsidRPr="00DB5BCC" w:rsidRDefault="00A64537" w:rsidP="00A64537">
      <w:pPr>
        <w:spacing w:after="0" w:line="257" w:lineRule="auto"/>
        <w:jc w:val="both"/>
      </w:pPr>
    </w:p>
    <w:p w14:paraId="70F47E96" w14:textId="51057AE6" w:rsidR="001046CA" w:rsidRPr="00DB5BCC" w:rsidRDefault="001046CA" w:rsidP="001046CA">
      <w:pPr>
        <w:spacing w:after="0"/>
        <w:jc w:val="both"/>
        <w:rPr>
          <w:b/>
          <w:bCs/>
        </w:rPr>
      </w:pPr>
      <w:r w:rsidRPr="00DB5BCC">
        <w:rPr>
          <w:b/>
          <w:bCs/>
        </w:rPr>
        <w:t>7. uzdevums</w:t>
      </w:r>
    </w:p>
    <w:p w14:paraId="5B043D84" w14:textId="77777777" w:rsidR="00A64537" w:rsidRPr="00BE3049" w:rsidRDefault="00A64537" w:rsidP="00A64537">
      <w:pPr>
        <w:spacing w:after="0"/>
        <w:jc w:val="both"/>
        <w:rPr>
          <w:rFonts w:eastAsiaTheme="minorEastAsia"/>
        </w:rPr>
      </w:pPr>
      <w:r>
        <w:t xml:space="preserve">Dots maiss ar 460 </w:t>
      </w:r>
      <w:r w:rsidRPr="4CFD7CD7">
        <w:rPr>
          <w:rFonts w:eastAsiaTheme="minorEastAsia"/>
        </w:rPr>
        <w:t xml:space="preserve">vienādiem kvadrātiņiem ar izmēriem </w:t>
      </w:r>
      <m:oMath>
        <m:r>
          <w:rPr>
            <w:rFonts w:ascii="Cambria Math" w:eastAsiaTheme="minorEastAsia" w:hAnsi="Cambria Math"/>
          </w:rPr>
          <m:t>1×1</m:t>
        </m:r>
      </m:oMath>
      <w:r w:rsidRPr="4CFD7CD7">
        <w:rPr>
          <w:rFonts w:eastAsiaTheme="minorEastAsia"/>
        </w:rPr>
        <w:t xml:space="preserve"> un četras bundžas ar Ziemassvētku krāsām – sarkanu, zaļu, baltu un dzeltenu. </w:t>
      </w:r>
      <w:r w:rsidRPr="00FA6CCD">
        <w:rPr>
          <w:rFonts w:eastAsiaTheme="minorEastAsia"/>
        </w:rPr>
        <w:t xml:space="preserve">Vai ir iespējams katru kvadrātiņa malu nokrāsot kādā no krāsām (katram kvadrātiņam malu krāsošanai jāizmanto visas 4 krāsas) tā, lai no visiem kvadrātiņiem varētu izveidot taisnstūri ar izmēriem </w:t>
      </w:r>
      <m:oMath>
        <m:r>
          <w:rPr>
            <w:rFonts w:ascii="Cambria Math" w:eastAsiaTheme="minorEastAsia" w:hAnsi="Cambria Math"/>
          </w:rPr>
          <m:t>20×23</m:t>
        </m:r>
      </m:oMath>
      <w:r w:rsidRPr="00FA6CCD">
        <w:rPr>
          <w:rFonts w:eastAsiaTheme="minorEastAsia"/>
        </w:rPr>
        <w:t>, kura katra mala ir savā krāsā un kurā katru divu blakus</w:t>
      </w:r>
      <w:r>
        <w:rPr>
          <w:rFonts w:eastAsiaTheme="minorEastAsia"/>
        </w:rPr>
        <w:t xml:space="preserve"> </w:t>
      </w:r>
      <w:r w:rsidRPr="00FA6CCD">
        <w:rPr>
          <w:rFonts w:eastAsiaTheme="minorEastAsia"/>
        </w:rPr>
        <w:t>esošu kvadrātiņu kopīgās malas ir vienādā krāsā?</w:t>
      </w:r>
    </w:p>
    <w:p w14:paraId="4876762C" w14:textId="65FA3894" w:rsidR="00A64537" w:rsidRDefault="00A64537">
      <w:r>
        <w:br w:type="page"/>
      </w:r>
    </w:p>
    <w:p w14:paraId="4B597B1A" w14:textId="42D47F85" w:rsidR="00564DDA" w:rsidRPr="00DB5BCC" w:rsidRDefault="00A64537" w:rsidP="00642BE1">
      <w:pPr>
        <w:spacing w:after="0"/>
        <w:jc w:val="both"/>
      </w:pPr>
      <w:r w:rsidRPr="00294794">
        <w:rPr>
          <w:noProof/>
          <w:sz w:val="24"/>
          <w:szCs w:val="24"/>
          <w:lang w:val="en-US"/>
        </w:rPr>
        <w:lastRenderedPageBreak/>
        <w:drawing>
          <wp:inline distT="0" distB="0" distL="0" distR="0" wp14:anchorId="6D2CDA72" wp14:editId="32E84448">
            <wp:extent cx="6624320" cy="9308465"/>
            <wp:effectExtent l="0" t="0" r="5080" b="6985"/>
            <wp:docPr id="44" name="Picture 44" descr="A close-up of a n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close-up of a net&#10;&#10;Description automatically generated with low confidence"/>
                    <pic:cNvPicPr/>
                  </pic:nvPicPr>
                  <pic:blipFill>
                    <a:blip r:embed="rId35"/>
                    <a:stretch>
                      <a:fillRect/>
                    </a:stretch>
                  </pic:blipFill>
                  <pic:spPr>
                    <a:xfrm>
                      <a:off x="0" y="0"/>
                      <a:ext cx="6624320" cy="9308465"/>
                    </a:xfrm>
                    <a:prstGeom prst="rect">
                      <a:avLst/>
                    </a:prstGeom>
                  </pic:spPr>
                </pic:pic>
              </a:graphicData>
            </a:graphic>
          </wp:inline>
        </w:drawing>
      </w:r>
    </w:p>
    <w:p w14:paraId="3964E581" w14:textId="03E58D1F" w:rsidR="003D4D7A" w:rsidRPr="00DB5BCC" w:rsidRDefault="003D4D7A" w:rsidP="002C2E16">
      <w:pPr>
        <w:tabs>
          <w:tab w:val="left" w:pos="6120"/>
        </w:tabs>
        <w:spacing w:after="0"/>
        <w:jc w:val="both"/>
        <w:rPr>
          <w:b/>
          <w:bCs/>
        </w:rPr>
      </w:pPr>
    </w:p>
    <w:sectPr w:rsidR="003D4D7A" w:rsidRPr="00DB5BCC" w:rsidSect="00AF01E3">
      <w:pgSz w:w="11906" w:h="16838"/>
      <w:pgMar w:top="567" w:right="737" w:bottom="709" w:left="73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6ECF5" w14:textId="77777777" w:rsidR="00417349" w:rsidRDefault="00417349" w:rsidP="00132660">
      <w:pPr>
        <w:spacing w:after="0" w:line="240" w:lineRule="auto"/>
      </w:pPr>
      <w:r>
        <w:separator/>
      </w:r>
    </w:p>
  </w:endnote>
  <w:endnote w:type="continuationSeparator" w:id="0">
    <w:p w14:paraId="4526A5CE" w14:textId="77777777" w:rsidR="00417349" w:rsidRDefault="00417349" w:rsidP="00132660">
      <w:pPr>
        <w:spacing w:after="0" w:line="240" w:lineRule="auto"/>
      </w:pPr>
      <w:r>
        <w:continuationSeparator/>
      </w:r>
    </w:p>
  </w:endnote>
  <w:endnote w:type="continuationNotice" w:id="1">
    <w:p w14:paraId="63EBD5C1" w14:textId="77777777" w:rsidR="00417349" w:rsidRDefault="004173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BA"/>
    <w:family w:val="swiss"/>
    <w:pitch w:val="variable"/>
    <w:sig w:usb0="E4002EFF" w:usb1="C000247B"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41536" w14:textId="77777777" w:rsidR="00417349" w:rsidRDefault="00417349" w:rsidP="00132660">
      <w:pPr>
        <w:spacing w:after="0" w:line="240" w:lineRule="auto"/>
      </w:pPr>
      <w:r>
        <w:separator/>
      </w:r>
    </w:p>
  </w:footnote>
  <w:footnote w:type="continuationSeparator" w:id="0">
    <w:p w14:paraId="7DDFB0BC" w14:textId="77777777" w:rsidR="00417349" w:rsidRDefault="00417349" w:rsidP="00132660">
      <w:pPr>
        <w:spacing w:after="0" w:line="240" w:lineRule="auto"/>
      </w:pPr>
      <w:r>
        <w:continuationSeparator/>
      </w:r>
    </w:p>
  </w:footnote>
  <w:footnote w:type="continuationNotice" w:id="1">
    <w:p w14:paraId="60398025" w14:textId="77777777" w:rsidR="00417349" w:rsidRDefault="0041734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2793"/>
    <w:multiLevelType w:val="multilevel"/>
    <w:tmpl w:val="D9320B96"/>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772C40"/>
    <w:multiLevelType w:val="hybridMultilevel"/>
    <w:tmpl w:val="8EA60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25DEF"/>
    <w:multiLevelType w:val="hybridMultilevel"/>
    <w:tmpl w:val="EAEC1B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BC0E92"/>
    <w:multiLevelType w:val="hybridMultilevel"/>
    <w:tmpl w:val="C054DA44"/>
    <w:lvl w:ilvl="0" w:tplc="08090005">
      <w:start w:val="1"/>
      <w:numFmt w:val="bullet"/>
      <w:lvlText w:val=""/>
      <w:lvlJc w:val="left"/>
      <w:pPr>
        <w:ind w:left="766" w:hanging="360"/>
      </w:pPr>
      <w:rPr>
        <w:rFonts w:ascii="Wingdings" w:hAnsi="Wingding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4" w15:restartNumberingAfterBreak="0">
    <w:nsid w:val="19CE34AE"/>
    <w:multiLevelType w:val="hybridMultilevel"/>
    <w:tmpl w:val="3A786540"/>
    <w:lvl w:ilvl="0" w:tplc="D6783AEE">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9FC1F90"/>
    <w:multiLevelType w:val="multilevel"/>
    <w:tmpl w:val="0D2A4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0C739B"/>
    <w:multiLevelType w:val="hybridMultilevel"/>
    <w:tmpl w:val="8CE00AB6"/>
    <w:lvl w:ilvl="0" w:tplc="30A48806">
      <w:start w:val="1"/>
      <w:numFmt w:val="lowerLetter"/>
      <w:lvlText w:val="%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63578B7"/>
    <w:multiLevelType w:val="hybridMultilevel"/>
    <w:tmpl w:val="C32AC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020C2F"/>
    <w:multiLevelType w:val="hybridMultilevel"/>
    <w:tmpl w:val="A148E8B2"/>
    <w:lvl w:ilvl="0" w:tplc="073A814A">
      <w:start w:val="1"/>
      <w:numFmt w:val="lowerLetter"/>
      <w:lvlText w:val="%1)"/>
      <w:lvlJc w:val="left"/>
      <w:pPr>
        <w:ind w:left="1080" w:hanging="360"/>
      </w:pPr>
      <w:rPr>
        <w:rFonts w:hint="default"/>
        <w:b/>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C211CF0"/>
    <w:multiLevelType w:val="hybridMultilevel"/>
    <w:tmpl w:val="1114A4EA"/>
    <w:lvl w:ilvl="0" w:tplc="0680B396">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F034418"/>
    <w:multiLevelType w:val="hybridMultilevel"/>
    <w:tmpl w:val="81D070E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F98121B"/>
    <w:multiLevelType w:val="hybridMultilevel"/>
    <w:tmpl w:val="98FA2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3D4E72"/>
    <w:multiLevelType w:val="hybridMultilevel"/>
    <w:tmpl w:val="5086A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FE3C08"/>
    <w:multiLevelType w:val="hybridMultilevel"/>
    <w:tmpl w:val="81A65B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9F004E"/>
    <w:multiLevelType w:val="hybridMultilevel"/>
    <w:tmpl w:val="CE005F1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C374C2D"/>
    <w:multiLevelType w:val="hybridMultilevel"/>
    <w:tmpl w:val="2EACD042"/>
    <w:lvl w:ilvl="0" w:tplc="04260005">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3E50406D"/>
    <w:multiLevelType w:val="hybridMultilevel"/>
    <w:tmpl w:val="CB3A28B8"/>
    <w:lvl w:ilvl="0" w:tplc="70E45E9A">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543845"/>
    <w:multiLevelType w:val="hybridMultilevel"/>
    <w:tmpl w:val="0F2A2834"/>
    <w:lvl w:ilvl="0" w:tplc="C284E750">
      <w:start w:val="1"/>
      <w:numFmt w:val="decimal"/>
      <w:lvlText w:val="%1."/>
      <w:lvlJc w:val="left"/>
      <w:pPr>
        <w:ind w:left="720" w:hanging="360"/>
      </w:pPr>
      <w:rPr>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4B303B11"/>
    <w:multiLevelType w:val="hybridMultilevel"/>
    <w:tmpl w:val="EDE0579E"/>
    <w:lvl w:ilvl="0" w:tplc="DDE63CB6">
      <w:start w:val="1"/>
      <w:numFmt w:val="decimal"/>
      <w:lvlText w:val="%1."/>
      <w:lvlJc w:val="left"/>
      <w:pPr>
        <w:ind w:left="720" w:hanging="360"/>
      </w:pPr>
      <w:rPr>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4C8B303F"/>
    <w:multiLevelType w:val="hybridMultilevel"/>
    <w:tmpl w:val="5CE4FC10"/>
    <w:lvl w:ilvl="0" w:tplc="04090017">
      <w:start w:val="1"/>
      <w:numFmt w:val="lowerLetter"/>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4F20500B"/>
    <w:multiLevelType w:val="hybridMultilevel"/>
    <w:tmpl w:val="D960C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903AE"/>
    <w:multiLevelType w:val="hybridMultilevel"/>
    <w:tmpl w:val="36ACEF0A"/>
    <w:lvl w:ilvl="0" w:tplc="D7A21AA4">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C468F"/>
    <w:multiLevelType w:val="hybridMultilevel"/>
    <w:tmpl w:val="1A464C5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538265D7"/>
    <w:multiLevelType w:val="hybridMultilevel"/>
    <w:tmpl w:val="5388E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693BFF"/>
    <w:multiLevelType w:val="hybridMultilevel"/>
    <w:tmpl w:val="CCFC564E"/>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5AFC5043"/>
    <w:multiLevelType w:val="hybridMultilevel"/>
    <w:tmpl w:val="D9866EBC"/>
    <w:lvl w:ilvl="0" w:tplc="2F4CBCFC">
      <w:start w:val="1"/>
      <w:numFmt w:val="decimal"/>
      <w:lvlText w:val="%1."/>
      <w:lvlJc w:val="left"/>
      <w:pPr>
        <w:ind w:left="644" w:hanging="360"/>
      </w:pPr>
      <w:rPr>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5B690F3A"/>
    <w:multiLevelType w:val="hybridMultilevel"/>
    <w:tmpl w:val="A85A28F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7" w15:restartNumberingAfterBreak="0">
    <w:nsid w:val="5BC60F0E"/>
    <w:multiLevelType w:val="hybridMultilevel"/>
    <w:tmpl w:val="A118A8C4"/>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8" w15:restartNumberingAfterBreak="0">
    <w:nsid w:val="5FBE3AD7"/>
    <w:multiLevelType w:val="hybridMultilevel"/>
    <w:tmpl w:val="9E4095E0"/>
    <w:lvl w:ilvl="0" w:tplc="329287A6">
      <w:start w:val="1"/>
      <w:numFmt w:val="lowerLetter"/>
      <w:lvlText w:val="%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9" w15:restartNumberingAfterBreak="0">
    <w:nsid w:val="5FFD4267"/>
    <w:multiLevelType w:val="hybridMultilevel"/>
    <w:tmpl w:val="5F52408C"/>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0" w15:restartNumberingAfterBreak="0">
    <w:nsid w:val="66452F4E"/>
    <w:multiLevelType w:val="hybridMultilevel"/>
    <w:tmpl w:val="BAC6C51E"/>
    <w:lvl w:ilvl="0" w:tplc="9724E40A">
      <w:start w:val="1"/>
      <w:numFmt w:val="lowerLetter"/>
      <w:lvlText w:val="%1)"/>
      <w:lvlJc w:val="left"/>
      <w:pPr>
        <w:ind w:left="720" w:hanging="360"/>
      </w:pPr>
      <w:rPr>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15:restartNumberingAfterBreak="0">
    <w:nsid w:val="6ED24B08"/>
    <w:multiLevelType w:val="multilevel"/>
    <w:tmpl w:val="4C689A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2FC6D08"/>
    <w:multiLevelType w:val="hybridMultilevel"/>
    <w:tmpl w:val="73644588"/>
    <w:lvl w:ilvl="0" w:tplc="FDFC440C">
      <w:start w:val="1"/>
      <w:numFmt w:val="decimal"/>
      <w:lvlText w:val="%1)"/>
      <w:lvlJc w:val="left"/>
      <w:pPr>
        <w:ind w:left="2880" w:hanging="360"/>
      </w:pPr>
      <w:rPr>
        <w:rFonts w:hint="default"/>
        <w:i w:val="0"/>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75DE0996"/>
    <w:multiLevelType w:val="hybridMultilevel"/>
    <w:tmpl w:val="F460C3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41288F"/>
    <w:multiLevelType w:val="hybridMultilevel"/>
    <w:tmpl w:val="C8562650"/>
    <w:lvl w:ilvl="0" w:tplc="26F29E46">
      <w:start w:val="1"/>
      <w:numFmt w:val="lowerLetter"/>
      <w:lvlText w:val="%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31"/>
  </w:num>
  <w:num w:numId="5">
    <w:abstractNumId w:val="15"/>
  </w:num>
  <w:num w:numId="6">
    <w:abstractNumId w:val="1"/>
  </w:num>
  <w:num w:numId="7">
    <w:abstractNumId w:val="19"/>
  </w:num>
  <w:num w:numId="8">
    <w:abstractNumId w:val="16"/>
  </w:num>
  <w:num w:numId="9">
    <w:abstractNumId w:val="32"/>
  </w:num>
  <w:num w:numId="10">
    <w:abstractNumId w:val="13"/>
  </w:num>
  <w:num w:numId="11">
    <w:abstractNumId w:val="33"/>
  </w:num>
  <w:num w:numId="12">
    <w:abstractNumId w:val="8"/>
  </w:num>
  <w:num w:numId="13">
    <w:abstractNumId w:val="9"/>
  </w:num>
  <w:num w:numId="14">
    <w:abstractNumId w:val="14"/>
  </w:num>
  <w:num w:numId="15">
    <w:abstractNumId w:val="23"/>
  </w:num>
  <w:num w:numId="16">
    <w:abstractNumId w:val="10"/>
  </w:num>
  <w:num w:numId="17">
    <w:abstractNumId w:val="22"/>
  </w:num>
  <w:num w:numId="18">
    <w:abstractNumId w:val="12"/>
  </w:num>
  <w:num w:numId="19">
    <w:abstractNumId w:val="20"/>
  </w:num>
  <w:num w:numId="20">
    <w:abstractNumId w:val="7"/>
  </w:num>
  <w:num w:numId="21">
    <w:abstractNumId w:val="11"/>
  </w:num>
  <w:num w:numId="22">
    <w:abstractNumId w:val="25"/>
  </w:num>
  <w:num w:numId="23">
    <w:abstractNumId w:val="24"/>
  </w:num>
  <w:num w:numId="24">
    <w:abstractNumId w:val="6"/>
  </w:num>
  <w:num w:numId="25">
    <w:abstractNumId w:val="28"/>
  </w:num>
  <w:num w:numId="26">
    <w:abstractNumId w:val="27"/>
  </w:num>
  <w:num w:numId="27">
    <w:abstractNumId w:val="21"/>
  </w:num>
  <w:num w:numId="28">
    <w:abstractNumId w:val="18"/>
  </w:num>
  <w:num w:numId="29">
    <w:abstractNumId w:val="5"/>
  </w:num>
  <w:num w:numId="30">
    <w:abstractNumId w:val="34"/>
  </w:num>
  <w:num w:numId="31">
    <w:abstractNumId w:val="30"/>
  </w:num>
  <w:num w:numId="32">
    <w:abstractNumId w:val="26"/>
  </w:num>
  <w:num w:numId="33">
    <w:abstractNumId w:val="29"/>
  </w:num>
  <w:num w:numId="34">
    <w:abstractNumId w:val="17"/>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jE3NjS0sDQzMzBR0lEKTi0uzszPAykwrQUAwcotpiwAAAA="/>
  </w:docVars>
  <w:rsids>
    <w:rsidRoot w:val="00DF6AF3"/>
    <w:rsid w:val="0000133A"/>
    <w:rsid w:val="00001392"/>
    <w:rsid w:val="00001A8E"/>
    <w:rsid w:val="00001B52"/>
    <w:rsid w:val="00003DFC"/>
    <w:rsid w:val="00004180"/>
    <w:rsid w:val="000044E4"/>
    <w:rsid w:val="00004795"/>
    <w:rsid w:val="00005C5F"/>
    <w:rsid w:val="00006495"/>
    <w:rsid w:val="00006A25"/>
    <w:rsid w:val="000070A4"/>
    <w:rsid w:val="0001102F"/>
    <w:rsid w:val="00011C66"/>
    <w:rsid w:val="0001294B"/>
    <w:rsid w:val="00013690"/>
    <w:rsid w:val="00013974"/>
    <w:rsid w:val="00013FA1"/>
    <w:rsid w:val="000151DA"/>
    <w:rsid w:val="00015DB4"/>
    <w:rsid w:val="00016E2F"/>
    <w:rsid w:val="00017403"/>
    <w:rsid w:val="00017CF4"/>
    <w:rsid w:val="00017F07"/>
    <w:rsid w:val="00017FB2"/>
    <w:rsid w:val="00020096"/>
    <w:rsid w:val="00020D1F"/>
    <w:rsid w:val="000210A1"/>
    <w:rsid w:val="00022119"/>
    <w:rsid w:val="00023B7D"/>
    <w:rsid w:val="000249D6"/>
    <w:rsid w:val="00025629"/>
    <w:rsid w:val="00026069"/>
    <w:rsid w:val="00026CCE"/>
    <w:rsid w:val="00027E38"/>
    <w:rsid w:val="000303C5"/>
    <w:rsid w:val="000319F2"/>
    <w:rsid w:val="00031DB5"/>
    <w:rsid w:val="00035656"/>
    <w:rsid w:val="00036031"/>
    <w:rsid w:val="00037259"/>
    <w:rsid w:val="0004051D"/>
    <w:rsid w:val="00040ED8"/>
    <w:rsid w:val="00042253"/>
    <w:rsid w:val="00043C10"/>
    <w:rsid w:val="00044BB5"/>
    <w:rsid w:val="000453A3"/>
    <w:rsid w:val="00045447"/>
    <w:rsid w:val="00045B70"/>
    <w:rsid w:val="00046087"/>
    <w:rsid w:val="0004659D"/>
    <w:rsid w:val="00046746"/>
    <w:rsid w:val="0004768D"/>
    <w:rsid w:val="00047798"/>
    <w:rsid w:val="00047A36"/>
    <w:rsid w:val="00047DD7"/>
    <w:rsid w:val="0005101C"/>
    <w:rsid w:val="00051231"/>
    <w:rsid w:val="000521E7"/>
    <w:rsid w:val="00052B9F"/>
    <w:rsid w:val="000532C4"/>
    <w:rsid w:val="00053520"/>
    <w:rsid w:val="00053888"/>
    <w:rsid w:val="00053928"/>
    <w:rsid w:val="000539B0"/>
    <w:rsid w:val="00053C4C"/>
    <w:rsid w:val="00054097"/>
    <w:rsid w:val="000548E3"/>
    <w:rsid w:val="00056BBF"/>
    <w:rsid w:val="000572DD"/>
    <w:rsid w:val="00060097"/>
    <w:rsid w:val="0006094A"/>
    <w:rsid w:val="00060A4E"/>
    <w:rsid w:val="00062D1D"/>
    <w:rsid w:val="00063DEA"/>
    <w:rsid w:val="000642F5"/>
    <w:rsid w:val="00064DC3"/>
    <w:rsid w:val="00064FB1"/>
    <w:rsid w:val="00065C54"/>
    <w:rsid w:val="00066718"/>
    <w:rsid w:val="00067314"/>
    <w:rsid w:val="00067FDA"/>
    <w:rsid w:val="000702ED"/>
    <w:rsid w:val="00070D22"/>
    <w:rsid w:val="000712DA"/>
    <w:rsid w:val="000714C2"/>
    <w:rsid w:val="000731F3"/>
    <w:rsid w:val="00073C53"/>
    <w:rsid w:val="000743F0"/>
    <w:rsid w:val="0007519B"/>
    <w:rsid w:val="000753CA"/>
    <w:rsid w:val="0007756C"/>
    <w:rsid w:val="00077E69"/>
    <w:rsid w:val="00080458"/>
    <w:rsid w:val="00080811"/>
    <w:rsid w:val="00081373"/>
    <w:rsid w:val="00081468"/>
    <w:rsid w:val="0008199A"/>
    <w:rsid w:val="00082663"/>
    <w:rsid w:val="00083C55"/>
    <w:rsid w:val="0008606F"/>
    <w:rsid w:val="0008680C"/>
    <w:rsid w:val="000876CA"/>
    <w:rsid w:val="00090052"/>
    <w:rsid w:val="00090058"/>
    <w:rsid w:val="000918C9"/>
    <w:rsid w:val="00092569"/>
    <w:rsid w:val="000946E6"/>
    <w:rsid w:val="00095F67"/>
    <w:rsid w:val="000A019F"/>
    <w:rsid w:val="000A19EA"/>
    <w:rsid w:val="000A60F8"/>
    <w:rsid w:val="000B1286"/>
    <w:rsid w:val="000B244B"/>
    <w:rsid w:val="000B2B67"/>
    <w:rsid w:val="000B2BB0"/>
    <w:rsid w:val="000B3383"/>
    <w:rsid w:val="000B4DC0"/>
    <w:rsid w:val="000B50FD"/>
    <w:rsid w:val="000B600D"/>
    <w:rsid w:val="000B6CC2"/>
    <w:rsid w:val="000B7D77"/>
    <w:rsid w:val="000C0051"/>
    <w:rsid w:val="000C01EA"/>
    <w:rsid w:val="000C076B"/>
    <w:rsid w:val="000C0ABE"/>
    <w:rsid w:val="000C0E99"/>
    <w:rsid w:val="000C24A5"/>
    <w:rsid w:val="000C2B6B"/>
    <w:rsid w:val="000C31C5"/>
    <w:rsid w:val="000C3940"/>
    <w:rsid w:val="000C3BDB"/>
    <w:rsid w:val="000C472F"/>
    <w:rsid w:val="000C483F"/>
    <w:rsid w:val="000C56FA"/>
    <w:rsid w:val="000C5935"/>
    <w:rsid w:val="000C5A5B"/>
    <w:rsid w:val="000C5CB7"/>
    <w:rsid w:val="000C5FF1"/>
    <w:rsid w:val="000C7513"/>
    <w:rsid w:val="000D09A9"/>
    <w:rsid w:val="000D2C50"/>
    <w:rsid w:val="000D3862"/>
    <w:rsid w:val="000D48D1"/>
    <w:rsid w:val="000D5DF6"/>
    <w:rsid w:val="000D70E3"/>
    <w:rsid w:val="000D752E"/>
    <w:rsid w:val="000D76FA"/>
    <w:rsid w:val="000D78E5"/>
    <w:rsid w:val="000E1041"/>
    <w:rsid w:val="000E1574"/>
    <w:rsid w:val="000E2778"/>
    <w:rsid w:val="000E2C53"/>
    <w:rsid w:val="000E2D00"/>
    <w:rsid w:val="000E5C43"/>
    <w:rsid w:val="000E7090"/>
    <w:rsid w:val="000E7B8A"/>
    <w:rsid w:val="000F06BB"/>
    <w:rsid w:val="000F1469"/>
    <w:rsid w:val="000F230C"/>
    <w:rsid w:val="000F251D"/>
    <w:rsid w:val="000F28C2"/>
    <w:rsid w:val="000F2F77"/>
    <w:rsid w:val="000F2F8A"/>
    <w:rsid w:val="000F3EE8"/>
    <w:rsid w:val="000F5736"/>
    <w:rsid w:val="000F7A51"/>
    <w:rsid w:val="000F7FCC"/>
    <w:rsid w:val="001009B1"/>
    <w:rsid w:val="001017DF"/>
    <w:rsid w:val="00102019"/>
    <w:rsid w:val="00102048"/>
    <w:rsid w:val="001046CA"/>
    <w:rsid w:val="001052F0"/>
    <w:rsid w:val="0010595C"/>
    <w:rsid w:val="00105CDD"/>
    <w:rsid w:val="00106CC7"/>
    <w:rsid w:val="00106E41"/>
    <w:rsid w:val="00106F59"/>
    <w:rsid w:val="00107687"/>
    <w:rsid w:val="00110A7F"/>
    <w:rsid w:val="00111F87"/>
    <w:rsid w:val="001130EE"/>
    <w:rsid w:val="001131B5"/>
    <w:rsid w:val="00113FD5"/>
    <w:rsid w:val="001144D0"/>
    <w:rsid w:val="00114FA1"/>
    <w:rsid w:val="001153CB"/>
    <w:rsid w:val="00115715"/>
    <w:rsid w:val="0012015F"/>
    <w:rsid w:val="00121642"/>
    <w:rsid w:val="00121743"/>
    <w:rsid w:val="00122EB6"/>
    <w:rsid w:val="001233AA"/>
    <w:rsid w:val="00124081"/>
    <w:rsid w:val="00124A28"/>
    <w:rsid w:val="001254F1"/>
    <w:rsid w:val="001266B8"/>
    <w:rsid w:val="00126A55"/>
    <w:rsid w:val="00126B8C"/>
    <w:rsid w:val="00127386"/>
    <w:rsid w:val="00127B40"/>
    <w:rsid w:val="001309A7"/>
    <w:rsid w:val="001311B0"/>
    <w:rsid w:val="00132155"/>
    <w:rsid w:val="0013218A"/>
    <w:rsid w:val="001323B2"/>
    <w:rsid w:val="00132660"/>
    <w:rsid w:val="00132FC1"/>
    <w:rsid w:val="0013360A"/>
    <w:rsid w:val="001346E4"/>
    <w:rsid w:val="00134EC2"/>
    <w:rsid w:val="0013543D"/>
    <w:rsid w:val="00135B70"/>
    <w:rsid w:val="00137AC8"/>
    <w:rsid w:val="00141CED"/>
    <w:rsid w:val="00141DD6"/>
    <w:rsid w:val="00142FEF"/>
    <w:rsid w:val="00144C7B"/>
    <w:rsid w:val="00145015"/>
    <w:rsid w:val="001457E1"/>
    <w:rsid w:val="001467B5"/>
    <w:rsid w:val="00146C82"/>
    <w:rsid w:val="001513A6"/>
    <w:rsid w:val="0015171D"/>
    <w:rsid w:val="00151A18"/>
    <w:rsid w:val="0015336C"/>
    <w:rsid w:val="00153430"/>
    <w:rsid w:val="00153464"/>
    <w:rsid w:val="0015353B"/>
    <w:rsid w:val="0015398D"/>
    <w:rsid w:val="0015664A"/>
    <w:rsid w:val="00157086"/>
    <w:rsid w:val="00157FAA"/>
    <w:rsid w:val="00163300"/>
    <w:rsid w:val="00164034"/>
    <w:rsid w:val="00164224"/>
    <w:rsid w:val="00164A14"/>
    <w:rsid w:val="00164EEA"/>
    <w:rsid w:val="00166106"/>
    <w:rsid w:val="00166835"/>
    <w:rsid w:val="00166B52"/>
    <w:rsid w:val="00166E24"/>
    <w:rsid w:val="001672C3"/>
    <w:rsid w:val="00167467"/>
    <w:rsid w:val="001674EB"/>
    <w:rsid w:val="00167B0A"/>
    <w:rsid w:val="00170B1C"/>
    <w:rsid w:val="00170B56"/>
    <w:rsid w:val="00170CD3"/>
    <w:rsid w:val="00171754"/>
    <w:rsid w:val="00171E1E"/>
    <w:rsid w:val="00171E92"/>
    <w:rsid w:val="001744FE"/>
    <w:rsid w:val="00175625"/>
    <w:rsid w:val="00176F30"/>
    <w:rsid w:val="00176FF7"/>
    <w:rsid w:val="00177F1E"/>
    <w:rsid w:val="001817A0"/>
    <w:rsid w:val="00181DF2"/>
    <w:rsid w:val="00182632"/>
    <w:rsid w:val="00182DA3"/>
    <w:rsid w:val="00182DDD"/>
    <w:rsid w:val="00183581"/>
    <w:rsid w:val="00183F08"/>
    <w:rsid w:val="00183FBE"/>
    <w:rsid w:val="0018514E"/>
    <w:rsid w:val="001924FB"/>
    <w:rsid w:val="00192DAF"/>
    <w:rsid w:val="001A01CF"/>
    <w:rsid w:val="001A11D0"/>
    <w:rsid w:val="001A2509"/>
    <w:rsid w:val="001A25B9"/>
    <w:rsid w:val="001A6198"/>
    <w:rsid w:val="001A6EF4"/>
    <w:rsid w:val="001B1595"/>
    <w:rsid w:val="001B653D"/>
    <w:rsid w:val="001B6788"/>
    <w:rsid w:val="001B7419"/>
    <w:rsid w:val="001B761A"/>
    <w:rsid w:val="001B765B"/>
    <w:rsid w:val="001B78A7"/>
    <w:rsid w:val="001B7A42"/>
    <w:rsid w:val="001C0215"/>
    <w:rsid w:val="001C06C2"/>
    <w:rsid w:val="001C10EF"/>
    <w:rsid w:val="001C1685"/>
    <w:rsid w:val="001C1CE8"/>
    <w:rsid w:val="001C2023"/>
    <w:rsid w:val="001C2074"/>
    <w:rsid w:val="001C28D1"/>
    <w:rsid w:val="001C38E2"/>
    <w:rsid w:val="001C3DEC"/>
    <w:rsid w:val="001C3E06"/>
    <w:rsid w:val="001C3F4C"/>
    <w:rsid w:val="001C487F"/>
    <w:rsid w:val="001C616C"/>
    <w:rsid w:val="001C61C1"/>
    <w:rsid w:val="001C672D"/>
    <w:rsid w:val="001C6A0E"/>
    <w:rsid w:val="001C6C3E"/>
    <w:rsid w:val="001C7570"/>
    <w:rsid w:val="001C793F"/>
    <w:rsid w:val="001C7FB8"/>
    <w:rsid w:val="001D0247"/>
    <w:rsid w:val="001D18A0"/>
    <w:rsid w:val="001D1B28"/>
    <w:rsid w:val="001D24BA"/>
    <w:rsid w:val="001D2D09"/>
    <w:rsid w:val="001D46B8"/>
    <w:rsid w:val="001D49C3"/>
    <w:rsid w:val="001D4CB8"/>
    <w:rsid w:val="001D619D"/>
    <w:rsid w:val="001D6F8C"/>
    <w:rsid w:val="001D7107"/>
    <w:rsid w:val="001D76D9"/>
    <w:rsid w:val="001E02A6"/>
    <w:rsid w:val="001E115F"/>
    <w:rsid w:val="001E1168"/>
    <w:rsid w:val="001E254C"/>
    <w:rsid w:val="001E5B4F"/>
    <w:rsid w:val="001E6734"/>
    <w:rsid w:val="001E7F42"/>
    <w:rsid w:val="001F0E3B"/>
    <w:rsid w:val="001F1061"/>
    <w:rsid w:val="001F144E"/>
    <w:rsid w:val="001F14F1"/>
    <w:rsid w:val="001F313E"/>
    <w:rsid w:val="001F40EC"/>
    <w:rsid w:val="001F458A"/>
    <w:rsid w:val="001F58BA"/>
    <w:rsid w:val="001F617F"/>
    <w:rsid w:val="001F6BA7"/>
    <w:rsid w:val="00200991"/>
    <w:rsid w:val="00201938"/>
    <w:rsid w:val="0020276F"/>
    <w:rsid w:val="0020399A"/>
    <w:rsid w:val="00204049"/>
    <w:rsid w:val="002040FC"/>
    <w:rsid w:val="00204195"/>
    <w:rsid w:val="00204E5A"/>
    <w:rsid w:val="002056C0"/>
    <w:rsid w:val="00205F8B"/>
    <w:rsid w:val="0020694D"/>
    <w:rsid w:val="00207156"/>
    <w:rsid w:val="002077FB"/>
    <w:rsid w:val="0021188F"/>
    <w:rsid w:val="00212059"/>
    <w:rsid w:val="0021228E"/>
    <w:rsid w:val="00212646"/>
    <w:rsid w:val="00214B32"/>
    <w:rsid w:val="00215BCD"/>
    <w:rsid w:val="00216EF5"/>
    <w:rsid w:val="0022133D"/>
    <w:rsid w:val="0022181E"/>
    <w:rsid w:val="0022193C"/>
    <w:rsid w:val="00221995"/>
    <w:rsid w:val="00222F90"/>
    <w:rsid w:val="00223191"/>
    <w:rsid w:val="0022357E"/>
    <w:rsid w:val="002246B7"/>
    <w:rsid w:val="002250B1"/>
    <w:rsid w:val="00225393"/>
    <w:rsid w:val="00225DD8"/>
    <w:rsid w:val="00225FA1"/>
    <w:rsid w:val="00227252"/>
    <w:rsid w:val="00230305"/>
    <w:rsid w:val="00232DF8"/>
    <w:rsid w:val="002337A7"/>
    <w:rsid w:val="00233EF2"/>
    <w:rsid w:val="00234B5D"/>
    <w:rsid w:val="00234C43"/>
    <w:rsid w:val="00234DD3"/>
    <w:rsid w:val="00235122"/>
    <w:rsid w:val="002358C8"/>
    <w:rsid w:val="00235D97"/>
    <w:rsid w:val="002360DA"/>
    <w:rsid w:val="00237439"/>
    <w:rsid w:val="00237F54"/>
    <w:rsid w:val="002426B7"/>
    <w:rsid w:val="00242866"/>
    <w:rsid w:val="002428C1"/>
    <w:rsid w:val="00242A71"/>
    <w:rsid w:val="00242DA0"/>
    <w:rsid w:val="002439E3"/>
    <w:rsid w:val="00243F6F"/>
    <w:rsid w:val="0024470C"/>
    <w:rsid w:val="00244CE0"/>
    <w:rsid w:val="002459EF"/>
    <w:rsid w:val="002472BF"/>
    <w:rsid w:val="00250BDA"/>
    <w:rsid w:val="00252A0B"/>
    <w:rsid w:val="002539A0"/>
    <w:rsid w:val="00253D3A"/>
    <w:rsid w:val="002545D3"/>
    <w:rsid w:val="00254631"/>
    <w:rsid w:val="00254827"/>
    <w:rsid w:val="00254DF5"/>
    <w:rsid w:val="0025549E"/>
    <w:rsid w:val="00255B14"/>
    <w:rsid w:val="00255E0C"/>
    <w:rsid w:val="002601B6"/>
    <w:rsid w:val="00260AB1"/>
    <w:rsid w:val="00261EA1"/>
    <w:rsid w:val="00262023"/>
    <w:rsid w:val="00263C42"/>
    <w:rsid w:val="002642A9"/>
    <w:rsid w:val="002674C7"/>
    <w:rsid w:val="00273335"/>
    <w:rsid w:val="00273656"/>
    <w:rsid w:val="00274172"/>
    <w:rsid w:val="00274B79"/>
    <w:rsid w:val="00274C6F"/>
    <w:rsid w:val="00274C77"/>
    <w:rsid w:val="00275B9D"/>
    <w:rsid w:val="00276B7C"/>
    <w:rsid w:val="0027753E"/>
    <w:rsid w:val="002822F5"/>
    <w:rsid w:val="00282356"/>
    <w:rsid w:val="0028339B"/>
    <w:rsid w:val="00283A4A"/>
    <w:rsid w:val="00284421"/>
    <w:rsid w:val="00284626"/>
    <w:rsid w:val="00284ECA"/>
    <w:rsid w:val="002853A6"/>
    <w:rsid w:val="00285A59"/>
    <w:rsid w:val="0028601B"/>
    <w:rsid w:val="002915FD"/>
    <w:rsid w:val="00295226"/>
    <w:rsid w:val="0029554B"/>
    <w:rsid w:val="00295E1E"/>
    <w:rsid w:val="00296C6C"/>
    <w:rsid w:val="002979A9"/>
    <w:rsid w:val="002979E2"/>
    <w:rsid w:val="002A05AC"/>
    <w:rsid w:val="002A1659"/>
    <w:rsid w:val="002A3208"/>
    <w:rsid w:val="002A3AA0"/>
    <w:rsid w:val="002A3D36"/>
    <w:rsid w:val="002A3D8B"/>
    <w:rsid w:val="002A5DF1"/>
    <w:rsid w:val="002B123C"/>
    <w:rsid w:val="002B2EA1"/>
    <w:rsid w:val="002B2EAC"/>
    <w:rsid w:val="002B541B"/>
    <w:rsid w:val="002B5A3E"/>
    <w:rsid w:val="002B5F32"/>
    <w:rsid w:val="002B6438"/>
    <w:rsid w:val="002B6B79"/>
    <w:rsid w:val="002B7543"/>
    <w:rsid w:val="002B7E5F"/>
    <w:rsid w:val="002C2E16"/>
    <w:rsid w:val="002C30B6"/>
    <w:rsid w:val="002C3533"/>
    <w:rsid w:val="002C47AC"/>
    <w:rsid w:val="002C5301"/>
    <w:rsid w:val="002C573F"/>
    <w:rsid w:val="002C5B3B"/>
    <w:rsid w:val="002C5C7E"/>
    <w:rsid w:val="002C7507"/>
    <w:rsid w:val="002D1B6A"/>
    <w:rsid w:val="002D2199"/>
    <w:rsid w:val="002D78FC"/>
    <w:rsid w:val="002D7AC1"/>
    <w:rsid w:val="002E0829"/>
    <w:rsid w:val="002E1322"/>
    <w:rsid w:val="002E3550"/>
    <w:rsid w:val="002E47F5"/>
    <w:rsid w:val="002E5780"/>
    <w:rsid w:val="002E59B7"/>
    <w:rsid w:val="002E683D"/>
    <w:rsid w:val="002E6A95"/>
    <w:rsid w:val="002E7D7A"/>
    <w:rsid w:val="002E7DDF"/>
    <w:rsid w:val="002F024B"/>
    <w:rsid w:val="002F1000"/>
    <w:rsid w:val="002F13C4"/>
    <w:rsid w:val="002F13D8"/>
    <w:rsid w:val="002F18C3"/>
    <w:rsid w:val="002F1C60"/>
    <w:rsid w:val="002F1FC8"/>
    <w:rsid w:val="002F3929"/>
    <w:rsid w:val="002F3AE7"/>
    <w:rsid w:val="002F3C4C"/>
    <w:rsid w:val="002F4246"/>
    <w:rsid w:val="002F48B4"/>
    <w:rsid w:val="002F4A45"/>
    <w:rsid w:val="002F4CEF"/>
    <w:rsid w:val="002F4F36"/>
    <w:rsid w:val="002F547B"/>
    <w:rsid w:val="002F6A6C"/>
    <w:rsid w:val="002F7529"/>
    <w:rsid w:val="002F7AE9"/>
    <w:rsid w:val="0030067D"/>
    <w:rsid w:val="0030106D"/>
    <w:rsid w:val="003012F8"/>
    <w:rsid w:val="003015C2"/>
    <w:rsid w:val="00301AFC"/>
    <w:rsid w:val="003022F4"/>
    <w:rsid w:val="00302634"/>
    <w:rsid w:val="00302F80"/>
    <w:rsid w:val="003034CA"/>
    <w:rsid w:val="00304298"/>
    <w:rsid w:val="00304C53"/>
    <w:rsid w:val="00306723"/>
    <w:rsid w:val="0030714F"/>
    <w:rsid w:val="0031143C"/>
    <w:rsid w:val="003140AC"/>
    <w:rsid w:val="003149B5"/>
    <w:rsid w:val="00314B64"/>
    <w:rsid w:val="00314E9B"/>
    <w:rsid w:val="00315127"/>
    <w:rsid w:val="00315618"/>
    <w:rsid w:val="00315AF1"/>
    <w:rsid w:val="003219FB"/>
    <w:rsid w:val="0032405F"/>
    <w:rsid w:val="00324563"/>
    <w:rsid w:val="0032495A"/>
    <w:rsid w:val="00324D5D"/>
    <w:rsid w:val="0033236F"/>
    <w:rsid w:val="00332A43"/>
    <w:rsid w:val="00332B70"/>
    <w:rsid w:val="00332C6B"/>
    <w:rsid w:val="003349EF"/>
    <w:rsid w:val="00335A52"/>
    <w:rsid w:val="0033719C"/>
    <w:rsid w:val="00342160"/>
    <w:rsid w:val="003429C7"/>
    <w:rsid w:val="00343941"/>
    <w:rsid w:val="00344499"/>
    <w:rsid w:val="003446BF"/>
    <w:rsid w:val="0034489E"/>
    <w:rsid w:val="003460E5"/>
    <w:rsid w:val="003467BF"/>
    <w:rsid w:val="003473A9"/>
    <w:rsid w:val="00347C3D"/>
    <w:rsid w:val="00351294"/>
    <w:rsid w:val="003516B2"/>
    <w:rsid w:val="00351EB6"/>
    <w:rsid w:val="0035351B"/>
    <w:rsid w:val="003536C2"/>
    <w:rsid w:val="00353EA2"/>
    <w:rsid w:val="00355F43"/>
    <w:rsid w:val="00357305"/>
    <w:rsid w:val="0035740D"/>
    <w:rsid w:val="00357E70"/>
    <w:rsid w:val="0036094E"/>
    <w:rsid w:val="00360FCB"/>
    <w:rsid w:val="00361BF5"/>
    <w:rsid w:val="003641D6"/>
    <w:rsid w:val="00365134"/>
    <w:rsid w:val="0036563A"/>
    <w:rsid w:val="0036615F"/>
    <w:rsid w:val="003669D5"/>
    <w:rsid w:val="00367CC5"/>
    <w:rsid w:val="0037071F"/>
    <w:rsid w:val="00371D61"/>
    <w:rsid w:val="00373C1D"/>
    <w:rsid w:val="00373F71"/>
    <w:rsid w:val="003742BB"/>
    <w:rsid w:val="003757BA"/>
    <w:rsid w:val="003757FB"/>
    <w:rsid w:val="00375FCE"/>
    <w:rsid w:val="00376E7A"/>
    <w:rsid w:val="00376EDE"/>
    <w:rsid w:val="00377313"/>
    <w:rsid w:val="003776B2"/>
    <w:rsid w:val="00380128"/>
    <w:rsid w:val="00381037"/>
    <w:rsid w:val="003841B3"/>
    <w:rsid w:val="00384B1B"/>
    <w:rsid w:val="00384DB1"/>
    <w:rsid w:val="00385FF3"/>
    <w:rsid w:val="00386411"/>
    <w:rsid w:val="00386472"/>
    <w:rsid w:val="00386D53"/>
    <w:rsid w:val="003902C8"/>
    <w:rsid w:val="003903C6"/>
    <w:rsid w:val="003906D2"/>
    <w:rsid w:val="00392259"/>
    <w:rsid w:val="003928A4"/>
    <w:rsid w:val="00394691"/>
    <w:rsid w:val="00394E23"/>
    <w:rsid w:val="003954D3"/>
    <w:rsid w:val="0039596D"/>
    <w:rsid w:val="00396205"/>
    <w:rsid w:val="00397297"/>
    <w:rsid w:val="003A004A"/>
    <w:rsid w:val="003A0064"/>
    <w:rsid w:val="003A0807"/>
    <w:rsid w:val="003A222E"/>
    <w:rsid w:val="003A247D"/>
    <w:rsid w:val="003A25EE"/>
    <w:rsid w:val="003A338A"/>
    <w:rsid w:val="003A3637"/>
    <w:rsid w:val="003A3830"/>
    <w:rsid w:val="003A3FDD"/>
    <w:rsid w:val="003A477A"/>
    <w:rsid w:val="003A4E69"/>
    <w:rsid w:val="003A58FF"/>
    <w:rsid w:val="003A5B61"/>
    <w:rsid w:val="003A6F68"/>
    <w:rsid w:val="003A7B2E"/>
    <w:rsid w:val="003A7C51"/>
    <w:rsid w:val="003B02AC"/>
    <w:rsid w:val="003B03F4"/>
    <w:rsid w:val="003B17A2"/>
    <w:rsid w:val="003B1D81"/>
    <w:rsid w:val="003B1DD6"/>
    <w:rsid w:val="003B328B"/>
    <w:rsid w:val="003B4A44"/>
    <w:rsid w:val="003B563B"/>
    <w:rsid w:val="003C08E5"/>
    <w:rsid w:val="003C1016"/>
    <w:rsid w:val="003C2E87"/>
    <w:rsid w:val="003C2F94"/>
    <w:rsid w:val="003C40C3"/>
    <w:rsid w:val="003C4C45"/>
    <w:rsid w:val="003C5939"/>
    <w:rsid w:val="003C6A23"/>
    <w:rsid w:val="003C6D4B"/>
    <w:rsid w:val="003C7C3D"/>
    <w:rsid w:val="003D0A17"/>
    <w:rsid w:val="003D1806"/>
    <w:rsid w:val="003D2373"/>
    <w:rsid w:val="003D2D46"/>
    <w:rsid w:val="003D4D7A"/>
    <w:rsid w:val="003D5C7D"/>
    <w:rsid w:val="003E0060"/>
    <w:rsid w:val="003E018A"/>
    <w:rsid w:val="003E1C21"/>
    <w:rsid w:val="003E2E45"/>
    <w:rsid w:val="003E30B1"/>
    <w:rsid w:val="003E4106"/>
    <w:rsid w:val="003E443F"/>
    <w:rsid w:val="003E448F"/>
    <w:rsid w:val="003E4599"/>
    <w:rsid w:val="003E495D"/>
    <w:rsid w:val="003E4B95"/>
    <w:rsid w:val="003E5152"/>
    <w:rsid w:val="003E5337"/>
    <w:rsid w:val="003E573E"/>
    <w:rsid w:val="003E5919"/>
    <w:rsid w:val="003E6980"/>
    <w:rsid w:val="003E739A"/>
    <w:rsid w:val="003E7464"/>
    <w:rsid w:val="003F00A9"/>
    <w:rsid w:val="003F15F9"/>
    <w:rsid w:val="003F1FF5"/>
    <w:rsid w:val="003F222E"/>
    <w:rsid w:val="003F321F"/>
    <w:rsid w:val="003F39E5"/>
    <w:rsid w:val="003F439C"/>
    <w:rsid w:val="003F789D"/>
    <w:rsid w:val="00400D1C"/>
    <w:rsid w:val="00401CFC"/>
    <w:rsid w:val="00401F9D"/>
    <w:rsid w:val="00401FEC"/>
    <w:rsid w:val="0040251C"/>
    <w:rsid w:val="00402839"/>
    <w:rsid w:val="00405778"/>
    <w:rsid w:val="00405F19"/>
    <w:rsid w:val="00406B4B"/>
    <w:rsid w:val="00407721"/>
    <w:rsid w:val="00411A40"/>
    <w:rsid w:val="0041284A"/>
    <w:rsid w:val="00413B53"/>
    <w:rsid w:val="0041672C"/>
    <w:rsid w:val="00416EB7"/>
    <w:rsid w:val="00417301"/>
    <w:rsid w:val="00417349"/>
    <w:rsid w:val="00417CE2"/>
    <w:rsid w:val="00421EE5"/>
    <w:rsid w:val="0042234F"/>
    <w:rsid w:val="00422488"/>
    <w:rsid w:val="00425CFB"/>
    <w:rsid w:val="00426053"/>
    <w:rsid w:val="00426ECA"/>
    <w:rsid w:val="0042757C"/>
    <w:rsid w:val="00427624"/>
    <w:rsid w:val="00432C19"/>
    <w:rsid w:val="004340AD"/>
    <w:rsid w:val="00435423"/>
    <w:rsid w:val="00435436"/>
    <w:rsid w:val="00435BC7"/>
    <w:rsid w:val="004367B0"/>
    <w:rsid w:val="00440472"/>
    <w:rsid w:val="0044092B"/>
    <w:rsid w:val="00440A68"/>
    <w:rsid w:val="00441AF9"/>
    <w:rsid w:val="00444337"/>
    <w:rsid w:val="00444CD9"/>
    <w:rsid w:val="00445E62"/>
    <w:rsid w:val="00446A03"/>
    <w:rsid w:val="00447F65"/>
    <w:rsid w:val="00447FA6"/>
    <w:rsid w:val="004514DF"/>
    <w:rsid w:val="00451BA9"/>
    <w:rsid w:val="00452F51"/>
    <w:rsid w:val="004537CA"/>
    <w:rsid w:val="00453B6E"/>
    <w:rsid w:val="00455CC5"/>
    <w:rsid w:val="00456F1A"/>
    <w:rsid w:val="00457388"/>
    <w:rsid w:val="00460529"/>
    <w:rsid w:val="00460FFB"/>
    <w:rsid w:val="00462B43"/>
    <w:rsid w:val="00463183"/>
    <w:rsid w:val="004634BE"/>
    <w:rsid w:val="00464C48"/>
    <w:rsid w:val="00464F8B"/>
    <w:rsid w:val="00465065"/>
    <w:rsid w:val="00465B06"/>
    <w:rsid w:val="0046636F"/>
    <w:rsid w:val="00466E33"/>
    <w:rsid w:val="0046770C"/>
    <w:rsid w:val="00467B2A"/>
    <w:rsid w:val="0047036D"/>
    <w:rsid w:val="00470A60"/>
    <w:rsid w:val="00471070"/>
    <w:rsid w:val="00471F7B"/>
    <w:rsid w:val="00472491"/>
    <w:rsid w:val="004728D9"/>
    <w:rsid w:val="00473749"/>
    <w:rsid w:val="004747E1"/>
    <w:rsid w:val="00474937"/>
    <w:rsid w:val="00474EB8"/>
    <w:rsid w:val="00475E61"/>
    <w:rsid w:val="004766FC"/>
    <w:rsid w:val="0047798D"/>
    <w:rsid w:val="00481FD5"/>
    <w:rsid w:val="00482B71"/>
    <w:rsid w:val="00483460"/>
    <w:rsid w:val="00483471"/>
    <w:rsid w:val="00483812"/>
    <w:rsid w:val="00484757"/>
    <w:rsid w:val="0048548C"/>
    <w:rsid w:val="00485741"/>
    <w:rsid w:val="00485A7E"/>
    <w:rsid w:val="004866E3"/>
    <w:rsid w:val="00486C80"/>
    <w:rsid w:val="00486EF7"/>
    <w:rsid w:val="004875FC"/>
    <w:rsid w:val="004909A5"/>
    <w:rsid w:val="004922FC"/>
    <w:rsid w:val="00492E9D"/>
    <w:rsid w:val="00493744"/>
    <w:rsid w:val="00493A75"/>
    <w:rsid w:val="004943F5"/>
    <w:rsid w:val="0049451C"/>
    <w:rsid w:val="0049674C"/>
    <w:rsid w:val="004975AF"/>
    <w:rsid w:val="00497897"/>
    <w:rsid w:val="00497B79"/>
    <w:rsid w:val="004A1A9D"/>
    <w:rsid w:val="004A1FE7"/>
    <w:rsid w:val="004A4744"/>
    <w:rsid w:val="004A5F17"/>
    <w:rsid w:val="004A63D9"/>
    <w:rsid w:val="004A6F96"/>
    <w:rsid w:val="004A7324"/>
    <w:rsid w:val="004A7DE3"/>
    <w:rsid w:val="004B05D6"/>
    <w:rsid w:val="004B0E10"/>
    <w:rsid w:val="004B1316"/>
    <w:rsid w:val="004B2286"/>
    <w:rsid w:val="004B2328"/>
    <w:rsid w:val="004B278F"/>
    <w:rsid w:val="004B2C7C"/>
    <w:rsid w:val="004B3951"/>
    <w:rsid w:val="004B3BAA"/>
    <w:rsid w:val="004B4574"/>
    <w:rsid w:val="004B550F"/>
    <w:rsid w:val="004B56F6"/>
    <w:rsid w:val="004B5804"/>
    <w:rsid w:val="004B5B05"/>
    <w:rsid w:val="004B6E02"/>
    <w:rsid w:val="004B7035"/>
    <w:rsid w:val="004B7D75"/>
    <w:rsid w:val="004C1EAD"/>
    <w:rsid w:val="004C2142"/>
    <w:rsid w:val="004C2646"/>
    <w:rsid w:val="004C29B6"/>
    <w:rsid w:val="004C3E8F"/>
    <w:rsid w:val="004C4E2F"/>
    <w:rsid w:val="004C5A9D"/>
    <w:rsid w:val="004C6115"/>
    <w:rsid w:val="004C71A4"/>
    <w:rsid w:val="004D09C4"/>
    <w:rsid w:val="004D1D29"/>
    <w:rsid w:val="004D246B"/>
    <w:rsid w:val="004D25BB"/>
    <w:rsid w:val="004D41CA"/>
    <w:rsid w:val="004D443E"/>
    <w:rsid w:val="004D5BC7"/>
    <w:rsid w:val="004D5D3F"/>
    <w:rsid w:val="004D7720"/>
    <w:rsid w:val="004D7E42"/>
    <w:rsid w:val="004E146C"/>
    <w:rsid w:val="004E14C7"/>
    <w:rsid w:val="004E1A42"/>
    <w:rsid w:val="004E3634"/>
    <w:rsid w:val="004E5573"/>
    <w:rsid w:val="004E5BBB"/>
    <w:rsid w:val="004E7DF9"/>
    <w:rsid w:val="004F2828"/>
    <w:rsid w:val="004F3DCC"/>
    <w:rsid w:val="004F5B05"/>
    <w:rsid w:val="004F7579"/>
    <w:rsid w:val="00500F8A"/>
    <w:rsid w:val="005011D8"/>
    <w:rsid w:val="005019AF"/>
    <w:rsid w:val="00501DBA"/>
    <w:rsid w:val="005028D4"/>
    <w:rsid w:val="00503898"/>
    <w:rsid w:val="005039A5"/>
    <w:rsid w:val="005040AA"/>
    <w:rsid w:val="005047E9"/>
    <w:rsid w:val="00505443"/>
    <w:rsid w:val="00505565"/>
    <w:rsid w:val="005059A0"/>
    <w:rsid w:val="00505B92"/>
    <w:rsid w:val="00507A37"/>
    <w:rsid w:val="00507B64"/>
    <w:rsid w:val="00510F4B"/>
    <w:rsid w:val="00511571"/>
    <w:rsid w:val="00512587"/>
    <w:rsid w:val="00513B5D"/>
    <w:rsid w:val="00514295"/>
    <w:rsid w:val="00514A2D"/>
    <w:rsid w:val="005154B0"/>
    <w:rsid w:val="00515B01"/>
    <w:rsid w:val="0051641C"/>
    <w:rsid w:val="00516C3F"/>
    <w:rsid w:val="00517471"/>
    <w:rsid w:val="00517C8F"/>
    <w:rsid w:val="0052000F"/>
    <w:rsid w:val="0052113D"/>
    <w:rsid w:val="005215E7"/>
    <w:rsid w:val="005218E9"/>
    <w:rsid w:val="00521BD3"/>
    <w:rsid w:val="00521DC3"/>
    <w:rsid w:val="00521FC0"/>
    <w:rsid w:val="005240AD"/>
    <w:rsid w:val="00524C42"/>
    <w:rsid w:val="005263C4"/>
    <w:rsid w:val="00527392"/>
    <w:rsid w:val="00532A46"/>
    <w:rsid w:val="00536586"/>
    <w:rsid w:val="00537A70"/>
    <w:rsid w:val="00542600"/>
    <w:rsid w:val="00542D43"/>
    <w:rsid w:val="00546805"/>
    <w:rsid w:val="005471FF"/>
    <w:rsid w:val="00547CC9"/>
    <w:rsid w:val="00551B91"/>
    <w:rsid w:val="00551BDA"/>
    <w:rsid w:val="00551DDB"/>
    <w:rsid w:val="00552085"/>
    <w:rsid w:val="00553B58"/>
    <w:rsid w:val="0056127E"/>
    <w:rsid w:val="005612B2"/>
    <w:rsid w:val="005622C3"/>
    <w:rsid w:val="005634BE"/>
    <w:rsid w:val="00564DDA"/>
    <w:rsid w:val="00565EBF"/>
    <w:rsid w:val="00566294"/>
    <w:rsid w:val="00566BDA"/>
    <w:rsid w:val="00566F71"/>
    <w:rsid w:val="00567600"/>
    <w:rsid w:val="00570618"/>
    <w:rsid w:val="00570974"/>
    <w:rsid w:val="00571996"/>
    <w:rsid w:val="0057209C"/>
    <w:rsid w:val="00573DE3"/>
    <w:rsid w:val="00575D6D"/>
    <w:rsid w:val="00575FE0"/>
    <w:rsid w:val="00576389"/>
    <w:rsid w:val="0057729E"/>
    <w:rsid w:val="00580693"/>
    <w:rsid w:val="00580739"/>
    <w:rsid w:val="0058116E"/>
    <w:rsid w:val="00581BFF"/>
    <w:rsid w:val="00581E12"/>
    <w:rsid w:val="0058213F"/>
    <w:rsid w:val="0058304B"/>
    <w:rsid w:val="0058360A"/>
    <w:rsid w:val="0058478A"/>
    <w:rsid w:val="00585F96"/>
    <w:rsid w:val="005861EB"/>
    <w:rsid w:val="00586503"/>
    <w:rsid w:val="00586CE7"/>
    <w:rsid w:val="00590739"/>
    <w:rsid w:val="00590E97"/>
    <w:rsid w:val="00591240"/>
    <w:rsid w:val="005919AE"/>
    <w:rsid w:val="00593A98"/>
    <w:rsid w:val="00597744"/>
    <w:rsid w:val="005A019D"/>
    <w:rsid w:val="005A0278"/>
    <w:rsid w:val="005A0993"/>
    <w:rsid w:val="005A257A"/>
    <w:rsid w:val="005A31E4"/>
    <w:rsid w:val="005A374A"/>
    <w:rsid w:val="005A3932"/>
    <w:rsid w:val="005A424B"/>
    <w:rsid w:val="005A4664"/>
    <w:rsid w:val="005A49C6"/>
    <w:rsid w:val="005A68B6"/>
    <w:rsid w:val="005A6CFF"/>
    <w:rsid w:val="005B0006"/>
    <w:rsid w:val="005B22DF"/>
    <w:rsid w:val="005B291E"/>
    <w:rsid w:val="005B4057"/>
    <w:rsid w:val="005B4AF4"/>
    <w:rsid w:val="005B4C17"/>
    <w:rsid w:val="005B4F78"/>
    <w:rsid w:val="005B5497"/>
    <w:rsid w:val="005B5B13"/>
    <w:rsid w:val="005B5D76"/>
    <w:rsid w:val="005B6D57"/>
    <w:rsid w:val="005B72CA"/>
    <w:rsid w:val="005B756F"/>
    <w:rsid w:val="005B7EC9"/>
    <w:rsid w:val="005C0AC5"/>
    <w:rsid w:val="005C10D7"/>
    <w:rsid w:val="005C3C6F"/>
    <w:rsid w:val="005C41F2"/>
    <w:rsid w:val="005C4FC4"/>
    <w:rsid w:val="005C5253"/>
    <w:rsid w:val="005C582A"/>
    <w:rsid w:val="005C7080"/>
    <w:rsid w:val="005C7589"/>
    <w:rsid w:val="005D0480"/>
    <w:rsid w:val="005D06AD"/>
    <w:rsid w:val="005D0B46"/>
    <w:rsid w:val="005D0F87"/>
    <w:rsid w:val="005D0FF2"/>
    <w:rsid w:val="005D10B0"/>
    <w:rsid w:val="005D1AD6"/>
    <w:rsid w:val="005D1ADC"/>
    <w:rsid w:val="005D271E"/>
    <w:rsid w:val="005D3270"/>
    <w:rsid w:val="005D3B80"/>
    <w:rsid w:val="005D40E3"/>
    <w:rsid w:val="005D465D"/>
    <w:rsid w:val="005D4F69"/>
    <w:rsid w:val="005D7A05"/>
    <w:rsid w:val="005D7ABF"/>
    <w:rsid w:val="005E05DA"/>
    <w:rsid w:val="005E2E40"/>
    <w:rsid w:val="005E428B"/>
    <w:rsid w:val="005E4C69"/>
    <w:rsid w:val="005E6276"/>
    <w:rsid w:val="005E6C97"/>
    <w:rsid w:val="005F0FE6"/>
    <w:rsid w:val="005F253C"/>
    <w:rsid w:val="005F35F7"/>
    <w:rsid w:val="005F3B06"/>
    <w:rsid w:val="005F4F2A"/>
    <w:rsid w:val="005F59F6"/>
    <w:rsid w:val="005F5AD7"/>
    <w:rsid w:val="005F6DB8"/>
    <w:rsid w:val="0060135C"/>
    <w:rsid w:val="006020E6"/>
    <w:rsid w:val="006024C9"/>
    <w:rsid w:val="006051AF"/>
    <w:rsid w:val="006056CE"/>
    <w:rsid w:val="00606E09"/>
    <w:rsid w:val="006075D1"/>
    <w:rsid w:val="00607D51"/>
    <w:rsid w:val="006113E5"/>
    <w:rsid w:val="006135D3"/>
    <w:rsid w:val="00613DCA"/>
    <w:rsid w:val="00614BE6"/>
    <w:rsid w:val="00614F94"/>
    <w:rsid w:val="0061588E"/>
    <w:rsid w:val="006165D4"/>
    <w:rsid w:val="0061797E"/>
    <w:rsid w:val="006209DF"/>
    <w:rsid w:val="00620A5A"/>
    <w:rsid w:val="00621E47"/>
    <w:rsid w:val="00622755"/>
    <w:rsid w:val="00623397"/>
    <w:rsid w:val="00623C31"/>
    <w:rsid w:val="00624E1D"/>
    <w:rsid w:val="00626804"/>
    <w:rsid w:val="00627303"/>
    <w:rsid w:val="006314FA"/>
    <w:rsid w:val="00631717"/>
    <w:rsid w:val="00632882"/>
    <w:rsid w:val="0063347D"/>
    <w:rsid w:val="0063378D"/>
    <w:rsid w:val="006338C1"/>
    <w:rsid w:val="00635297"/>
    <w:rsid w:val="00635C2D"/>
    <w:rsid w:val="0063697D"/>
    <w:rsid w:val="00637D15"/>
    <w:rsid w:val="00640468"/>
    <w:rsid w:val="00641DB9"/>
    <w:rsid w:val="006429B9"/>
    <w:rsid w:val="00642BE1"/>
    <w:rsid w:val="00642E70"/>
    <w:rsid w:val="00643869"/>
    <w:rsid w:val="00644698"/>
    <w:rsid w:val="0064532A"/>
    <w:rsid w:val="00645C41"/>
    <w:rsid w:val="00650ED0"/>
    <w:rsid w:val="006525BD"/>
    <w:rsid w:val="00652D53"/>
    <w:rsid w:val="0065465A"/>
    <w:rsid w:val="006554AE"/>
    <w:rsid w:val="00655E5B"/>
    <w:rsid w:val="00656A92"/>
    <w:rsid w:val="00656BC5"/>
    <w:rsid w:val="00661EF1"/>
    <w:rsid w:val="006632DF"/>
    <w:rsid w:val="006636EE"/>
    <w:rsid w:val="00664240"/>
    <w:rsid w:val="00664863"/>
    <w:rsid w:val="0066521B"/>
    <w:rsid w:val="00665374"/>
    <w:rsid w:val="00665914"/>
    <w:rsid w:val="00665BC8"/>
    <w:rsid w:val="00666339"/>
    <w:rsid w:val="00666533"/>
    <w:rsid w:val="00667431"/>
    <w:rsid w:val="00667599"/>
    <w:rsid w:val="00670BDB"/>
    <w:rsid w:val="00670CD2"/>
    <w:rsid w:val="00672F8C"/>
    <w:rsid w:val="00673CDC"/>
    <w:rsid w:val="00674133"/>
    <w:rsid w:val="00674CDE"/>
    <w:rsid w:val="00674E86"/>
    <w:rsid w:val="00676529"/>
    <w:rsid w:val="00677024"/>
    <w:rsid w:val="006800C7"/>
    <w:rsid w:val="0068060D"/>
    <w:rsid w:val="00683894"/>
    <w:rsid w:val="006843A3"/>
    <w:rsid w:val="00684B74"/>
    <w:rsid w:val="006866A6"/>
    <w:rsid w:val="00686BE5"/>
    <w:rsid w:val="006903CC"/>
    <w:rsid w:val="006916EB"/>
    <w:rsid w:val="00692EAF"/>
    <w:rsid w:val="00693AF6"/>
    <w:rsid w:val="00693D2E"/>
    <w:rsid w:val="00693D57"/>
    <w:rsid w:val="006942D4"/>
    <w:rsid w:val="00694425"/>
    <w:rsid w:val="0069512D"/>
    <w:rsid w:val="00695243"/>
    <w:rsid w:val="00697625"/>
    <w:rsid w:val="006A0FC7"/>
    <w:rsid w:val="006A16CE"/>
    <w:rsid w:val="006A1710"/>
    <w:rsid w:val="006A3FC4"/>
    <w:rsid w:val="006A4443"/>
    <w:rsid w:val="006A4CC7"/>
    <w:rsid w:val="006A4E11"/>
    <w:rsid w:val="006A52F1"/>
    <w:rsid w:val="006B017B"/>
    <w:rsid w:val="006B089B"/>
    <w:rsid w:val="006B0B78"/>
    <w:rsid w:val="006B1D37"/>
    <w:rsid w:val="006B25C6"/>
    <w:rsid w:val="006B4682"/>
    <w:rsid w:val="006B4B45"/>
    <w:rsid w:val="006B5340"/>
    <w:rsid w:val="006B590F"/>
    <w:rsid w:val="006B5A59"/>
    <w:rsid w:val="006B661C"/>
    <w:rsid w:val="006B7553"/>
    <w:rsid w:val="006C09D0"/>
    <w:rsid w:val="006C2C60"/>
    <w:rsid w:val="006C79DD"/>
    <w:rsid w:val="006D0432"/>
    <w:rsid w:val="006D18B0"/>
    <w:rsid w:val="006D59D1"/>
    <w:rsid w:val="006D5D79"/>
    <w:rsid w:val="006D5ED8"/>
    <w:rsid w:val="006D6991"/>
    <w:rsid w:val="006D6A06"/>
    <w:rsid w:val="006D6AA4"/>
    <w:rsid w:val="006D6FA3"/>
    <w:rsid w:val="006D777F"/>
    <w:rsid w:val="006D7DDE"/>
    <w:rsid w:val="006E03D8"/>
    <w:rsid w:val="006E04A4"/>
    <w:rsid w:val="006E33E0"/>
    <w:rsid w:val="006E388A"/>
    <w:rsid w:val="006E3CA9"/>
    <w:rsid w:val="006E4730"/>
    <w:rsid w:val="006E6A88"/>
    <w:rsid w:val="006E7256"/>
    <w:rsid w:val="006E742C"/>
    <w:rsid w:val="006E7B33"/>
    <w:rsid w:val="006E7FEC"/>
    <w:rsid w:val="006F00E7"/>
    <w:rsid w:val="006F0C24"/>
    <w:rsid w:val="006F0E8E"/>
    <w:rsid w:val="006F10EC"/>
    <w:rsid w:val="006F1634"/>
    <w:rsid w:val="006F1777"/>
    <w:rsid w:val="006F1CE9"/>
    <w:rsid w:val="006F2E6C"/>
    <w:rsid w:val="006F3089"/>
    <w:rsid w:val="006F38A3"/>
    <w:rsid w:val="006F4555"/>
    <w:rsid w:val="006F4F31"/>
    <w:rsid w:val="006F70E6"/>
    <w:rsid w:val="006F74EB"/>
    <w:rsid w:val="0070067C"/>
    <w:rsid w:val="0070075A"/>
    <w:rsid w:val="007010FC"/>
    <w:rsid w:val="00701D4D"/>
    <w:rsid w:val="00702532"/>
    <w:rsid w:val="007029BC"/>
    <w:rsid w:val="00702F12"/>
    <w:rsid w:val="00703270"/>
    <w:rsid w:val="007035E4"/>
    <w:rsid w:val="0070551A"/>
    <w:rsid w:val="007057AB"/>
    <w:rsid w:val="00705C39"/>
    <w:rsid w:val="00706C21"/>
    <w:rsid w:val="00710349"/>
    <w:rsid w:val="00710BA5"/>
    <w:rsid w:val="00711590"/>
    <w:rsid w:val="00712071"/>
    <w:rsid w:val="00712525"/>
    <w:rsid w:val="007134AC"/>
    <w:rsid w:val="007144B4"/>
    <w:rsid w:val="00714D19"/>
    <w:rsid w:val="007152E4"/>
    <w:rsid w:val="00716011"/>
    <w:rsid w:val="007171C2"/>
    <w:rsid w:val="007209B2"/>
    <w:rsid w:val="0072165D"/>
    <w:rsid w:val="00722E4B"/>
    <w:rsid w:val="0072479F"/>
    <w:rsid w:val="00725AFA"/>
    <w:rsid w:val="00726AEF"/>
    <w:rsid w:val="00727AEC"/>
    <w:rsid w:val="0073105C"/>
    <w:rsid w:val="00732470"/>
    <w:rsid w:val="00732F5F"/>
    <w:rsid w:val="00736BF9"/>
    <w:rsid w:val="0074020A"/>
    <w:rsid w:val="0074069D"/>
    <w:rsid w:val="007409F9"/>
    <w:rsid w:val="007429CF"/>
    <w:rsid w:val="00742FCD"/>
    <w:rsid w:val="00743573"/>
    <w:rsid w:val="00744923"/>
    <w:rsid w:val="00745310"/>
    <w:rsid w:val="00745DF0"/>
    <w:rsid w:val="00746AAA"/>
    <w:rsid w:val="00750E7B"/>
    <w:rsid w:val="007515C0"/>
    <w:rsid w:val="00751811"/>
    <w:rsid w:val="00751AEF"/>
    <w:rsid w:val="007522D6"/>
    <w:rsid w:val="00752B47"/>
    <w:rsid w:val="00752DD8"/>
    <w:rsid w:val="00753773"/>
    <w:rsid w:val="00753E0D"/>
    <w:rsid w:val="007560E2"/>
    <w:rsid w:val="00756D50"/>
    <w:rsid w:val="00757614"/>
    <w:rsid w:val="007609F7"/>
    <w:rsid w:val="00762FFF"/>
    <w:rsid w:val="00763431"/>
    <w:rsid w:val="00763757"/>
    <w:rsid w:val="00763CD0"/>
    <w:rsid w:val="007652CB"/>
    <w:rsid w:val="00766F7C"/>
    <w:rsid w:val="00767E34"/>
    <w:rsid w:val="00771609"/>
    <w:rsid w:val="00771739"/>
    <w:rsid w:val="00771BCF"/>
    <w:rsid w:val="00772B6D"/>
    <w:rsid w:val="00772BC0"/>
    <w:rsid w:val="00772D18"/>
    <w:rsid w:val="00774D36"/>
    <w:rsid w:val="007764F4"/>
    <w:rsid w:val="0077707F"/>
    <w:rsid w:val="007814B4"/>
    <w:rsid w:val="0078151A"/>
    <w:rsid w:val="00781B30"/>
    <w:rsid w:val="007828AF"/>
    <w:rsid w:val="007835B5"/>
    <w:rsid w:val="00783A4A"/>
    <w:rsid w:val="00784198"/>
    <w:rsid w:val="007841AA"/>
    <w:rsid w:val="00785B4E"/>
    <w:rsid w:val="00786842"/>
    <w:rsid w:val="0079007C"/>
    <w:rsid w:val="00790474"/>
    <w:rsid w:val="0079145B"/>
    <w:rsid w:val="0079161A"/>
    <w:rsid w:val="00791E58"/>
    <w:rsid w:val="00792B3E"/>
    <w:rsid w:val="00793137"/>
    <w:rsid w:val="00795663"/>
    <w:rsid w:val="00795C8D"/>
    <w:rsid w:val="00796667"/>
    <w:rsid w:val="00796B9D"/>
    <w:rsid w:val="007977EA"/>
    <w:rsid w:val="00797D95"/>
    <w:rsid w:val="00797FC0"/>
    <w:rsid w:val="007A020A"/>
    <w:rsid w:val="007A1014"/>
    <w:rsid w:val="007A19B3"/>
    <w:rsid w:val="007A2159"/>
    <w:rsid w:val="007A26D4"/>
    <w:rsid w:val="007A2CB1"/>
    <w:rsid w:val="007A2FBE"/>
    <w:rsid w:val="007A368F"/>
    <w:rsid w:val="007A36BF"/>
    <w:rsid w:val="007A400C"/>
    <w:rsid w:val="007A46B8"/>
    <w:rsid w:val="007A4E69"/>
    <w:rsid w:val="007A50DC"/>
    <w:rsid w:val="007A58AD"/>
    <w:rsid w:val="007A5E4C"/>
    <w:rsid w:val="007B1B18"/>
    <w:rsid w:val="007B1C52"/>
    <w:rsid w:val="007B228D"/>
    <w:rsid w:val="007B2C06"/>
    <w:rsid w:val="007B2C15"/>
    <w:rsid w:val="007B2EC7"/>
    <w:rsid w:val="007B48A9"/>
    <w:rsid w:val="007B5496"/>
    <w:rsid w:val="007B68EB"/>
    <w:rsid w:val="007B6FAD"/>
    <w:rsid w:val="007B7423"/>
    <w:rsid w:val="007B7A79"/>
    <w:rsid w:val="007C15F6"/>
    <w:rsid w:val="007C259B"/>
    <w:rsid w:val="007C26AF"/>
    <w:rsid w:val="007C31D0"/>
    <w:rsid w:val="007C5E0C"/>
    <w:rsid w:val="007C6236"/>
    <w:rsid w:val="007C7729"/>
    <w:rsid w:val="007C7DB9"/>
    <w:rsid w:val="007C7F4C"/>
    <w:rsid w:val="007D193C"/>
    <w:rsid w:val="007D1D3D"/>
    <w:rsid w:val="007D1E73"/>
    <w:rsid w:val="007D2197"/>
    <w:rsid w:val="007D3107"/>
    <w:rsid w:val="007D3A69"/>
    <w:rsid w:val="007D6A9E"/>
    <w:rsid w:val="007E047D"/>
    <w:rsid w:val="007E049C"/>
    <w:rsid w:val="007E0B8E"/>
    <w:rsid w:val="007E1BC3"/>
    <w:rsid w:val="007E1CE1"/>
    <w:rsid w:val="007E2377"/>
    <w:rsid w:val="007E2827"/>
    <w:rsid w:val="007E2F02"/>
    <w:rsid w:val="007E3203"/>
    <w:rsid w:val="007E32D3"/>
    <w:rsid w:val="007E37C7"/>
    <w:rsid w:val="007E3BD6"/>
    <w:rsid w:val="007E3DBB"/>
    <w:rsid w:val="007E44FE"/>
    <w:rsid w:val="007E4EC3"/>
    <w:rsid w:val="007E5130"/>
    <w:rsid w:val="007E6344"/>
    <w:rsid w:val="007E6673"/>
    <w:rsid w:val="007E69DA"/>
    <w:rsid w:val="007E7276"/>
    <w:rsid w:val="007F1E48"/>
    <w:rsid w:val="007F3515"/>
    <w:rsid w:val="007F4CCD"/>
    <w:rsid w:val="007F4F2F"/>
    <w:rsid w:val="007F73E2"/>
    <w:rsid w:val="007F7565"/>
    <w:rsid w:val="00800017"/>
    <w:rsid w:val="00801F78"/>
    <w:rsid w:val="0080456E"/>
    <w:rsid w:val="00804A8A"/>
    <w:rsid w:val="008058A2"/>
    <w:rsid w:val="00805903"/>
    <w:rsid w:val="00805B76"/>
    <w:rsid w:val="008104D2"/>
    <w:rsid w:val="00810C48"/>
    <w:rsid w:val="00810FC1"/>
    <w:rsid w:val="00811B5A"/>
    <w:rsid w:val="0081227A"/>
    <w:rsid w:val="0081331A"/>
    <w:rsid w:val="00813784"/>
    <w:rsid w:val="00814799"/>
    <w:rsid w:val="00814BEC"/>
    <w:rsid w:val="00815181"/>
    <w:rsid w:val="008153C6"/>
    <w:rsid w:val="00816E01"/>
    <w:rsid w:val="00817E69"/>
    <w:rsid w:val="00820D41"/>
    <w:rsid w:val="0082175D"/>
    <w:rsid w:val="008237FE"/>
    <w:rsid w:val="00823D20"/>
    <w:rsid w:val="0082469A"/>
    <w:rsid w:val="00824E3C"/>
    <w:rsid w:val="0082664A"/>
    <w:rsid w:val="008273CA"/>
    <w:rsid w:val="00827788"/>
    <w:rsid w:val="00831A23"/>
    <w:rsid w:val="00832D27"/>
    <w:rsid w:val="008336B4"/>
    <w:rsid w:val="00834FA0"/>
    <w:rsid w:val="0083513E"/>
    <w:rsid w:val="00835FAE"/>
    <w:rsid w:val="00836AF1"/>
    <w:rsid w:val="00841A31"/>
    <w:rsid w:val="00841B44"/>
    <w:rsid w:val="00841B75"/>
    <w:rsid w:val="0084307E"/>
    <w:rsid w:val="008434E9"/>
    <w:rsid w:val="00844B4D"/>
    <w:rsid w:val="00845EE2"/>
    <w:rsid w:val="00846A24"/>
    <w:rsid w:val="00846F4C"/>
    <w:rsid w:val="00847E1C"/>
    <w:rsid w:val="00847F43"/>
    <w:rsid w:val="0085003F"/>
    <w:rsid w:val="0085027D"/>
    <w:rsid w:val="008524DB"/>
    <w:rsid w:val="00852696"/>
    <w:rsid w:val="00852AF8"/>
    <w:rsid w:val="00854B53"/>
    <w:rsid w:val="00855288"/>
    <w:rsid w:val="00855823"/>
    <w:rsid w:val="00856797"/>
    <w:rsid w:val="00856E9A"/>
    <w:rsid w:val="00857FD3"/>
    <w:rsid w:val="0086118B"/>
    <w:rsid w:val="00861CBF"/>
    <w:rsid w:val="00862F1D"/>
    <w:rsid w:val="00863D2A"/>
    <w:rsid w:val="008651EF"/>
    <w:rsid w:val="00865DE2"/>
    <w:rsid w:val="00867091"/>
    <w:rsid w:val="00867617"/>
    <w:rsid w:val="008677C8"/>
    <w:rsid w:val="00867DC5"/>
    <w:rsid w:val="00867F44"/>
    <w:rsid w:val="008718D7"/>
    <w:rsid w:val="00871AE3"/>
    <w:rsid w:val="00871C30"/>
    <w:rsid w:val="008720C6"/>
    <w:rsid w:val="0087289F"/>
    <w:rsid w:val="008742C9"/>
    <w:rsid w:val="00874D6F"/>
    <w:rsid w:val="00874F60"/>
    <w:rsid w:val="0087736A"/>
    <w:rsid w:val="00880B2C"/>
    <w:rsid w:val="008835F3"/>
    <w:rsid w:val="00883E90"/>
    <w:rsid w:val="00884506"/>
    <w:rsid w:val="008849D9"/>
    <w:rsid w:val="008855C0"/>
    <w:rsid w:val="008857B7"/>
    <w:rsid w:val="00886622"/>
    <w:rsid w:val="00887401"/>
    <w:rsid w:val="00890276"/>
    <w:rsid w:val="0089045B"/>
    <w:rsid w:val="00891746"/>
    <w:rsid w:val="00891CCF"/>
    <w:rsid w:val="0089247E"/>
    <w:rsid w:val="0089262C"/>
    <w:rsid w:val="00892754"/>
    <w:rsid w:val="00892CA0"/>
    <w:rsid w:val="00892E68"/>
    <w:rsid w:val="008941F0"/>
    <w:rsid w:val="00894AC2"/>
    <w:rsid w:val="008957CF"/>
    <w:rsid w:val="008957E4"/>
    <w:rsid w:val="00897FC2"/>
    <w:rsid w:val="008A156E"/>
    <w:rsid w:val="008A1B61"/>
    <w:rsid w:val="008A2697"/>
    <w:rsid w:val="008A2CA2"/>
    <w:rsid w:val="008A37CC"/>
    <w:rsid w:val="008A3ECB"/>
    <w:rsid w:val="008A58C2"/>
    <w:rsid w:val="008A5FB8"/>
    <w:rsid w:val="008A6285"/>
    <w:rsid w:val="008A64AA"/>
    <w:rsid w:val="008B0EE1"/>
    <w:rsid w:val="008B0F78"/>
    <w:rsid w:val="008B2219"/>
    <w:rsid w:val="008B2337"/>
    <w:rsid w:val="008B2F43"/>
    <w:rsid w:val="008B3321"/>
    <w:rsid w:val="008B6814"/>
    <w:rsid w:val="008B7EAF"/>
    <w:rsid w:val="008C003D"/>
    <w:rsid w:val="008C5D66"/>
    <w:rsid w:val="008C73C7"/>
    <w:rsid w:val="008C7C01"/>
    <w:rsid w:val="008D00C4"/>
    <w:rsid w:val="008D01F3"/>
    <w:rsid w:val="008D01FE"/>
    <w:rsid w:val="008D28B6"/>
    <w:rsid w:val="008D3B29"/>
    <w:rsid w:val="008D5D8F"/>
    <w:rsid w:val="008D6171"/>
    <w:rsid w:val="008D68F5"/>
    <w:rsid w:val="008D7212"/>
    <w:rsid w:val="008D72B4"/>
    <w:rsid w:val="008D7A42"/>
    <w:rsid w:val="008E0083"/>
    <w:rsid w:val="008E1721"/>
    <w:rsid w:val="008E33B7"/>
    <w:rsid w:val="008E4C6A"/>
    <w:rsid w:val="008E56B1"/>
    <w:rsid w:val="008E5CD8"/>
    <w:rsid w:val="008E6305"/>
    <w:rsid w:val="008F09B1"/>
    <w:rsid w:val="008F09DE"/>
    <w:rsid w:val="008F32D5"/>
    <w:rsid w:val="008F36C0"/>
    <w:rsid w:val="008F44B8"/>
    <w:rsid w:val="008F4B89"/>
    <w:rsid w:val="008F5ECA"/>
    <w:rsid w:val="008F61A6"/>
    <w:rsid w:val="008F689B"/>
    <w:rsid w:val="008F6C96"/>
    <w:rsid w:val="00900969"/>
    <w:rsid w:val="009012D7"/>
    <w:rsid w:val="00901E9F"/>
    <w:rsid w:val="0090452F"/>
    <w:rsid w:val="00904DF1"/>
    <w:rsid w:val="00904F7E"/>
    <w:rsid w:val="00906E54"/>
    <w:rsid w:val="00907BBB"/>
    <w:rsid w:val="009102EF"/>
    <w:rsid w:val="009126C3"/>
    <w:rsid w:val="00913478"/>
    <w:rsid w:val="00914532"/>
    <w:rsid w:val="009149AD"/>
    <w:rsid w:val="00914F69"/>
    <w:rsid w:val="00915EE3"/>
    <w:rsid w:val="0092073E"/>
    <w:rsid w:val="00920F3B"/>
    <w:rsid w:val="00921A73"/>
    <w:rsid w:val="00922F88"/>
    <w:rsid w:val="00923123"/>
    <w:rsid w:val="0092487F"/>
    <w:rsid w:val="00924C44"/>
    <w:rsid w:val="00924D1A"/>
    <w:rsid w:val="00925CBC"/>
    <w:rsid w:val="009301CA"/>
    <w:rsid w:val="0093053C"/>
    <w:rsid w:val="0093084D"/>
    <w:rsid w:val="00930C73"/>
    <w:rsid w:val="00930F9F"/>
    <w:rsid w:val="0093326D"/>
    <w:rsid w:val="00933AB9"/>
    <w:rsid w:val="00933D2C"/>
    <w:rsid w:val="00935873"/>
    <w:rsid w:val="009359B7"/>
    <w:rsid w:val="00935B07"/>
    <w:rsid w:val="009369E9"/>
    <w:rsid w:val="00936F9A"/>
    <w:rsid w:val="00937804"/>
    <w:rsid w:val="00937C52"/>
    <w:rsid w:val="00940356"/>
    <w:rsid w:val="009404F5"/>
    <w:rsid w:val="0094081B"/>
    <w:rsid w:val="0094197F"/>
    <w:rsid w:val="00941D5E"/>
    <w:rsid w:val="00943306"/>
    <w:rsid w:val="009435BC"/>
    <w:rsid w:val="00950953"/>
    <w:rsid w:val="00951C41"/>
    <w:rsid w:val="009531CF"/>
    <w:rsid w:val="0095496D"/>
    <w:rsid w:val="00956130"/>
    <w:rsid w:val="00961742"/>
    <w:rsid w:val="00961BE6"/>
    <w:rsid w:val="009633E9"/>
    <w:rsid w:val="009644D1"/>
    <w:rsid w:val="00965F20"/>
    <w:rsid w:val="00966E00"/>
    <w:rsid w:val="0097026E"/>
    <w:rsid w:val="00970CB1"/>
    <w:rsid w:val="00970FF8"/>
    <w:rsid w:val="00972343"/>
    <w:rsid w:val="009741E6"/>
    <w:rsid w:val="00974888"/>
    <w:rsid w:val="00974EF3"/>
    <w:rsid w:val="00975EBC"/>
    <w:rsid w:val="00976BB7"/>
    <w:rsid w:val="00976FDD"/>
    <w:rsid w:val="009802F8"/>
    <w:rsid w:val="009818C0"/>
    <w:rsid w:val="00981927"/>
    <w:rsid w:val="009819BA"/>
    <w:rsid w:val="00981DC2"/>
    <w:rsid w:val="00982343"/>
    <w:rsid w:val="00982DC2"/>
    <w:rsid w:val="00983A86"/>
    <w:rsid w:val="00984344"/>
    <w:rsid w:val="009846A9"/>
    <w:rsid w:val="009849C1"/>
    <w:rsid w:val="009861F1"/>
    <w:rsid w:val="009867F7"/>
    <w:rsid w:val="00987C2A"/>
    <w:rsid w:val="00987C36"/>
    <w:rsid w:val="00990930"/>
    <w:rsid w:val="009909CC"/>
    <w:rsid w:val="0099150B"/>
    <w:rsid w:val="00992B61"/>
    <w:rsid w:val="009948AD"/>
    <w:rsid w:val="00995F89"/>
    <w:rsid w:val="009973C9"/>
    <w:rsid w:val="009975B8"/>
    <w:rsid w:val="009A19FD"/>
    <w:rsid w:val="009A1CF5"/>
    <w:rsid w:val="009A4A00"/>
    <w:rsid w:val="009A4B4B"/>
    <w:rsid w:val="009A5420"/>
    <w:rsid w:val="009A7EB2"/>
    <w:rsid w:val="009B06CB"/>
    <w:rsid w:val="009B2DF2"/>
    <w:rsid w:val="009B2E67"/>
    <w:rsid w:val="009B3521"/>
    <w:rsid w:val="009B5064"/>
    <w:rsid w:val="009B506E"/>
    <w:rsid w:val="009B6A7A"/>
    <w:rsid w:val="009B6CE2"/>
    <w:rsid w:val="009B6EDB"/>
    <w:rsid w:val="009C0207"/>
    <w:rsid w:val="009C0402"/>
    <w:rsid w:val="009C134D"/>
    <w:rsid w:val="009C13D1"/>
    <w:rsid w:val="009C4329"/>
    <w:rsid w:val="009C44A0"/>
    <w:rsid w:val="009C4BB4"/>
    <w:rsid w:val="009D00A1"/>
    <w:rsid w:val="009D066F"/>
    <w:rsid w:val="009D2B1C"/>
    <w:rsid w:val="009D32EC"/>
    <w:rsid w:val="009D3D0D"/>
    <w:rsid w:val="009D3F6C"/>
    <w:rsid w:val="009D6AC3"/>
    <w:rsid w:val="009D70F0"/>
    <w:rsid w:val="009D73F1"/>
    <w:rsid w:val="009D766B"/>
    <w:rsid w:val="009D7955"/>
    <w:rsid w:val="009E0644"/>
    <w:rsid w:val="009E099D"/>
    <w:rsid w:val="009E0A15"/>
    <w:rsid w:val="009E27DE"/>
    <w:rsid w:val="009E2A72"/>
    <w:rsid w:val="009E3E3D"/>
    <w:rsid w:val="009E45CF"/>
    <w:rsid w:val="009E5B03"/>
    <w:rsid w:val="009E62D9"/>
    <w:rsid w:val="009E6437"/>
    <w:rsid w:val="009F08DE"/>
    <w:rsid w:val="009F08F4"/>
    <w:rsid w:val="009F245A"/>
    <w:rsid w:val="009F33AF"/>
    <w:rsid w:val="009F3F1C"/>
    <w:rsid w:val="00A0105F"/>
    <w:rsid w:val="00A01861"/>
    <w:rsid w:val="00A02C7A"/>
    <w:rsid w:val="00A04BFA"/>
    <w:rsid w:val="00A0761E"/>
    <w:rsid w:val="00A07F30"/>
    <w:rsid w:val="00A1113C"/>
    <w:rsid w:val="00A11CDE"/>
    <w:rsid w:val="00A13589"/>
    <w:rsid w:val="00A13AAD"/>
    <w:rsid w:val="00A15EA4"/>
    <w:rsid w:val="00A17D8A"/>
    <w:rsid w:val="00A17ECD"/>
    <w:rsid w:val="00A203DA"/>
    <w:rsid w:val="00A20761"/>
    <w:rsid w:val="00A209CA"/>
    <w:rsid w:val="00A20C67"/>
    <w:rsid w:val="00A240D3"/>
    <w:rsid w:val="00A26289"/>
    <w:rsid w:val="00A26D7A"/>
    <w:rsid w:val="00A26EED"/>
    <w:rsid w:val="00A273A8"/>
    <w:rsid w:val="00A27ADB"/>
    <w:rsid w:val="00A27D14"/>
    <w:rsid w:val="00A30FD2"/>
    <w:rsid w:val="00A313BA"/>
    <w:rsid w:val="00A317AB"/>
    <w:rsid w:val="00A32439"/>
    <w:rsid w:val="00A3398C"/>
    <w:rsid w:val="00A34393"/>
    <w:rsid w:val="00A34699"/>
    <w:rsid w:val="00A348F5"/>
    <w:rsid w:val="00A349FE"/>
    <w:rsid w:val="00A34B4C"/>
    <w:rsid w:val="00A35AB2"/>
    <w:rsid w:val="00A35F2D"/>
    <w:rsid w:val="00A360C2"/>
    <w:rsid w:val="00A36BBB"/>
    <w:rsid w:val="00A37A4F"/>
    <w:rsid w:val="00A37B40"/>
    <w:rsid w:val="00A40C65"/>
    <w:rsid w:val="00A41978"/>
    <w:rsid w:val="00A41B15"/>
    <w:rsid w:val="00A42AD1"/>
    <w:rsid w:val="00A42E6C"/>
    <w:rsid w:val="00A442A3"/>
    <w:rsid w:val="00A4603B"/>
    <w:rsid w:val="00A464A8"/>
    <w:rsid w:val="00A50170"/>
    <w:rsid w:val="00A50465"/>
    <w:rsid w:val="00A50770"/>
    <w:rsid w:val="00A50DDB"/>
    <w:rsid w:val="00A5245D"/>
    <w:rsid w:val="00A537C2"/>
    <w:rsid w:val="00A53855"/>
    <w:rsid w:val="00A54340"/>
    <w:rsid w:val="00A549A5"/>
    <w:rsid w:val="00A60757"/>
    <w:rsid w:val="00A61FC0"/>
    <w:rsid w:val="00A62F60"/>
    <w:rsid w:val="00A631CF"/>
    <w:rsid w:val="00A63C7A"/>
    <w:rsid w:val="00A63E5F"/>
    <w:rsid w:val="00A6401B"/>
    <w:rsid w:val="00A64282"/>
    <w:rsid w:val="00A64537"/>
    <w:rsid w:val="00A655DE"/>
    <w:rsid w:val="00A65C65"/>
    <w:rsid w:val="00A679A5"/>
    <w:rsid w:val="00A70733"/>
    <w:rsid w:val="00A71A94"/>
    <w:rsid w:val="00A71F4C"/>
    <w:rsid w:val="00A7336C"/>
    <w:rsid w:val="00A73BAA"/>
    <w:rsid w:val="00A745C5"/>
    <w:rsid w:val="00A7503A"/>
    <w:rsid w:val="00A7684F"/>
    <w:rsid w:val="00A76DC0"/>
    <w:rsid w:val="00A76F41"/>
    <w:rsid w:val="00A777B2"/>
    <w:rsid w:val="00A778F1"/>
    <w:rsid w:val="00A77B4E"/>
    <w:rsid w:val="00A77CAE"/>
    <w:rsid w:val="00A80479"/>
    <w:rsid w:val="00A82067"/>
    <w:rsid w:val="00A8233D"/>
    <w:rsid w:val="00A832A5"/>
    <w:rsid w:val="00A83700"/>
    <w:rsid w:val="00A837BC"/>
    <w:rsid w:val="00A839B4"/>
    <w:rsid w:val="00A849E7"/>
    <w:rsid w:val="00A85595"/>
    <w:rsid w:val="00A856C7"/>
    <w:rsid w:val="00A912E7"/>
    <w:rsid w:val="00A920DD"/>
    <w:rsid w:val="00A92145"/>
    <w:rsid w:val="00A92A8C"/>
    <w:rsid w:val="00A94A48"/>
    <w:rsid w:val="00A94C68"/>
    <w:rsid w:val="00A9632A"/>
    <w:rsid w:val="00A9745D"/>
    <w:rsid w:val="00A97E86"/>
    <w:rsid w:val="00A97FB7"/>
    <w:rsid w:val="00AA072C"/>
    <w:rsid w:val="00AA0767"/>
    <w:rsid w:val="00AA14AD"/>
    <w:rsid w:val="00AA4AC2"/>
    <w:rsid w:val="00AA4BC0"/>
    <w:rsid w:val="00AA4EAE"/>
    <w:rsid w:val="00AA5C01"/>
    <w:rsid w:val="00AA66AD"/>
    <w:rsid w:val="00AA6C08"/>
    <w:rsid w:val="00AB0311"/>
    <w:rsid w:val="00AB0C3C"/>
    <w:rsid w:val="00AB0D83"/>
    <w:rsid w:val="00AB319F"/>
    <w:rsid w:val="00AB73A5"/>
    <w:rsid w:val="00AC17F3"/>
    <w:rsid w:val="00AC2123"/>
    <w:rsid w:val="00AC3557"/>
    <w:rsid w:val="00AC3E0D"/>
    <w:rsid w:val="00AC4959"/>
    <w:rsid w:val="00AC57D8"/>
    <w:rsid w:val="00AC5D32"/>
    <w:rsid w:val="00AC6292"/>
    <w:rsid w:val="00AC67D3"/>
    <w:rsid w:val="00AC77E2"/>
    <w:rsid w:val="00AD0092"/>
    <w:rsid w:val="00AD0212"/>
    <w:rsid w:val="00AD0A95"/>
    <w:rsid w:val="00AD2D37"/>
    <w:rsid w:val="00AD2EE0"/>
    <w:rsid w:val="00AD33B6"/>
    <w:rsid w:val="00AD36A2"/>
    <w:rsid w:val="00AD3E3F"/>
    <w:rsid w:val="00AD4469"/>
    <w:rsid w:val="00AD6367"/>
    <w:rsid w:val="00AD64CC"/>
    <w:rsid w:val="00AD66F1"/>
    <w:rsid w:val="00AD727F"/>
    <w:rsid w:val="00AD7A16"/>
    <w:rsid w:val="00AE15B6"/>
    <w:rsid w:val="00AE251E"/>
    <w:rsid w:val="00AE277A"/>
    <w:rsid w:val="00AE2816"/>
    <w:rsid w:val="00AE2C95"/>
    <w:rsid w:val="00AE3AEB"/>
    <w:rsid w:val="00AE4037"/>
    <w:rsid w:val="00AE4AAB"/>
    <w:rsid w:val="00AE4EE9"/>
    <w:rsid w:val="00AE5B21"/>
    <w:rsid w:val="00AE61E6"/>
    <w:rsid w:val="00AE6203"/>
    <w:rsid w:val="00AE6E3E"/>
    <w:rsid w:val="00AE70F0"/>
    <w:rsid w:val="00AF01E3"/>
    <w:rsid w:val="00AF03CD"/>
    <w:rsid w:val="00AF105B"/>
    <w:rsid w:val="00AF1EB4"/>
    <w:rsid w:val="00AF2257"/>
    <w:rsid w:val="00AF29A6"/>
    <w:rsid w:val="00AF3963"/>
    <w:rsid w:val="00AF5A04"/>
    <w:rsid w:val="00AF673E"/>
    <w:rsid w:val="00AF7985"/>
    <w:rsid w:val="00B00E1F"/>
    <w:rsid w:val="00B012D4"/>
    <w:rsid w:val="00B03051"/>
    <w:rsid w:val="00B0393C"/>
    <w:rsid w:val="00B04EC7"/>
    <w:rsid w:val="00B0555C"/>
    <w:rsid w:val="00B0743D"/>
    <w:rsid w:val="00B0787C"/>
    <w:rsid w:val="00B10BE6"/>
    <w:rsid w:val="00B10FF0"/>
    <w:rsid w:val="00B11F13"/>
    <w:rsid w:val="00B11F40"/>
    <w:rsid w:val="00B12B69"/>
    <w:rsid w:val="00B152CC"/>
    <w:rsid w:val="00B1600B"/>
    <w:rsid w:val="00B16E26"/>
    <w:rsid w:val="00B22487"/>
    <w:rsid w:val="00B22A6E"/>
    <w:rsid w:val="00B22D27"/>
    <w:rsid w:val="00B23B31"/>
    <w:rsid w:val="00B24D94"/>
    <w:rsid w:val="00B25182"/>
    <w:rsid w:val="00B25788"/>
    <w:rsid w:val="00B2711E"/>
    <w:rsid w:val="00B31FDD"/>
    <w:rsid w:val="00B3256F"/>
    <w:rsid w:val="00B32990"/>
    <w:rsid w:val="00B3316A"/>
    <w:rsid w:val="00B332E0"/>
    <w:rsid w:val="00B33AAF"/>
    <w:rsid w:val="00B34670"/>
    <w:rsid w:val="00B346D6"/>
    <w:rsid w:val="00B34C0E"/>
    <w:rsid w:val="00B34FA8"/>
    <w:rsid w:val="00B3522A"/>
    <w:rsid w:val="00B35616"/>
    <w:rsid w:val="00B35F98"/>
    <w:rsid w:val="00B369B2"/>
    <w:rsid w:val="00B36FB0"/>
    <w:rsid w:val="00B37BED"/>
    <w:rsid w:val="00B407FA"/>
    <w:rsid w:val="00B40C21"/>
    <w:rsid w:val="00B41490"/>
    <w:rsid w:val="00B4168D"/>
    <w:rsid w:val="00B41B3C"/>
    <w:rsid w:val="00B44784"/>
    <w:rsid w:val="00B44F5A"/>
    <w:rsid w:val="00B462DD"/>
    <w:rsid w:val="00B52433"/>
    <w:rsid w:val="00B526D9"/>
    <w:rsid w:val="00B53D95"/>
    <w:rsid w:val="00B53F23"/>
    <w:rsid w:val="00B54F7E"/>
    <w:rsid w:val="00B54FD1"/>
    <w:rsid w:val="00B55275"/>
    <w:rsid w:val="00B555C9"/>
    <w:rsid w:val="00B55C5F"/>
    <w:rsid w:val="00B56980"/>
    <w:rsid w:val="00B56D2D"/>
    <w:rsid w:val="00B60C11"/>
    <w:rsid w:val="00B64CDA"/>
    <w:rsid w:val="00B659EB"/>
    <w:rsid w:val="00B65F15"/>
    <w:rsid w:val="00B6665C"/>
    <w:rsid w:val="00B67808"/>
    <w:rsid w:val="00B67D9B"/>
    <w:rsid w:val="00B724A9"/>
    <w:rsid w:val="00B724BF"/>
    <w:rsid w:val="00B72647"/>
    <w:rsid w:val="00B72E1A"/>
    <w:rsid w:val="00B73298"/>
    <w:rsid w:val="00B73833"/>
    <w:rsid w:val="00B7448C"/>
    <w:rsid w:val="00B758FF"/>
    <w:rsid w:val="00B759C4"/>
    <w:rsid w:val="00B75BB2"/>
    <w:rsid w:val="00B76724"/>
    <w:rsid w:val="00B771DA"/>
    <w:rsid w:val="00B77908"/>
    <w:rsid w:val="00B814D4"/>
    <w:rsid w:val="00B8190D"/>
    <w:rsid w:val="00B82060"/>
    <w:rsid w:val="00B8344A"/>
    <w:rsid w:val="00B838F9"/>
    <w:rsid w:val="00B8585A"/>
    <w:rsid w:val="00B859C2"/>
    <w:rsid w:val="00B861F3"/>
    <w:rsid w:val="00B870E0"/>
    <w:rsid w:val="00B87C0D"/>
    <w:rsid w:val="00B87D0B"/>
    <w:rsid w:val="00B91C90"/>
    <w:rsid w:val="00B92B89"/>
    <w:rsid w:val="00B93329"/>
    <w:rsid w:val="00B936CF"/>
    <w:rsid w:val="00B94035"/>
    <w:rsid w:val="00B952A5"/>
    <w:rsid w:val="00B95C68"/>
    <w:rsid w:val="00B96EB0"/>
    <w:rsid w:val="00B9729D"/>
    <w:rsid w:val="00BA02B0"/>
    <w:rsid w:val="00BA16D1"/>
    <w:rsid w:val="00BA1A25"/>
    <w:rsid w:val="00BA1D69"/>
    <w:rsid w:val="00BA259A"/>
    <w:rsid w:val="00BA282D"/>
    <w:rsid w:val="00BA3052"/>
    <w:rsid w:val="00BA3339"/>
    <w:rsid w:val="00BA3DBC"/>
    <w:rsid w:val="00BA46B4"/>
    <w:rsid w:val="00BA7242"/>
    <w:rsid w:val="00BA7361"/>
    <w:rsid w:val="00BA7CCA"/>
    <w:rsid w:val="00BB18D9"/>
    <w:rsid w:val="00BB501A"/>
    <w:rsid w:val="00BB5272"/>
    <w:rsid w:val="00BB6C27"/>
    <w:rsid w:val="00BB7115"/>
    <w:rsid w:val="00BC05CA"/>
    <w:rsid w:val="00BC0B52"/>
    <w:rsid w:val="00BC1078"/>
    <w:rsid w:val="00BC1C16"/>
    <w:rsid w:val="00BC2382"/>
    <w:rsid w:val="00BC242B"/>
    <w:rsid w:val="00BC4364"/>
    <w:rsid w:val="00BC5BB8"/>
    <w:rsid w:val="00BC6158"/>
    <w:rsid w:val="00BC63C9"/>
    <w:rsid w:val="00BC69EB"/>
    <w:rsid w:val="00BC70FF"/>
    <w:rsid w:val="00BC77AC"/>
    <w:rsid w:val="00BD03D2"/>
    <w:rsid w:val="00BD18F3"/>
    <w:rsid w:val="00BD1E15"/>
    <w:rsid w:val="00BD1F5C"/>
    <w:rsid w:val="00BD35CA"/>
    <w:rsid w:val="00BD37BF"/>
    <w:rsid w:val="00BD3E05"/>
    <w:rsid w:val="00BD3E34"/>
    <w:rsid w:val="00BD41C7"/>
    <w:rsid w:val="00BD50F6"/>
    <w:rsid w:val="00BD55CF"/>
    <w:rsid w:val="00BD6495"/>
    <w:rsid w:val="00BD67EC"/>
    <w:rsid w:val="00BD70ED"/>
    <w:rsid w:val="00BD750D"/>
    <w:rsid w:val="00BD7CBD"/>
    <w:rsid w:val="00BE0E51"/>
    <w:rsid w:val="00BE291D"/>
    <w:rsid w:val="00BE2B31"/>
    <w:rsid w:val="00BE2B8E"/>
    <w:rsid w:val="00BE4F34"/>
    <w:rsid w:val="00BE5367"/>
    <w:rsid w:val="00BE5C45"/>
    <w:rsid w:val="00BE72E2"/>
    <w:rsid w:val="00BF021F"/>
    <w:rsid w:val="00BF0371"/>
    <w:rsid w:val="00BF1EB4"/>
    <w:rsid w:val="00BF33EE"/>
    <w:rsid w:val="00BF4458"/>
    <w:rsid w:val="00BF4F47"/>
    <w:rsid w:val="00BF5682"/>
    <w:rsid w:val="00BF56DE"/>
    <w:rsid w:val="00BF5F12"/>
    <w:rsid w:val="00BF5F8A"/>
    <w:rsid w:val="00BF6FA1"/>
    <w:rsid w:val="00C0064D"/>
    <w:rsid w:val="00C00ACE"/>
    <w:rsid w:val="00C01043"/>
    <w:rsid w:val="00C027BC"/>
    <w:rsid w:val="00C05385"/>
    <w:rsid w:val="00C053CF"/>
    <w:rsid w:val="00C05806"/>
    <w:rsid w:val="00C05BC6"/>
    <w:rsid w:val="00C073A3"/>
    <w:rsid w:val="00C11AA1"/>
    <w:rsid w:val="00C11C59"/>
    <w:rsid w:val="00C123F0"/>
    <w:rsid w:val="00C14B44"/>
    <w:rsid w:val="00C150DD"/>
    <w:rsid w:val="00C15341"/>
    <w:rsid w:val="00C15C9A"/>
    <w:rsid w:val="00C16221"/>
    <w:rsid w:val="00C175CE"/>
    <w:rsid w:val="00C20094"/>
    <w:rsid w:val="00C2070A"/>
    <w:rsid w:val="00C2125B"/>
    <w:rsid w:val="00C2165B"/>
    <w:rsid w:val="00C22CB7"/>
    <w:rsid w:val="00C22D3A"/>
    <w:rsid w:val="00C22DE7"/>
    <w:rsid w:val="00C24602"/>
    <w:rsid w:val="00C24947"/>
    <w:rsid w:val="00C2499E"/>
    <w:rsid w:val="00C257BE"/>
    <w:rsid w:val="00C26C8F"/>
    <w:rsid w:val="00C27100"/>
    <w:rsid w:val="00C31750"/>
    <w:rsid w:val="00C32A32"/>
    <w:rsid w:val="00C33925"/>
    <w:rsid w:val="00C34D31"/>
    <w:rsid w:val="00C3616C"/>
    <w:rsid w:val="00C36987"/>
    <w:rsid w:val="00C36A4A"/>
    <w:rsid w:val="00C37A8A"/>
    <w:rsid w:val="00C37CF3"/>
    <w:rsid w:val="00C409CF"/>
    <w:rsid w:val="00C40D98"/>
    <w:rsid w:val="00C41C74"/>
    <w:rsid w:val="00C42515"/>
    <w:rsid w:val="00C43325"/>
    <w:rsid w:val="00C467F9"/>
    <w:rsid w:val="00C469DE"/>
    <w:rsid w:val="00C47441"/>
    <w:rsid w:val="00C47F91"/>
    <w:rsid w:val="00C50128"/>
    <w:rsid w:val="00C50FEA"/>
    <w:rsid w:val="00C5555A"/>
    <w:rsid w:val="00C56CED"/>
    <w:rsid w:val="00C570BF"/>
    <w:rsid w:val="00C57903"/>
    <w:rsid w:val="00C61855"/>
    <w:rsid w:val="00C61C4F"/>
    <w:rsid w:val="00C628C6"/>
    <w:rsid w:val="00C63111"/>
    <w:rsid w:val="00C635F5"/>
    <w:rsid w:val="00C63B94"/>
    <w:rsid w:val="00C63BE2"/>
    <w:rsid w:val="00C65C1F"/>
    <w:rsid w:val="00C66249"/>
    <w:rsid w:val="00C6683E"/>
    <w:rsid w:val="00C679C6"/>
    <w:rsid w:val="00C71E22"/>
    <w:rsid w:val="00C74A85"/>
    <w:rsid w:val="00C77BD0"/>
    <w:rsid w:val="00C77C22"/>
    <w:rsid w:val="00C77C28"/>
    <w:rsid w:val="00C812C2"/>
    <w:rsid w:val="00C82660"/>
    <w:rsid w:val="00C82C24"/>
    <w:rsid w:val="00C837AA"/>
    <w:rsid w:val="00C856ED"/>
    <w:rsid w:val="00C85A26"/>
    <w:rsid w:val="00C87FEA"/>
    <w:rsid w:val="00C90564"/>
    <w:rsid w:val="00C917B5"/>
    <w:rsid w:val="00C93BF1"/>
    <w:rsid w:val="00C9440D"/>
    <w:rsid w:val="00C95C4D"/>
    <w:rsid w:val="00C95D7D"/>
    <w:rsid w:val="00C97CB1"/>
    <w:rsid w:val="00CA0342"/>
    <w:rsid w:val="00CA0C43"/>
    <w:rsid w:val="00CA1DAF"/>
    <w:rsid w:val="00CA2E41"/>
    <w:rsid w:val="00CA3EF5"/>
    <w:rsid w:val="00CA48B7"/>
    <w:rsid w:val="00CA4E34"/>
    <w:rsid w:val="00CA5D1A"/>
    <w:rsid w:val="00CA6AA2"/>
    <w:rsid w:val="00CA7747"/>
    <w:rsid w:val="00CB0AD2"/>
    <w:rsid w:val="00CB1AE9"/>
    <w:rsid w:val="00CB2229"/>
    <w:rsid w:val="00CB2786"/>
    <w:rsid w:val="00CB2854"/>
    <w:rsid w:val="00CB3724"/>
    <w:rsid w:val="00CB3A18"/>
    <w:rsid w:val="00CB508B"/>
    <w:rsid w:val="00CB553C"/>
    <w:rsid w:val="00CB68E7"/>
    <w:rsid w:val="00CB6C75"/>
    <w:rsid w:val="00CB7269"/>
    <w:rsid w:val="00CB764B"/>
    <w:rsid w:val="00CC0C96"/>
    <w:rsid w:val="00CC15C0"/>
    <w:rsid w:val="00CC3B2B"/>
    <w:rsid w:val="00CC3F2B"/>
    <w:rsid w:val="00CC43A9"/>
    <w:rsid w:val="00CC4A01"/>
    <w:rsid w:val="00CC4A3D"/>
    <w:rsid w:val="00CC4DE2"/>
    <w:rsid w:val="00CC4DEC"/>
    <w:rsid w:val="00CC5778"/>
    <w:rsid w:val="00CC5EA5"/>
    <w:rsid w:val="00CC6449"/>
    <w:rsid w:val="00CC6C53"/>
    <w:rsid w:val="00CC6D3D"/>
    <w:rsid w:val="00CD0407"/>
    <w:rsid w:val="00CD13FF"/>
    <w:rsid w:val="00CD22B2"/>
    <w:rsid w:val="00CD3FE3"/>
    <w:rsid w:val="00CD4589"/>
    <w:rsid w:val="00CD610A"/>
    <w:rsid w:val="00CD65C2"/>
    <w:rsid w:val="00CD785B"/>
    <w:rsid w:val="00CD79CB"/>
    <w:rsid w:val="00CD7A6E"/>
    <w:rsid w:val="00CD7B27"/>
    <w:rsid w:val="00CD7F6F"/>
    <w:rsid w:val="00CE0AFD"/>
    <w:rsid w:val="00CE1299"/>
    <w:rsid w:val="00CE1865"/>
    <w:rsid w:val="00CE2A90"/>
    <w:rsid w:val="00CE2CC5"/>
    <w:rsid w:val="00CE33CF"/>
    <w:rsid w:val="00CE3F37"/>
    <w:rsid w:val="00CE5117"/>
    <w:rsid w:val="00CE73B4"/>
    <w:rsid w:val="00CE752D"/>
    <w:rsid w:val="00CF0BA3"/>
    <w:rsid w:val="00CF18E2"/>
    <w:rsid w:val="00CF1E6A"/>
    <w:rsid w:val="00CF2E57"/>
    <w:rsid w:val="00CF58CB"/>
    <w:rsid w:val="00CF5BCC"/>
    <w:rsid w:val="00D01569"/>
    <w:rsid w:val="00D01DA3"/>
    <w:rsid w:val="00D02201"/>
    <w:rsid w:val="00D02884"/>
    <w:rsid w:val="00D036BC"/>
    <w:rsid w:val="00D03974"/>
    <w:rsid w:val="00D03C31"/>
    <w:rsid w:val="00D03FA9"/>
    <w:rsid w:val="00D0596A"/>
    <w:rsid w:val="00D07965"/>
    <w:rsid w:val="00D10505"/>
    <w:rsid w:val="00D10BD2"/>
    <w:rsid w:val="00D110D8"/>
    <w:rsid w:val="00D11592"/>
    <w:rsid w:val="00D11A0C"/>
    <w:rsid w:val="00D13461"/>
    <w:rsid w:val="00D162C0"/>
    <w:rsid w:val="00D2120A"/>
    <w:rsid w:val="00D22057"/>
    <w:rsid w:val="00D2217F"/>
    <w:rsid w:val="00D22824"/>
    <w:rsid w:val="00D2495F"/>
    <w:rsid w:val="00D25B5B"/>
    <w:rsid w:val="00D25DAE"/>
    <w:rsid w:val="00D26353"/>
    <w:rsid w:val="00D269D5"/>
    <w:rsid w:val="00D27575"/>
    <w:rsid w:val="00D27CE5"/>
    <w:rsid w:val="00D30A03"/>
    <w:rsid w:val="00D31362"/>
    <w:rsid w:val="00D337D0"/>
    <w:rsid w:val="00D33C13"/>
    <w:rsid w:val="00D3438F"/>
    <w:rsid w:val="00D3444D"/>
    <w:rsid w:val="00D349C5"/>
    <w:rsid w:val="00D34E33"/>
    <w:rsid w:val="00D34F05"/>
    <w:rsid w:val="00D3554C"/>
    <w:rsid w:val="00D35BFC"/>
    <w:rsid w:val="00D3680C"/>
    <w:rsid w:val="00D36895"/>
    <w:rsid w:val="00D40349"/>
    <w:rsid w:val="00D410F1"/>
    <w:rsid w:val="00D419B6"/>
    <w:rsid w:val="00D4319F"/>
    <w:rsid w:val="00D433A3"/>
    <w:rsid w:val="00D43412"/>
    <w:rsid w:val="00D4342A"/>
    <w:rsid w:val="00D43D87"/>
    <w:rsid w:val="00D43E03"/>
    <w:rsid w:val="00D44CBC"/>
    <w:rsid w:val="00D44FCF"/>
    <w:rsid w:val="00D453D8"/>
    <w:rsid w:val="00D4587D"/>
    <w:rsid w:val="00D465C3"/>
    <w:rsid w:val="00D46753"/>
    <w:rsid w:val="00D50213"/>
    <w:rsid w:val="00D50957"/>
    <w:rsid w:val="00D511AC"/>
    <w:rsid w:val="00D54003"/>
    <w:rsid w:val="00D552D3"/>
    <w:rsid w:val="00D5588F"/>
    <w:rsid w:val="00D55906"/>
    <w:rsid w:val="00D5593B"/>
    <w:rsid w:val="00D55ACF"/>
    <w:rsid w:val="00D5627D"/>
    <w:rsid w:val="00D57405"/>
    <w:rsid w:val="00D60249"/>
    <w:rsid w:val="00D61ADA"/>
    <w:rsid w:val="00D61B90"/>
    <w:rsid w:val="00D6261F"/>
    <w:rsid w:val="00D62975"/>
    <w:rsid w:val="00D6444A"/>
    <w:rsid w:val="00D64695"/>
    <w:rsid w:val="00D64D8E"/>
    <w:rsid w:val="00D6504C"/>
    <w:rsid w:val="00D65FF7"/>
    <w:rsid w:val="00D66FA2"/>
    <w:rsid w:val="00D71409"/>
    <w:rsid w:val="00D7193F"/>
    <w:rsid w:val="00D71FC5"/>
    <w:rsid w:val="00D72479"/>
    <w:rsid w:val="00D72583"/>
    <w:rsid w:val="00D72AEF"/>
    <w:rsid w:val="00D73287"/>
    <w:rsid w:val="00D75551"/>
    <w:rsid w:val="00D7632A"/>
    <w:rsid w:val="00D77BEF"/>
    <w:rsid w:val="00D80339"/>
    <w:rsid w:val="00D815E1"/>
    <w:rsid w:val="00D8482B"/>
    <w:rsid w:val="00D853B7"/>
    <w:rsid w:val="00D8573D"/>
    <w:rsid w:val="00D8667D"/>
    <w:rsid w:val="00D87043"/>
    <w:rsid w:val="00D87E6E"/>
    <w:rsid w:val="00D87FCB"/>
    <w:rsid w:val="00D91885"/>
    <w:rsid w:val="00D9198D"/>
    <w:rsid w:val="00D92F51"/>
    <w:rsid w:val="00D93813"/>
    <w:rsid w:val="00D93B58"/>
    <w:rsid w:val="00D9609A"/>
    <w:rsid w:val="00D96826"/>
    <w:rsid w:val="00D97CC7"/>
    <w:rsid w:val="00DA04F7"/>
    <w:rsid w:val="00DA0A99"/>
    <w:rsid w:val="00DA0FC2"/>
    <w:rsid w:val="00DA2777"/>
    <w:rsid w:val="00DA2C89"/>
    <w:rsid w:val="00DA2EA6"/>
    <w:rsid w:val="00DA37A1"/>
    <w:rsid w:val="00DA4117"/>
    <w:rsid w:val="00DA4AF9"/>
    <w:rsid w:val="00DA5420"/>
    <w:rsid w:val="00DA5DF1"/>
    <w:rsid w:val="00DA5F82"/>
    <w:rsid w:val="00DA62DC"/>
    <w:rsid w:val="00DA7C57"/>
    <w:rsid w:val="00DB0298"/>
    <w:rsid w:val="00DB0613"/>
    <w:rsid w:val="00DB0777"/>
    <w:rsid w:val="00DB3260"/>
    <w:rsid w:val="00DB3335"/>
    <w:rsid w:val="00DB3C5A"/>
    <w:rsid w:val="00DB3D93"/>
    <w:rsid w:val="00DB3E87"/>
    <w:rsid w:val="00DB4DBB"/>
    <w:rsid w:val="00DB5BCC"/>
    <w:rsid w:val="00DB5C90"/>
    <w:rsid w:val="00DB6302"/>
    <w:rsid w:val="00DB6AE4"/>
    <w:rsid w:val="00DC0FC0"/>
    <w:rsid w:val="00DC1808"/>
    <w:rsid w:val="00DC2FF6"/>
    <w:rsid w:val="00DC34DD"/>
    <w:rsid w:val="00DC4DF7"/>
    <w:rsid w:val="00DC530B"/>
    <w:rsid w:val="00DC53D1"/>
    <w:rsid w:val="00DC6DB6"/>
    <w:rsid w:val="00DD3B5B"/>
    <w:rsid w:val="00DD3DBF"/>
    <w:rsid w:val="00DD3F01"/>
    <w:rsid w:val="00DD4C60"/>
    <w:rsid w:val="00DD55DA"/>
    <w:rsid w:val="00DD5F0D"/>
    <w:rsid w:val="00DD6348"/>
    <w:rsid w:val="00DD66E7"/>
    <w:rsid w:val="00DD6896"/>
    <w:rsid w:val="00DD6A7A"/>
    <w:rsid w:val="00DE090A"/>
    <w:rsid w:val="00DE0A56"/>
    <w:rsid w:val="00DE1891"/>
    <w:rsid w:val="00DE1E8B"/>
    <w:rsid w:val="00DE452D"/>
    <w:rsid w:val="00DE5660"/>
    <w:rsid w:val="00DE6EE6"/>
    <w:rsid w:val="00DE7654"/>
    <w:rsid w:val="00DE78CB"/>
    <w:rsid w:val="00DE7D3F"/>
    <w:rsid w:val="00DF0719"/>
    <w:rsid w:val="00DF108C"/>
    <w:rsid w:val="00DF1A73"/>
    <w:rsid w:val="00DF36DD"/>
    <w:rsid w:val="00DF3AA7"/>
    <w:rsid w:val="00DF3FB9"/>
    <w:rsid w:val="00DF4F6D"/>
    <w:rsid w:val="00DF5C50"/>
    <w:rsid w:val="00DF6302"/>
    <w:rsid w:val="00DF6AF3"/>
    <w:rsid w:val="00DF731A"/>
    <w:rsid w:val="00DF7B4D"/>
    <w:rsid w:val="00E0093E"/>
    <w:rsid w:val="00E0195A"/>
    <w:rsid w:val="00E031F9"/>
    <w:rsid w:val="00E04E6B"/>
    <w:rsid w:val="00E05409"/>
    <w:rsid w:val="00E05A80"/>
    <w:rsid w:val="00E062F4"/>
    <w:rsid w:val="00E078A8"/>
    <w:rsid w:val="00E101DB"/>
    <w:rsid w:val="00E11196"/>
    <w:rsid w:val="00E14A34"/>
    <w:rsid w:val="00E151BC"/>
    <w:rsid w:val="00E2192A"/>
    <w:rsid w:val="00E22343"/>
    <w:rsid w:val="00E240A0"/>
    <w:rsid w:val="00E2426A"/>
    <w:rsid w:val="00E24D03"/>
    <w:rsid w:val="00E264A2"/>
    <w:rsid w:val="00E27F4F"/>
    <w:rsid w:val="00E30384"/>
    <w:rsid w:val="00E30924"/>
    <w:rsid w:val="00E30AD2"/>
    <w:rsid w:val="00E30DF9"/>
    <w:rsid w:val="00E30E37"/>
    <w:rsid w:val="00E31424"/>
    <w:rsid w:val="00E31446"/>
    <w:rsid w:val="00E3178F"/>
    <w:rsid w:val="00E31B13"/>
    <w:rsid w:val="00E33A0B"/>
    <w:rsid w:val="00E33DD1"/>
    <w:rsid w:val="00E34682"/>
    <w:rsid w:val="00E3487F"/>
    <w:rsid w:val="00E34B45"/>
    <w:rsid w:val="00E35306"/>
    <w:rsid w:val="00E36978"/>
    <w:rsid w:val="00E4180B"/>
    <w:rsid w:val="00E41AE9"/>
    <w:rsid w:val="00E41B98"/>
    <w:rsid w:val="00E42197"/>
    <w:rsid w:val="00E42D36"/>
    <w:rsid w:val="00E43B7B"/>
    <w:rsid w:val="00E43F7B"/>
    <w:rsid w:val="00E444B5"/>
    <w:rsid w:val="00E471BB"/>
    <w:rsid w:val="00E47252"/>
    <w:rsid w:val="00E47E10"/>
    <w:rsid w:val="00E50369"/>
    <w:rsid w:val="00E52397"/>
    <w:rsid w:val="00E53239"/>
    <w:rsid w:val="00E5558C"/>
    <w:rsid w:val="00E561CF"/>
    <w:rsid w:val="00E56990"/>
    <w:rsid w:val="00E57E59"/>
    <w:rsid w:val="00E60099"/>
    <w:rsid w:val="00E60E33"/>
    <w:rsid w:val="00E625CA"/>
    <w:rsid w:val="00E653DD"/>
    <w:rsid w:val="00E6630C"/>
    <w:rsid w:val="00E703B6"/>
    <w:rsid w:val="00E71189"/>
    <w:rsid w:val="00E723BE"/>
    <w:rsid w:val="00E72448"/>
    <w:rsid w:val="00E76897"/>
    <w:rsid w:val="00E769DE"/>
    <w:rsid w:val="00E76F2E"/>
    <w:rsid w:val="00E76F75"/>
    <w:rsid w:val="00E77056"/>
    <w:rsid w:val="00E8042F"/>
    <w:rsid w:val="00E80803"/>
    <w:rsid w:val="00E81279"/>
    <w:rsid w:val="00E81DEC"/>
    <w:rsid w:val="00E83FC6"/>
    <w:rsid w:val="00E8440B"/>
    <w:rsid w:val="00E8466E"/>
    <w:rsid w:val="00E84DEB"/>
    <w:rsid w:val="00E85859"/>
    <w:rsid w:val="00E8723D"/>
    <w:rsid w:val="00E908E6"/>
    <w:rsid w:val="00E92152"/>
    <w:rsid w:val="00E93D28"/>
    <w:rsid w:val="00E950A9"/>
    <w:rsid w:val="00E952E1"/>
    <w:rsid w:val="00E954F6"/>
    <w:rsid w:val="00E96DB6"/>
    <w:rsid w:val="00E974E2"/>
    <w:rsid w:val="00E97C1D"/>
    <w:rsid w:val="00E97DE0"/>
    <w:rsid w:val="00EA0999"/>
    <w:rsid w:val="00EA0A06"/>
    <w:rsid w:val="00EA176A"/>
    <w:rsid w:val="00EA3C21"/>
    <w:rsid w:val="00EA7190"/>
    <w:rsid w:val="00EB1A12"/>
    <w:rsid w:val="00EB24AE"/>
    <w:rsid w:val="00EB2B2F"/>
    <w:rsid w:val="00EB2DF3"/>
    <w:rsid w:val="00EB3965"/>
    <w:rsid w:val="00EB57D6"/>
    <w:rsid w:val="00EB598A"/>
    <w:rsid w:val="00EB74C8"/>
    <w:rsid w:val="00EB7CD5"/>
    <w:rsid w:val="00EB7F93"/>
    <w:rsid w:val="00EC1372"/>
    <w:rsid w:val="00EC13D3"/>
    <w:rsid w:val="00EC192D"/>
    <w:rsid w:val="00EC1D6B"/>
    <w:rsid w:val="00EC25B5"/>
    <w:rsid w:val="00EC2F63"/>
    <w:rsid w:val="00EC3E61"/>
    <w:rsid w:val="00EC4795"/>
    <w:rsid w:val="00EC4F19"/>
    <w:rsid w:val="00ED1046"/>
    <w:rsid w:val="00ED13E1"/>
    <w:rsid w:val="00ED209A"/>
    <w:rsid w:val="00ED2E50"/>
    <w:rsid w:val="00ED4B5B"/>
    <w:rsid w:val="00ED7C7C"/>
    <w:rsid w:val="00EE0980"/>
    <w:rsid w:val="00EE0EFA"/>
    <w:rsid w:val="00EE139E"/>
    <w:rsid w:val="00EE26FC"/>
    <w:rsid w:val="00EE38E7"/>
    <w:rsid w:val="00EE437B"/>
    <w:rsid w:val="00EE4510"/>
    <w:rsid w:val="00EE4667"/>
    <w:rsid w:val="00EE5997"/>
    <w:rsid w:val="00EF0252"/>
    <w:rsid w:val="00EF111E"/>
    <w:rsid w:val="00EF2161"/>
    <w:rsid w:val="00EF2264"/>
    <w:rsid w:val="00EF3B3E"/>
    <w:rsid w:val="00EF3B5E"/>
    <w:rsid w:val="00EF3C51"/>
    <w:rsid w:val="00EF4900"/>
    <w:rsid w:val="00EF521A"/>
    <w:rsid w:val="00EF6E7C"/>
    <w:rsid w:val="00EF6FB0"/>
    <w:rsid w:val="00EF7236"/>
    <w:rsid w:val="00EF75C5"/>
    <w:rsid w:val="00F00725"/>
    <w:rsid w:val="00F00843"/>
    <w:rsid w:val="00F00B21"/>
    <w:rsid w:val="00F00BC6"/>
    <w:rsid w:val="00F01178"/>
    <w:rsid w:val="00F0385B"/>
    <w:rsid w:val="00F03F3F"/>
    <w:rsid w:val="00F04FCD"/>
    <w:rsid w:val="00F05320"/>
    <w:rsid w:val="00F05CD4"/>
    <w:rsid w:val="00F07B89"/>
    <w:rsid w:val="00F10A4E"/>
    <w:rsid w:val="00F11B1F"/>
    <w:rsid w:val="00F12669"/>
    <w:rsid w:val="00F12C37"/>
    <w:rsid w:val="00F13701"/>
    <w:rsid w:val="00F137CF"/>
    <w:rsid w:val="00F14258"/>
    <w:rsid w:val="00F14608"/>
    <w:rsid w:val="00F1502C"/>
    <w:rsid w:val="00F15805"/>
    <w:rsid w:val="00F16091"/>
    <w:rsid w:val="00F20869"/>
    <w:rsid w:val="00F208EC"/>
    <w:rsid w:val="00F21146"/>
    <w:rsid w:val="00F21ADB"/>
    <w:rsid w:val="00F21EB1"/>
    <w:rsid w:val="00F26F38"/>
    <w:rsid w:val="00F279BE"/>
    <w:rsid w:val="00F31598"/>
    <w:rsid w:val="00F31AA2"/>
    <w:rsid w:val="00F33027"/>
    <w:rsid w:val="00F33397"/>
    <w:rsid w:val="00F34130"/>
    <w:rsid w:val="00F34935"/>
    <w:rsid w:val="00F350C9"/>
    <w:rsid w:val="00F35B4B"/>
    <w:rsid w:val="00F3693F"/>
    <w:rsid w:val="00F37740"/>
    <w:rsid w:val="00F37895"/>
    <w:rsid w:val="00F4095A"/>
    <w:rsid w:val="00F40BF1"/>
    <w:rsid w:val="00F4169C"/>
    <w:rsid w:val="00F425FF"/>
    <w:rsid w:val="00F42F23"/>
    <w:rsid w:val="00F447E3"/>
    <w:rsid w:val="00F450B2"/>
    <w:rsid w:val="00F455AA"/>
    <w:rsid w:val="00F4572E"/>
    <w:rsid w:val="00F469CF"/>
    <w:rsid w:val="00F46C89"/>
    <w:rsid w:val="00F47A7B"/>
    <w:rsid w:val="00F5123A"/>
    <w:rsid w:val="00F51699"/>
    <w:rsid w:val="00F51D33"/>
    <w:rsid w:val="00F52B29"/>
    <w:rsid w:val="00F539EB"/>
    <w:rsid w:val="00F546C1"/>
    <w:rsid w:val="00F54C3B"/>
    <w:rsid w:val="00F55592"/>
    <w:rsid w:val="00F55674"/>
    <w:rsid w:val="00F559CF"/>
    <w:rsid w:val="00F56648"/>
    <w:rsid w:val="00F56CE8"/>
    <w:rsid w:val="00F614EE"/>
    <w:rsid w:val="00F6402D"/>
    <w:rsid w:val="00F67B4A"/>
    <w:rsid w:val="00F703B6"/>
    <w:rsid w:val="00F70B60"/>
    <w:rsid w:val="00F70DF3"/>
    <w:rsid w:val="00F72F35"/>
    <w:rsid w:val="00F74D6A"/>
    <w:rsid w:val="00F75C45"/>
    <w:rsid w:val="00F75C80"/>
    <w:rsid w:val="00F76657"/>
    <w:rsid w:val="00F77ED4"/>
    <w:rsid w:val="00F80A56"/>
    <w:rsid w:val="00F81841"/>
    <w:rsid w:val="00F81890"/>
    <w:rsid w:val="00F84EDD"/>
    <w:rsid w:val="00F86077"/>
    <w:rsid w:val="00F87876"/>
    <w:rsid w:val="00F902CD"/>
    <w:rsid w:val="00F912E3"/>
    <w:rsid w:val="00F91E79"/>
    <w:rsid w:val="00F9396D"/>
    <w:rsid w:val="00F956D2"/>
    <w:rsid w:val="00F96811"/>
    <w:rsid w:val="00F9794F"/>
    <w:rsid w:val="00FA0955"/>
    <w:rsid w:val="00FA1B2A"/>
    <w:rsid w:val="00FA2756"/>
    <w:rsid w:val="00FA35FC"/>
    <w:rsid w:val="00FA3A39"/>
    <w:rsid w:val="00FA44CF"/>
    <w:rsid w:val="00FA4C94"/>
    <w:rsid w:val="00FA51BB"/>
    <w:rsid w:val="00FA5C71"/>
    <w:rsid w:val="00FB12FC"/>
    <w:rsid w:val="00FB1FCF"/>
    <w:rsid w:val="00FB22F7"/>
    <w:rsid w:val="00FB589E"/>
    <w:rsid w:val="00FB60C8"/>
    <w:rsid w:val="00FB6950"/>
    <w:rsid w:val="00FB6B00"/>
    <w:rsid w:val="00FB75B4"/>
    <w:rsid w:val="00FB7B20"/>
    <w:rsid w:val="00FC0C49"/>
    <w:rsid w:val="00FC115E"/>
    <w:rsid w:val="00FC249E"/>
    <w:rsid w:val="00FC2B6A"/>
    <w:rsid w:val="00FC3E2C"/>
    <w:rsid w:val="00FC4746"/>
    <w:rsid w:val="00FC6661"/>
    <w:rsid w:val="00FC7934"/>
    <w:rsid w:val="00FC7D39"/>
    <w:rsid w:val="00FC7E43"/>
    <w:rsid w:val="00FD012D"/>
    <w:rsid w:val="00FD043C"/>
    <w:rsid w:val="00FD0481"/>
    <w:rsid w:val="00FD103E"/>
    <w:rsid w:val="00FD201E"/>
    <w:rsid w:val="00FD292E"/>
    <w:rsid w:val="00FD2DAB"/>
    <w:rsid w:val="00FD503D"/>
    <w:rsid w:val="00FD5065"/>
    <w:rsid w:val="00FD5324"/>
    <w:rsid w:val="00FD5B16"/>
    <w:rsid w:val="00FD6D6F"/>
    <w:rsid w:val="00FD7167"/>
    <w:rsid w:val="00FE0296"/>
    <w:rsid w:val="00FE0B65"/>
    <w:rsid w:val="00FE0EDC"/>
    <w:rsid w:val="00FE10A4"/>
    <w:rsid w:val="00FE27C6"/>
    <w:rsid w:val="00FE3439"/>
    <w:rsid w:val="00FE3979"/>
    <w:rsid w:val="00FE39D9"/>
    <w:rsid w:val="00FE3A47"/>
    <w:rsid w:val="00FE4904"/>
    <w:rsid w:val="00FE5276"/>
    <w:rsid w:val="00FE646E"/>
    <w:rsid w:val="00FE6AC4"/>
    <w:rsid w:val="00FE78F3"/>
    <w:rsid w:val="00FF018B"/>
    <w:rsid w:val="00FF068A"/>
    <w:rsid w:val="00FF0AE2"/>
    <w:rsid w:val="00FF0DCD"/>
    <w:rsid w:val="00FF21CF"/>
    <w:rsid w:val="00FF26D0"/>
    <w:rsid w:val="00FF366D"/>
    <w:rsid w:val="00FF392C"/>
    <w:rsid w:val="00FF4015"/>
    <w:rsid w:val="00FF4D58"/>
    <w:rsid w:val="00FF5876"/>
    <w:rsid w:val="00FF7A87"/>
    <w:rsid w:val="013C7751"/>
    <w:rsid w:val="01E41C47"/>
    <w:rsid w:val="023FD89F"/>
    <w:rsid w:val="02E5B889"/>
    <w:rsid w:val="036F27DB"/>
    <w:rsid w:val="03C85EB1"/>
    <w:rsid w:val="0442A342"/>
    <w:rsid w:val="0479DEC8"/>
    <w:rsid w:val="05777961"/>
    <w:rsid w:val="059F4CDF"/>
    <w:rsid w:val="069FA1AA"/>
    <w:rsid w:val="076D7D38"/>
    <w:rsid w:val="0856F482"/>
    <w:rsid w:val="09374199"/>
    <w:rsid w:val="09DE4202"/>
    <w:rsid w:val="0B41635C"/>
    <w:rsid w:val="0BB5268B"/>
    <w:rsid w:val="0BBF409F"/>
    <w:rsid w:val="0CAF430E"/>
    <w:rsid w:val="0DE5612D"/>
    <w:rsid w:val="0DF0939E"/>
    <w:rsid w:val="0E0449BC"/>
    <w:rsid w:val="0E28AE94"/>
    <w:rsid w:val="0E62EF47"/>
    <w:rsid w:val="0E902883"/>
    <w:rsid w:val="10B05462"/>
    <w:rsid w:val="10CB2500"/>
    <w:rsid w:val="112293FF"/>
    <w:rsid w:val="11604F56"/>
    <w:rsid w:val="11F4D13C"/>
    <w:rsid w:val="12A92D7A"/>
    <w:rsid w:val="12EA8DB2"/>
    <w:rsid w:val="14570B07"/>
    <w:rsid w:val="14A279AB"/>
    <w:rsid w:val="14C3F11F"/>
    <w:rsid w:val="15AE952C"/>
    <w:rsid w:val="167B9200"/>
    <w:rsid w:val="16B0D7E8"/>
    <w:rsid w:val="172A7E10"/>
    <w:rsid w:val="18A7DC04"/>
    <w:rsid w:val="18CD51A2"/>
    <w:rsid w:val="191750FA"/>
    <w:rsid w:val="193B5CC8"/>
    <w:rsid w:val="19FD3E7D"/>
    <w:rsid w:val="1A5736A8"/>
    <w:rsid w:val="1A8D319C"/>
    <w:rsid w:val="1ACADFB3"/>
    <w:rsid w:val="1B0FD6A2"/>
    <w:rsid w:val="1E9816E6"/>
    <w:rsid w:val="1EB07D23"/>
    <w:rsid w:val="1EFB711C"/>
    <w:rsid w:val="1F3D1EE4"/>
    <w:rsid w:val="2097417D"/>
    <w:rsid w:val="20B5BA55"/>
    <w:rsid w:val="21358E0F"/>
    <w:rsid w:val="215D5937"/>
    <w:rsid w:val="21AF7979"/>
    <w:rsid w:val="22B900F8"/>
    <w:rsid w:val="22D15E70"/>
    <w:rsid w:val="23BDF5D0"/>
    <w:rsid w:val="24068182"/>
    <w:rsid w:val="2680D590"/>
    <w:rsid w:val="26E80438"/>
    <w:rsid w:val="2791F25D"/>
    <w:rsid w:val="27C8907B"/>
    <w:rsid w:val="282F5977"/>
    <w:rsid w:val="28A965B9"/>
    <w:rsid w:val="28C04F3A"/>
    <w:rsid w:val="28E2467C"/>
    <w:rsid w:val="293F0CF9"/>
    <w:rsid w:val="29F9C44C"/>
    <w:rsid w:val="2ABDDAC7"/>
    <w:rsid w:val="2BE434F7"/>
    <w:rsid w:val="2C464D48"/>
    <w:rsid w:val="2C6418C6"/>
    <w:rsid w:val="2C86ED17"/>
    <w:rsid w:val="2C926774"/>
    <w:rsid w:val="2C9EE247"/>
    <w:rsid w:val="2CE5388F"/>
    <w:rsid w:val="2D2A9BCC"/>
    <w:rsid w:val="2D305809"/>
    <w:rsid w:val="2D93C05D"/>
    <w:rsid w:val="2EECDF85"/>
    <w:rsid w:val="2F09884B"/>
    <w:rsid w:val="2F7F2C46"/>
    <w:rsid w:val="2F8D6B6B"/>
    <w:rsid w:val="31CC2E5F"/>
    <w:rsid w:val="32B28B49"/>
    <w:rsid w:val="32CD4C4F"/>
    <w:rsid w:val="32FFAB7B"/>
    <w:rsid w:val="331A6BB3"/>
    <w:rsid w:val="3377B512"/>
    <w:rsid w:val="3450E60B"/>
    <w:rsid w:val="3462CCD5"/>
    <w:rsid w:val="35A12F27"/>
    <w:rsid w:val="373AA2A3"/>
    <w:rsid w:val="37909029"/>
    <w:rsid w:val="37C09472"/>
    <w:rsid w:val="37EA46A8"/>
    <w:rsid w:val="3847F1E2"/>
    <w:rsid w:val="384C6FC6"/>
    <w:rsid w:val="38CEFEED"/>
    <w:rsid w:val="3935175E"/>
    <w:rsid w:val="398950E6"/>
    <w:rsid w:val="39C24871"/>
    <w:rsid w:val="39DA7B12"/>
    <w:rsid w:val="39E3FB09"/>
    <w:rsid w:val="3CCF7CC3"/>
    <w:rsid w:val="3D0C1CD5"/>
    <w:rsid w:val="3D5C62A1"/>
    <w:rsid w:val="3E2B573D"/>
    <w:rsid w:val="3E61ECA9"/>
    <w:rsid w:val="3E9F617F"/>
    <w:rsid w:val="3EC4C392"/>
    <w:rsid w:val="41D547DC"/>
    <w:rsid w:val="41E0FA26"/>
    <w:rsid w:val="43E02E20"/>
    <w:rsid w:val="441C0899"/>
    <w:rsid w:val="443BE3CF"/>
    <w:rsid w:val="4459B80F"/>
    <w:rsid w:val="448F1EFD"/>
    <w:rsid w:val="457B110D"/>
    <w:rsid w:val="45D0E4FD"/>
    <w:rsid w:val="4603B8FA"/>
    <w:rsid w:val="4617570A"/>
    <w:rsid w:val="480140E9"/>
    <w:rsid w:val="4A046044"/>
    <w:rsid w:val="4A8AAB4A"/>
    <w:rsid w:val="4D17FA83"/>
    <w:rsid w:val="4D5D3C54"/>
    <w:rsid w:val="4D76C958"/>
    <w:rsid w:val="4D9D7180"/>
    <w:rsid w:val="4E00FBD0"/>
    <w:rsid w:val="4E555D45"/>
    <w:rsid w:val="4E97DD0E"/>
    <w:rsid w:val="4F590284"/>
    <w:rsid w:val="50826E10"/>
    <w:rsid w:val="518C00DE"/>
    <w:rsid w:val="521DF30D"/>
    <w:rsid w:val="529176AB"/>
    <w:rsid w:val="52C6063C"/>
    <w:rsid w:val="530A63A5"/>
    <w:rsid w:val="532AFE4F"/>
    <w:rsid w:val="5436CCAA"/>
    <w:rsid w:val="545863F4"/>
    <w:rsid w:val="5509E40B"/>
    <w:rsid w:val="55146CE1"/>
    <w:rsid w:val="5651C182"/>
    <w:rsid w:val="56C78F4E"/>
    <w:rsid w:val="57B4A90F"/>
    <w:rsid w:val="58F3B1BE"/>
    <w:rsid w:val="59A446C2"/>
    <w:rsid w:val="5B79258F"/>
    <w:rsid w:val="5C2114F4"/>
    <w:rsid w:val="5C8B3B60"/>
    <w:rsid w:val="5D1CE376"/>
    <w:rsid w:val="5EA47AE8"/>
    <w:rsid w:val="5F17FB26"/>
    <w:rsid w:val="5F87E049"/>
    <w:rsid w:val="617D1F9B"/>
    <w:rsid w:val="61ACA4AB"/>
    <w:rsid w:val="622182BA"/>
    <w:rsid w:val="624A3099"/>
    <w:rsid w:val="628676C7"/>
    <w:rsid w:val="629C9E60"/>
    <w:rsid w:val="62FC6FCF"/>
    <w:rsid w:val="63A81003"/>
    <w:rsid w:val="64E55B94"/>
    <w:rsid w:val="66F83D04"/>
    <w:rsid w:val="6736DD1A"/>
    <w:rsid w:val="679672CC"/>
    <w:rsid w:val="685BC9E5"/>
    <w:rsid w:val="6927E36E"/>
    <w:rsid w:val="6AE2FCFC"/>
    <w:rsid w:val="6B3D2971"/>
    <w:rsid w:val="6BBAA8BE"/>
    <w:rsid w:val="6C5B7F6C"/>
    <w:rsid w:val="6CD6FDC7"/>
    <w:rsid w:val="6D66C420"/>
    <w:rsid w:val="6EB6CC66"/>
    <w:rsid w:val="6EB998BF"/>
    <w:rsid w:val="6EC668BC"/>
    <w:rsid w:val="6FA184B1"/>
    <w:rsid w:val="6FE2AF55"/>
    <w:rsid w:val="705D4550"/>
    <w:rsid w:val="70EA15ED"/>
    <w:rsid w:val="711D85E4"/>
    <w:rsid w:val="71AC6AF5"/>
    <w:rsid w:val="729BFF3F"/>
    <w:rsid w:val="72C330BE"/>
    <w:rsid w:val="742F5092"/>
    <w:rsid w:val="746BE8CD"/>
    <w:rsid w:val="74AB27DD"/>
    <w:rsid w:val="74D63EFA"/>
    <w:rsid w:val="766AB577"/>
    <w:rsid w:val="768D39BA"/>
    <w:rsid w:val="76AB1A60"/>
    <w:rsid w:val="76B32B33"/>
    <w:rsid w:val="76F6C4EF"/>
    <w:rsid w:val="7791E5AF"/>
    <w:rsid w:val="77B605E5"/>
    <w:rsid w:val="7868BA6E"/>
    <w:rsid w:val="78FD3817"/>
    <w:rsid w:val="79959849"/>
    <w:rsid w:val="7A556BED"/>
    <w:rsid w:val="7A743C7B"/>
    <w:rsid w:val="7A894E03"/>
    <w:rsid w:val="7BB6F070"/>
    <w:rsid w:val="7C5CBD6D"/>
    <w:rsid w:val="7CDBED6B"/>
    <w:rsid w:val="7D2A7218"/>
    <w:rsid w:val="7F652838"/>
    <w:rsid w:val="7FBF9601"/>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FEF79"/>
  <w15:chartTrackingRefBased/>
  <w15:docId w15:val="{29191B33-1444-4C35-BADD-8E01A0B1E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6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6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5F6DB8"/>
  </w:style>
  <w:style w:type="character" w:styleId="Emphasis">
    <w:name w:val="Emphasis"/>
    <w:basedOn w:val="DefaultParagraphFont"/>
    <w:uiPriority w:val="20"/>
    <w:qFormat/>
    <w:rsid w:val="005F6DB8"/>
    <w:rPr>
      <w:i/>
      <w:iCs/>
    </w:rPr>
  </w:style>
  <w:style w:type="character" w:styleId="PlaceholderText">
    <w:name w:val="Placeholder Text"/>
    <w:basedOn w:val="DefaultParagraphFont"/>
    <w:uiPriority w:val="99"/>
    <w:semiHidden/>
    <w:rsid w:val="00466E33"/>
    <w:rPr>
      <w:color w:val="808080"/>
    </w:rPr>
  </w:style>
  <w:style w:type="paragraph" w:styleId="BalloonText">
    <w:name w:val="Balloon Text"/>
    <w:basedOn w:val="Normal"/>
    <w:link w:val="BalloonTextChar"/>
    <w:uiPriority w:val="99"/>
    <w:semiHidden/>
    <w:unhideWhenUsed/>
    <w:rsid w:val="00D87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FCB"/>
    <w:rPr>
      <w:rFonts w:ascii="Segoe UI" w:hAnsi="Segoe UI" w:cs="Segoe UI"/>
      <w:sz w:val="18"/>
      <w:szCs w:val="18"/>
    </w:rPr>
  </w:style>
  <w:style w:type="paragraph" w:styleId="ListParagraph">
    <w:name w:val="List Paragraph"/>
    <w:basedOn w:val="Normal"/>
    <w:uiPriority w:val="99"/>
    <w:qFormat/>
    <w:rsid w:val="00F52B29"/>
    <w:pPr>
      <w:ind w:left="720"/>
      <w:contextualSpacing/>
    </w:pPr>
  </w:style>
  <w:style w:type="paragraph" w:styleId="Caption">
    <w:name w:val="caption"/>
    <w:basedOn w:val="Normal"/>
    <w:next w:val="Normal"/>
    <w:uiPriority w:val="35"/>
    <w:unhideWhenUsed/>
    <w:qFormat/>
    <w:rsid w:val="008A269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DE1891"/>
    <w:rPr>
      <w:sz w:val="16"/>
      <w:szCs w:val="16"/>
    </w:rPr>
  </w:style>
  <w:style w:type="paragraph" w:styleId="CommentText">
    <w:name w:val="annotation text"/>
    <w:basedOn w:val="Normal"/>
    <w:link w:val="CommentTextChar"/>
    <w:uiPriority w:val="99"/>
    <w:unhideWhenUsed/>
    <w:rsid w:val="00DE1891"/>
    <w:pPr>
      <w:spacing w:line="240" w:lineRule="auto"/>
    </w:pPr>
    <w:rPr>
      <w:sz w:val="20"/>
      <w:szCs w:val="20"/>
    </w:rPr>
  </w:style>
  <w:style w:type="character" w:customStyle="1" w:styleId="CommentTextChar">
    <w:name w:val="Comment Text Char"/>
    <w:basedOn w:val="DefaultParagraphFont"/>
    <w:link w:val="CommentText"/>
    <w:uiPriority w:val="99"/>
    <w:rsid w:val="00DE1891"/>
    <w:rPr>
      <w:sz w:val="20"/>
      <w:szCs w:val="20"/>
    </w:rPr>
  </w:style>
  <w:style w:type="paragraph" w:styleId="CommentSubject">
    <w:name w:val="annotation subject"/>
    <w:basedOn w:val="CommentText"/>
    <w:next w:val="CommentText"/>
    <w:link w:val="CommentSubjectChar"/>
    <w:uiPriority w:val="99"/>
    <w:semiHidden/>
    <w:unhideWhenUsed/>
    <w:rsid w:val="00DE1891"/>
    <w:rPr>
      <w:b/>
      <w:bCs/>
    </w:rPr>
  </w:style>
  <w:style w:type="character" w:customStyle="1" w:styleId="CommentSubjectChar">
    <w:name w:val="Comment Subject Char"/>
    <w:basedOn w:val="CommentTextChar"/>
    <w:link w:val="CommentSubject"/>
    <w:uiPriority w:val="99"/>
    <w:semiHidden/>
    <w:rsid w:val="00DE1891"/>
    <w:rPr>
      <w:b/>
      <w:bCs/>
      <w:sz w:val="20"/>
      <w:szCs w:val="20"/>
    </w:rPr>
  </w:style>
  <w:style w:type="paragraph" w:styleId="EndnoteText">
    <w:name w:val="endnote text"/>
    <w:basedOn w:val="Normal"/>
    <w:link w:val="EndnoteTextChar"/>
    <w:uiPriority w:val="99"/>
    <w:semiHidden/>
    <w:unhideWhenUsed/>
    <w:rsid w:val="001326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32660"/>
    <w:rPr>
      <w:sz w:val="20"/>
      <w:szCs w:val="20"/>
    </w:rPr>
  </w:style>
  <w:style w:type="character" w:styleId="EndnoteReference">
    <w:name w:val="endnote reference"/>
    <w:basedOn w:val="DefaultParagraphFont"/>
    <w:uiPriority w:val="99"/>
    <w:semiHidden/>
    <w:unhideWhenUsed/>
    <w:rsid w:val="00132660"/>
    <w:rPr>
      <w:vertAlign w:val="superscript"/>
    </w:rPr>
  </w:style>
  <w:style w:type="character" w:styleId="Hyperlink">
    <w:name w:val="Hyperlink"/>
    <w:basedOn w:val="DefaultParagraphFont"/>
    <w:uiPriority w:val="99"/>
    <w:unhideWhenUsed/>
    <w:rsid w:val="00F70DF3"/>
    <w:rPr>
      <w:color w:val="0563C1" w:themeColor="hyperlink"/>
      <w:u w:val="single"/>
    </w:rPr>
  </w:style>
  <w:style w:type="character" w:customStyle="1" w:styleId="UnresolvedMention1">
    <w:name w:val="Unresolved Mention1"/>
    <w:basedOn w:val="DefaultParagraphFont"/>
    <w:uiPriority w:val="99"/>
    <w:semiHidden/>
    <w:unhideWhenUsed/>
    <w:rsid w:val="00F70DF3"/>
    <w:rPr>
      <w:color w:val="605E5C"/>
      <w:shd w:val="clear" w:color="auto" w:fill="E1DFDD"/>
    </w:rPr>
  </w:style>
  <w:style w:type="paragraph" w:styleId="Header">
    <w:name w:val="header"/>
    <w:basedOn w:val="Normal"/>
    <w:link w:val="HeaderChar"/>
    <w:uiPriority w:val="99"/>
    <w:semiHidden/>
    <w:unhideWhenUsed/>
    <w:rsid w:val="00A94C68"/>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94C68"/>
  </w:style>
  <w:style w:type="paragraph" w:styleId="Footer">
    <w:name w:val="footer"/>
    <w:basedOn w:val="Normal"/>
    <w:link w:val="FooterChar"/>
    <w:uiPriority w:val="99"/>
    <w:semiHidden/>
    <w:unhideWhenUsed/>
    <w:rsid w:val="00A94C68"/>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A94C68"/>
  </w:style>
  <w:style w:type="paragraph" w:styleId="Revision">
    <w:name w:val="Revision"/>
    <w:hidden/>
    <w:uiPriority w:val="99"/>
    <w:semiHidden/>
    <w:rsid w:val="00B369B2"/>
    <w:pPr>
      <w:spacing w:after="0" w:line="240" w:lineRule="auto"/>
    </w:pPr>
  </w:style>
  <w:style w:type="table" w:styleId="TableGridLight">
    <w:name w:val="Grid Table Light"/>
    <w:basedOn w:val="TableNormal"/>
    <w:uiPriority w:val="40"/>
    <w:rsid w:val="00AF03CD"/>
    <w:pPr>
      <w:spacing w:after="0" w:line="240" w:lineRule="auto"/>
    </w:pPr>
    <w:rPr>
      <w:rFonts w:eastAsiaTheme="minorEastAsia"/>
      <w:sz w:val="21"/>
      <w:szCs w:val="21"/>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aziepaliigvirsraksti">
    <w:name w:val="Mazie_paliigvirsraksti"/>
    <w:basedOn w:val="Normal"/>
    <w:link w:val="MaziepaliigvirsrakstiRakstz"/>
    <w:autoRedefine/>
    <w:qFormat/>
    <w:rsid w:val="00FD012D"/>
    <w:pPr>
      <w:spacing w:before="120" w:after="0" w:line="264" w:lineRule="auto"/>
      <w:jc w:val="both"/>
    </w:pPr>
    <w:rPr>
      <w:rFonts w:eastAsiaTheme="minorEastAsia"/>
      <w:b/>
      <w:color w:val="2E74B5" w:themeColor="accent1" w:themeShade="BF"/>
      <w:sz w:val="28"/>
      <w:szCs w:val="28"/>
    </w:rPr>
  </w:style>
  <w:style w:type="character" w:customStyle="1" w:styleId="MaziepaliigvirsrakstiRakstz">
    <w:name w:val="Mazie_paliigvirsraksti Rakstz."/>
    <w:basedOn w:val="DefaultParagraphFont"/>
    <w:link w:val="Maziepaliigvirsraksti"/>
    <w:rsid w:val="00FD012D"/>
    <w:rPr>
      <w:rFonts w:eastAsiaTheme="minorEastAsia"/>
      <w:b/>
      <w:color w:val="2E74B5" w:themeColor="accent1" w:themeShade="BF"/>
      <w:sz w:val="28"/>
      <w:szCs w:val="28"/>
    </w:rPr>
  </w:style>
  <w:style w:type="character" w:customStyle="1" w:styleId="calculation">
    <w:name w:val="calculation"/>
    <w:basedOn w:val="DefaultParagraphFont"/>
    <w:rsid w:val="007828AF"/>
  </w:style>
  <w:style w:type="character" w:styleId="Strong">
    <w:name w:val="Strong"/>
    <w:basedOn w:val="DefaultParagraphFont"/>
    <w:uiPriority w:val="22"/>
    <w:qFormat/>
    <w:rsid w:val="007828AF"/>
    <w:rPr>
      <w:b/>
      <w:bCs/>
    </w:rPr>
  </w:style>
  <w:style w:type="paragraph" w:styleId="NormalWeb">
    <w:name w:val="Normal (Web)"/>
    <w:basedOn w:val="Normal"/>
    <w:uiPriority w:val="99"/>
    <w:semiHidden/>
    <w:unhideWhenUsed/>
    <w:rsid w:val="00CC6C53"/>
    <w:rPr>
      <w:rFonts w:ascii="Times New Roman" w:hAnsi="Times New Roman" w:cs="Times New Roman"/>
      <w:sz w:val="24"/>
      <w:szCs w:val="24"/>
    </w:rPr>
  </w:style>
  <w:style w:type="paragraph" w:customStyle="1" w:styleId="JMKucuzd">
    <w:name w:val="JMKuc_uzd"/>
    <w:basedOn w:val="Normal"/>
    <w:autoRedefine/>
    <w:rsid w:val="00E93D28"/>
    <w:pPr>
      <w:tabs>
        <w:tab w:val="left" w:pos="709"/>
      </w:tabs>
      <w:spacing w:after="0" w:line="276" w:lineRule="auto"/>
      <w:ind w:left="284"/>
      <w:jc w:val="both"/>
    </w:pPr>
    <w:rPr>
      <w:rFonts w:eastAsiaTheme="minorEastAsia"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7854">
      <w:bodyDiv w:val="1"/>
      <w:marLeft w:val="0"/>
      <w:marRight w:val="0"/>
      <w:marTop w:val="0"/>
      <w:marBottom w:val="0"/>
      <w:divBdr>
        <w:top w:val="none" w:sz="0" w:space="0" w:color="auto"/>
        <w:left w:val="none" w:sz="0" w:space="0" w:color="auto"/>
        <w:bottom w:val="none" w:sz="0" w:space="0" w:color="auto"/>
        <w:right w:val="none" w:sz="0" w:space="0" w:color="auto"/>
      </w:divBdr>
    </w:div>
    <w:div w:id="231504893">
      <w:bodyDiv w:val="1"/>
      <w:marLeft w:val="0"/>
      <w:marRight w:val="0"/>
      <w:marTop w:val="0"/>
      <w:marBottom w:val="0"/>
      <w:divBdr>
        <w:top w:val="none" w:sz="0" w:space="0" w:color="auto"/>
        <w:left w:val="none" w:sz="0" w:space="0" w:color="auto"/>
        <w:bottom w:val="none" w:sz="0" w:space="0" w:color="auto"/>
        <w:right w:val="none" w:sz="0" w:space="0" w:color="auto"/>
      </w:divBdr>
    </w:div>
    <w:div w:id="309292821">
      <w:bodyDiv w:val="1"/>
      <w:marLeft w:val="0"/>
      <w:marRight w:val="0"/>
      <w:marTop w:val="0"/>
      <w:marBottom w:val="0"/>
      <w:divBdr>
        <w:top w:val="none" w:sz="0" w:space="0" w:color="auto"/>
        <w:left w:val="none" w:sz="0" w:space="0" w:color="auto"/>
        <w:bottom w:val="none" w:sz="0" w:space="0" w:color="auto"/>
        <w:right w:val="none" w:sz="0" w:space="0" w:color="auto"/>
      </w:divBdr>
    </w:div>
    <w:div w:id="419259210">
      <w:bodyDiv w:val="1"/>
      <w:marLeft w:val="0"/>
      <w:marRight w:val="0"/>
      <w:marTop w:val="0"/>
      <w:marBottom w:val="0"/>
      <w:divBdr>
        <w:top w:val="none" w:sz="0" w:space="0" w:color="auto"/>
        <w:left w:val="none" w:sz="0" w:space="0" w:color="auto"/>
        <w:bottom w:val="none" w:sz="0" w:space="0" w:color="auto"/>
        <w:right w:val="none" w:sz="0" w:space="0" w:color="auto"/>
      </w:divBdr>
    </w:div>
    <w:div w:id="757290013">
      <w:bodyDiv w:val="1"/>
      <w:marLeft w:val="0"/>
      <w:marRight w:val="0"/>
      <w:marTop w:val="0"/>
      <w:marBottom w:val="0"/>
      <w:divBdr>
        <w:top w:val="none" w:sz="0" w:space="0" w:color="auto"/>
        <w:left w:val="none" w:sz="0" w:space="0" w:color="auto"/>
        <w:bottom w:val="none" w:sz="0" w:space="0" w:color="auto"/>
        <w:right w:val="none" w:sz="0" w:space="0" w:color="auto"/>
      </w:divBdr>
    </w:div>
    <w:div w:id="911696151">
      <w:bodyDiv w:val="1"/>
      <w:marLeft w:val="0"/>
      <w:marRight w:val="0"/>
      <w:marTop w:val="0"/>
      <w:marBottom w:val="0"/>
      <w:divBdr>
        <w:top w:val="none" w:sz="0" w:space="0" w:color="auto"/>
        <w:left w:val="none" w:sz="0" w:space="0" w:color="auto"/>
        <w:bottom w:val="none" w:sz="0" w:space="0" w:color="auto"/>
        <w:right w:val="none" w:sz="0" w:space="0" w:color="auto"/>
      </w:divBdr>
    </w:div>
    <w:div w:id="1023215356">
      <w:bodyDiv w:val="1"/>
      <w:marLeft w:val="0"/>
      <w:marRight w:val="0"/>
      <w:marTop w:val="0"/>
      <w:marBottom w:val="0"/>
      <w:divBdr>
        <w:top w:val="none" w:sz="0" w:space="0" w:color="auto"/>
        <w:left w:val="none" w:sz="0" w:space="0" w:color="auto"/>
        <w:bottom w:val="none" w:sz="0" w:space="0" w:color="auto"/>
        <w:right w:val="none" w:sz="0" w:space="0" w:color="auto"/>
      </w:divBdr>
    </w:div>
    <w:div w:id="1321349385">
      <w:bodyDiv w:val="1"/>
      <w:marLeft w:val="0"/>
      <w:marRight w:val="0"/>
      <w:marTop w:val="0"/>
      <w:marBottom w:val="0"/>
      <w:divBdr>
        <w:top w:val="none" w:sz="0" w:space="0" w:color="auto"/>
        <w:left w:val="none" w:sz="0" w:space="0" w:color="auto"/>
        <w:bottom w:val="none" w:sz="0" w:space="0" w:color="auto"/>
        <w:right w:val="none" w:sz="0" w:space="0" w:color="auto"/>
      </w:divBdr>
    </w:div>
    <w:div w:id="1463235709">
      <w:bodyDiv w:val="1"/>
      <w:marLeft w:val="0"/>
      <w:marRight w:val="0"/>
      <w:marTop w:val="0"/>
      <w:marBottom w:val="0"/>
      <w:divBdr>
        <w:top w:val="none" w:sz="0" w:space="0" w:color="auto"/>
        <w:left w:val="none" w:sz="0" w:space="0" w:color="auto"/>
        <w:bottom w:val="none" w:sz="0" w:space="0" w:color="auto"/>
        <w:right w:val="none" w:sz="0" w:space="0" w:color="auto"/>
      </w:divBdr>
    </w:div>
    <w:div w:id="1491479622">
      <w:bodyDiv w:val="1"/>
      <w:marLeft w:val="0"/>
      <w:marRight w:val="0"/>
      <w:marTop w:val="0"/>
      <w:marBottom w:val="0"/>
      <w:divBdr>
        <w:top w:val="none" w:sz="0" w:space="0" w:color="auto"/>
        <w:left w:val="none" w:sz="0" w:space="0" w:color="auto"/>
        <w:bottom w:val="none" w:sz="0" w:space="0" w:color="auto"/>
        <w:right w:val="none" w:sz="0" w:space="0" w:color="auto"/>
      </w:divBdr>
    </w:div>
    <w:div w:id="1554729972">
      <w:bodyDiv w:val="1"/>
      <w:marLeft w:val="0"/>
      <w:marRight w:val="0"/>
      <w:marTop w:val="0"/>
      <w:marBottom w:val="0"/>
      <w:divBdr>
        <w:top w:val="none" w:sz="0" w:space="0" w:color="auto"/>
        <w:left w:val="none" w:sz="0" w:space="0" w:color="auto"/>
        <w:bottom w:val="none" w:sz="0" w:space="0" w:color="auto"/>
        <w:right w:val="none" w:sz="0" w:space="0" w:color="auto"/>
      </w:divBdr>
    </w:div>
    <w:div w:id="1758400039">
      <w:bodyDiv w:val="1"/>
      <w:marLeft w:val="0"/>
      <w:marRight w:val="0"/>
      <w:marTop w:val="0"/>
      <w:marBottom w:val="0"/>
      <w:divBdr>
        <w:top w:val="none" w:sz="0" w:space="0" w:color="auto"/>
        <w:left w:val="none" w:sz="0" w:space="0" w:color="auto"/>
        <w:bottom w:val="none" w:sz="0" w:space="0" w:color="auto"/>
        <w:right w:val="none" w:sz="0" w:space="0" w:color="auto"/>
      </w:divBdr>
    </w:div>
    <w:div w:id="1893734759">
      <w:bodyDiv w:val="1"/>
      <w:marLeft w:val="0"/>
      <w:marRight w:val="0"/>
      <w:marTop w:val="0"/>
      <w:marBottom w:val="0"/>
      <w:divBdr>
        <w:top w:val="none" w:sz="0" w:space="0" w:color="auto"/>
        <w:left w:val="none" w:sz="0" w:space="0" w:color="auto"/>
        <w:bottom w:val="none" w:sz="0" w:space="0" w:color="auto"/>
        <w:right w:val="none" w:sz="0" w:space="0" w:color="auto"/>
      </w:divBdr>
    </w:div>
    <w:div w:id="1956518159">
      <w:bodyDiv w:val="1"/>
      <w:marLeft w:val="0"/>
      <w:marRight w:val="0"/>
      <w:marTop w:val="0"/>
      <w:marBottom w:val="0"/>
      <w:divBdr>
        <w:top w:val="none" w:sz="0" w:space="0" w:color="auto"/>
        <w:left w:val="none" w:sz="0" w:space="0" w:color="auto"/>
        <w:bottom w:val="none" w:sz="0" w:space="0" w:color="auto"/>
        <w:right w:val="none" w:sz="0" w:space="0" w:color="auto"/>
      </w:divBdr>
    </w:div>
    <w:div w:id="2010016168">
      <w:bodyDiv w:val="1"/>
      <w:marLeft w:val="0"/>
      <w:marRight w:val="0"/>
      <w:marTop w:val="0"/>
      <w:marBottom w:val="0"/>
      <w:divBdr>
        <w:top w:val="none" w:sz="0" w:space="0" w:color="auto"/>
        <w:left w:val="none" w:sz="0" w:space="0" w:color="auto"/>
        <w:bottom w:val="none" w:sz="0" w:space="0" w:color="auto"/>
        <w:right w:val="none" w:sz="0" w:space="0" w:color="auto"/>
      </w:divBdr>
    </w:div>
    <w:div w:id="2088335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diagramData" Target="diagrams/data2.xml"/><Relationship Id="rId21" Type="http://schemas.openxmlformats.org/officeDocument/2006/relationships/diagramData" Target="diagrams/data1.xml"/><Relationship Id="rId34" Type="http://schemas.openxmlformats.org/officeDocument/2006/relationships/image" Target="media/image13.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png"/><Relationship Id="rId25" Type="http://schemas.microsoft.com/office/2007/relationships/diagramDrawing" Target="diagrams/drawing1.xml"/><Relationship Id="rId33"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diagramColors" Target="diagrams/colors1.xml"/><Relationship Id="rId32" Type="http://schemas.openxmlformats.org/officeDocument/2006/relationships/image" Target="media/image11.png"/><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diagramQuickStyle" Target="diagrams/quickStyle1.xml"/><Relationship Id="rId28" Type="http://schemas.openxmlformats.org/officeDocument/2006/relationships/diagramQuickStyle" Target="diagrams/quickStyle2.xm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diagramLayout" Target="diagrams/layout1.xml"/><Relationship Id="rId27" Type="http://schemas.openxmlformats.org/officeDocument/2006/relationships/diagramLayout" Target="diagrams/layout2.xml"/><Relationship Id="rId30" Type="http://schemas.microsoft.com/office/2007/relationships/diagramDrawing" Target="diagrams/drawing2.xml"/><Relationship Id="rId35" Type="http://schemas.openxmlformats.org/officeDocument/2006/relationships/image" Target="media/image14.png"/><Relationship Id="rId8" Type="http://schemas.openxmlformats.org/officeDocument/2006/relationships/settings" Target="settings.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DF8CDAF-3A98-44FA-9973-33B523682F52}" type="doc">
      <dgm:prSet loTypeId="urn:microsoft.com/office/officeart/2005/8/layout/hierarchy4" loCatId="hierarchy" qsTypeId="urn:microsoft.com/office/officeart/2005/8/quickstyle/simple1" qsCatId="simple" csTypeId="urn:microsoft.com/office/officeart/2005/8/colors/accent1_2" csCatId="accent1" phldr="1"/>
      <dgm:spPr/>
      <dgm:t>
        <a:bodyPr/>
        <a:lstStyle/>
        <a:p>
          <a:endParaRPr lang="lv-LV"/>
        </a:p>
      </dgm:t>
    </dgm:pt>
    <dgm:pt modelId="{B9D8545B-A921-42D0-A49B-996925B500F4}">
      <dgm:prSet phldrT="[Teksts]" custT="1"/>
      <dgm:spPr>
        <a:solidFill>
          <a:schemeClr val="accent1">
            <a:lumMod val="50000"/>
          </a:schemeClr>
        </a:solidFill>
      </dgm:spPr>
      <dgm:t>
        <a:bodyPr/>
        <a:lstStyle/>
        <a:p>
          <a:r>
            <a:rPr lang="lv-LV" sz="1100" b="1"/>
            <a:t>Vai ir…? Vai eksistē…? </a:t>
          </a:r>
          <a:br>
            <a:rPr lang="lv-LV" sz="1100" b="1"/>
          </a:br>
          <a:r>
            <a:rPr lang="lv-LV" sz="1100" b="1"/>
            <a:t>Vai iespējams…? Vai var gadīties…?</a:t>
          </a:r>
          <a:endParaRPr lang="lv-LV" sz="1100"/>
        </a:p>
      </dgm:t>
    </dgm:pt>
    <dgm:pt modelId="{3ED8411F-0D32-44DB-9780-B11BCC3BC65C}" type="parTrans" cxnId="{99DC1938-CAE3-4884-8E6E-7E74999EF411}">
      <dgm:prSet/>
      <dgm:spPr/>
      <dgm:t>
        <a:bodyPr/>
        <a:lstStyle/>
        <a:p>
          <a:endParaRPr lang="lv-LV" sz="1100"/>
        </a:p>
      </dgm:t>
    </dgm:pt>
    <dgm:pt modelId="{7BF6D96D-6598-44DF-88AE-B25037AAE91A}" type="sibTrans" cxnId="{99DC1938-CAE3-4884-8E6E-7E74999EF411}">
      <dgm:prSet/>
      <dgm:spPr/>
      <dgm:t>
        <a:bodyPr/>
        <a:lstStyle/>
        <a:p>
          <a:endParaRPr lang="lv-LV" sz="1100"/>
        </a:p>
      </dgm:t>
    </dgm:pt>
    <dgm:pt modelId="{A873C276-AEA3-42EF-8A62-DDE75AD3395D}">
      <dgm:prSet phldrT="[Teksts]" custT="1"/>
      <dgm:spPr/>
      <dgm:t>
        <a:bodyPr/>
        <a:lstStyle/>
        <a:p>
          <a:r>
            <a:rPr lang="lv-LV" sz="1100"/>
            <a:t>JĀ</a:t>
          </a:r>
        </a:p>
      </dgm:t>
    </dgm:pt>
    <dgm:pt modelId="{C57FA148-1BB0-4A59-8CC2-7E440D9BB53D}" type="parTrans" cxnId="{DC303FC0-5A08-42D7-BA22-4AA91174D03E}">
      <dgm:prSet/>
      <dgm:spPr/>
      <dgm:t>
        <a:bodyPr/>
        <a:lstStyle/>
        <a:p>
          <a:endParaRPr lang="lv-LV" sz="1100"/>
        </a:p>
      </dgm:t>
    </dgm:pt>
    <dgm:pt modelId="{DD5AD85C-FA24-418E-B1E8-2E7617C189D7}" type="sibTrans" cxnId="{DC303FC0-5A08-42D7-BA22-4AA91174D03E}">
      <dgm:prSet/>
      <dgm:spPr/>
      <dgm:t>
        <a:bodyPr/>
        <a:lstStyle/>
        <a:p>
          <a:endParaRPr lang="lv-LV" sz="1100"/>
        </a:p>
      </dgm:t>
    </dgm:pt>
    <dgm:pt modelId="{626F8C34-7C08-4D53-BBC2-8125F659FD59}">
      <dgm:prSet phldrT="[Teksts]" custT="1"/>
      <dgm:spPr/>
      <dgm:t>
        <a:bodyPr/>
        <a:lstStyle/>
        <a:p>
          <a:r>
            <a:rPr lang="lv-LV" sz="1100"/>
            <a:t>Pietiek parādīt vienu piemēru, kurā visas uzdevuma prasības izpildās</a:t>
          </a:r>
        </a:p>
      </dgm:t>
    </dgm:pt>
    <dgm:pt modelId="{9073E4A3-BA4C-4BFD-9DBF-9E0B3F71FD5E}" type="parTrans" cxnId="{A3D29A52-2C40-44EC-BE44-333C6B98D37D}">
      <dgm:prSet/>
      <dgm:spPr/>
      <dgm:t>
        <a:bodyPr/>
        <a:lstStyle/>
        <a:p>
          <a:endParaRPr lang="lv-LV" sz="1100"/>
        </a:p>
      </dgm:t>
    </dgm:pt>
    <dgm:pt modelId="{7AE09E72-69C1-45B2-9F3B-A92D580FDD07}" type="sibTrans" cxnId="{A3D29A52-2C40-44EC-BE44-333C6B98D37D}">
      <dgm:prSet/>
      <dgm:spPr/>
      <dgm:t>
        <a:bodyPr/>
        <a:lstStyle/>
        <a:p>
          <a:endParaRPr lang="lv-LV" sz="1100"/>
        </a:p>
      </dgm:t>
    </dgm:pt>
    <dgm:pt modelId="{216C4E61-705C-405C-8FEC-8161DA708314}">
      <dgm:prSet phldrT="[Teksts]" custT="1"/>
      <dgm:spPr>
        <a:solidFill>
          <a:schemeClr val="bg2">
            <a:lumMod val="75000"/>
          </a:schemeClr>
        </a:solidFill>
      </dgm:spPr>
      <dgm:t>
        <a:bodyPr/>
        <a:lstStyle/>
        <a:p>
          <a:r>
            <a:rPr lang="lv-LV" sz="1100"/>
            <a:t>NĒ</a:t>
          </a:r>
        </a:p>
      </dgm:t>
    </dgm:pt>
    <dgm:pt modelId="{E0E366B5-F1B8-49F2-9CD1-A5771465EAF7}" type="parTrans" cxnId="{B3A52FDF-303F-4892-838A-C7DAED79BA57}">
      <dgm:prSet/>
      <dgm:spPr/>
      <dgm:t>
        <a:bodyPr/>
        <a:lstStyle/>
        <a:p>
          <a:endParaRPr lang="lv-LV" sz="1100"/>
        </a:p>
      </dgm:t>
    </dgm:pt>
    <dgm:pt modelId="{21421427-D109-43D1-8BBE-68D08CFF4847}" type="sibTrans" cxnId="{B3A52FDF-303F-4892-838A-C7DAED79BA57}">
      <dgm:prSet/>
      <dgm:spPr/>
      <dgm:t>
        <a:bodyPr/>
        <a:lstStyle/>
        <a:p>
          <a:endParaRPr lang="lv-LV" sz="1100"/>
        </a:p>
      </dgm:t>
    </dgm:pt>
    <dgm:pt modelId="{C5850081-5819-46A4-AFD1-F620618C0B9B}">
      <dgm:prSet phldrT="[Teksts]" custT="1"/>
      <dgm:spPr>
        <a:solidFill>
          <a:schemeClr val="bg2">
            <a:lumMod val="75000"/>
          </a:schemeClr>
        </a:solidFill>
      </dgm:spPr>
      <dgm:t>
        <a:bodyPr/>
        <a:lstStyle/>
        <a:p>
          <a:r>
            <a:rPr lang="lv-LV" sz="1100"/>
            <a:t>Nepieciešams pierādījums, kas balstās uz vispārīgiem spriedumiem. Ar dažiem piemēriem nepietiek!</a:t>
          </a:r>
        </a:p>
      </dgm:t>
    </dgm:pt>
    <dgm:pt modelId="{15261C3E-1C2F-45BF-9C1D-1FBB322C6912}" type="parTrans" cxnId="{DB1B511E-A1C1-4AAB-A7C7-97DF7B39529A}">
      <dgm:prSet/>
      <dgm:spPr/>
      <dgm:t>
        <a:bodyPr/>
        <a:lstStyle/>
        <a:p>
          <a:endParaRPr lang="lv-LV" sz="1100"/>
        </a:p>
      </dgm:t>
    </dgm:pt>
    <dgm:pt modelId="{BD18E38C-4104-479A-918D-9C4802AE717F}" type="sibTrans" cxnId="{DB1B511E-A1C1-4AAB-A7C7-97DF7B39529A}">
      <dgm:prSet/>
      <dgm:spPr/>
      <dgm:t>
        <a:bodyPr/>
        <a:lstStyle/>
        <a:p>
          <a:endParaRPr lang="lv-LV" sz="1100"/>
        </a:p>
      </dgm:t>
    </dgm:pt>
    <dgm:pt modelId="{0FBE3C91-E1BB-4E76-AE34-4368016C17DF}" type="pres">
      <dgm:prSet presAssocID="{6DF8CDAF-3A98-44FA-9973-33B523682F52}" presName="Name0" presStyleCnt="0">
        <dgm:presLayoutVars>
          <dgm:chPref val="1"/>
          <dgm:dir/>
          <dgm:animOne val="branch"/>
          <dgm:animLvl val="lvl"/>
          <dgm:resizeHandles/>
        </dgm:presLayoutVars>
      </dgm:prSet>
      <dgm:spPr/>
    </dgm:pt>
    <dgm:pt modelId="{8A843099-9166-42F3-8381-7DC9E560986C}" type="pres">
      <dgm:prSet presAssocID="{B9D8545B-A921-42D0-A49B-996925B500F4}" presName="vertOne" presStyleCnt="0"/>
      <dgm:spPr/>
    </dgm:pt>
    <dgm:pt modelId="{5E3FABD3-430D-4A8F-8E49-2CA409343759}" type="pres">
      <dgm:prSet presAssocID="{B9D8545B-A921-42D0-A49B-996925B500F4}" presName="txOne" presStyleLbl="node0" presStyleIdx="0" presStyleCnt="1" custScaleX="100278" custScaleY="138736">
        <dgm:presLayoutVars>
          <dgm:chPref val="3"/>
        </dgm:presLayoutVars>
      </dgm:prSet>
      <dgm:spPr/>
    </dgm:pt>
    <dgm:pt modelId="{E48BE750-E97D-4416-B86F-14CD1D296B10}" type="pres">
      <dgm:prSet presAssocID="{B9D8545B-A921-42D0-A49B-996925B500F4}" presName="parTransOne" presStyleCnt="0"/>
      <dgm:spPr/>
    </dgm:pt>
    <dgm:pt modelId="{83F91915-58F0-4D37-A240-704EFAEC4174}" type="pres">
      <dgm:prSet presAssocID="{B9D8545B-A921-42D0-A49B-996925B500F4}" presName="horzOne" presStyleCnt="0"/>
      <dgm:spPr/>
    </dgm:pt>
    <dgm:pt modelId="{76D12F00-26B0-4950-8C9E-74CC5E51B66A}" type="pres">
      <dgm:prSet presAssocID="{A873C276-AEA3-42EF-8A62-DDE75AD3395D}" presName="vertTwo" presStyleCnt="0"/>
      <dgm:spPr/>
    </dgm:pt>
    <dgm:pt modelId="{DBCD9E03-82CC-43FD-9C80-5C84F4BDF4D7}" type="pres">
      <dgm:prSet presAssocID="{A873C276-AEA3-42EF-8A62-DDE75AD3395D}" presName="txTwo" presStyleLbl="node2" presStyleIdx="0" presStyleCnt="2" custScaleY="80000">
        <dgm:presLayoutVars>
          <dgm:chPref val="3"/>
        </dgm:presLayoutVars>
      </dgm:prSet>
      <dgm:spPr/>
    </dgm:pt>
    <dgm:pt modelId="{AEC340CE-0120-4F9D-B890-CFC26949833D}" type="pres">
      <dgm:prSet presAssocID="{A873C276-AEA3-42EF-8A62-DDE75AD3395D}" presName="parTransTwo" presStyleCnt="0"/>
      <dgm:spPr/>
    </dgm:pt>
    <dgm:pt modelId="{C4FBF2C4-B4DD-44D0-BC8E-2787DA3D4E40}" type="pres">
      <dgm:prSet presAssocID="{A873C276-AEA3-42EF-8A62-DDE75AD3395D}" presName="horzTwo" presStyleCnt="0"/>
      <dgm:spPr/>
    </dgm:pt>
    <dgm:pt modelId="{C986E7B1-7CF0-4F46-876F-0AF836D4EC8B}" type="pres">
      <dgm:prSet presAssocID="{626F8C34-7C08-4D53-BBC2-8125F659FD59}" presName="vertThree" presStyleCnt="0"/>
      <dgm:spPr/>
    </dgm:pt>
    <dgm:pt modelId="{3EEB1C43-2176-49B0-9C86-845A10E61FEA}" type="pres">
      <dgm:prSet presAssocID="{626F8C34-7C08-4D53-BBC2-8125F659FD59}" presName="txThree" presStyleLbl="node3" presStyleIdx="0" presStyleCnt="2" custScaleX="100573" custScaleY="154260" custLinFactNeighborX="-562">
        <dgm:presLayoutVars>
          <dgm:chPref val="3"/>
        </dgm:presLayoutVars>
      </dgm:prSet>
      <dgm:spPr/>
    </dgm:pt>
    <dgm:pt modelId="{CE185D67-0086-454B-85DC-2D4DFF0CB699}" type="pres">
      <dgm:prSet presAssocID="{626F8C34-7C08-4D53-BBC2-8125F659FD59}" presName="horzThree" presStyleCnt="0"/>
      <dgm:spPr/>
    </dgm:pt>
    <dgm:pt modelId="{3F2E8473-359F-42CA-BDC8-92D94965081B}" type="pres">
      <dgm:prSet presAssocID="{DD5AD85C-FA24-418E-B1E8-2E7617C189D7}" presName="sibSpaceTwo" presStyleCnt="0"/>
      <dgm:spPr/>
    </dgm:pt>
    <dgm:pt modelId="{F3D4F34C-C5E6-4ADD-930E-9CDC0762FAC9}" type="pres">
      <dgm:prSet presAssocID="{216C4E61-705C-405C-8FEC-8161DA708314}" presName="vertTwo" presStyleCnt="0"/>
      <dgm:spPr/>
    </dgm:pt>
    <dgm:pt modelId="{843C3B6B-388B-494F-815B-6CC9A3033590}" type="pres">
      <dgm:prSet presAssocID="{216C4E61-705C-405C-8FEC-8161DA708314}" presName="txTwo" presStyleLbl="node2" presStyleIdx="1" presStyleCnt="2" custScaleY="79380">
        <dgm:presLayoutVars>
          <dgm:chPref val="3"/>
        </dgm:presLayoutVars>
      </dgm:prSet>
      <dgm:spPr/>
    </dgm:pt>
    <dgm:pt modelId="{D2470281-F525-45F9-857A-929F8F6611A8}" type="pres">
      <dgm:prSet presAssocID="{216C4E61-705C-405C-8FEC-8161DA708314}" presName="parTransTwo" presStyleCnt="0"/>
      <dgm:spPr/>
    </dgm:pt>
    <dgm:pt modelId="{37FBADDE-C2D6-41E0-8463-9274B0D00F08}" type="pres">
      <dgm:prSet presAssocID="{216C4E61-705C-405C-8FEC-8161DA708314}" presName="horzTwo" presStyleCnt="0"/>
      <dgm:spPr/>
    </dgm:pt>
    <dgm:pt modelId="{ED342D09-4564-4796-8CF4-63C75A818CFB}" type="pres">
      <dgm:prSet presAssocID="{C5850081-5819-46A4-AFD1-F620618C0B9B}" presName="vertThree" presStyleCnt="0"/>
      <dgm:spPr/>
    </dgm:pt>
    <dgm:pt modelId="{8F541426-9B89-4591-B327-A2FA74B93504}" type="pres">
      <dgm:prSet presAssocID="{C5850081-5819-46A4-AFD1-F620618C0B9B}" presName="txThree" presStyleLbl="node3" presStyleIdx="1" presStyleCnt="2" custScaleX="100367" custScaleY="152149" custLinFactNeighborX="-562">
        <dgm:presLayoutVars>
          <dgm:chPref val="3"/>
        </dgm:presLayoutVars>
      </dgm:prSet>
      <dgm:spPr/>
    </dgm:pt>
    <dgm:pt modelId="{08E407A7-8ABD-4007-94D3-47582BC75291}" type="pres">
      <dgm:prSet presAssocID="{C5850081-5819-46A4-AFD1-F620618C0B9B}" presName="horzThree" presStyleCnt="0"/>
      <dgm:spPr/>
    </dgm:pt>
  </dgm:ptLst>
  <dgm:cxnLst>
    <dgm:cxn modelId="{3C674A06-FDA1-446B-8B41-7DD1DBFFAB67}" type="presOf" srcId="{626F8C34-7C08-4D53-BBC2-8125F659FD59}" destId="{3EEB1C43-2176-49B0-9C86-845A10E61FEA}" srcOrd="0" destOrd="0" presId="urn:microsoft.com/office/officeart/2005/8/layout/hierarchy4"/>
    <dgm:cxn modelId="{FB779E07-EC02-4D03-8C5F-BC9D76A4A6C8}" type="presOf" srcId="{A873C276-AEA3-42EF-8A62-DDE75AD3395D}" destId="{DBCD9E03-82CC-43FD-9C80-5C84F4BDF4D7}" srcOrd="0" destOrd="0" presId="urn:microsoft.com/office/officeart/2005/8/layout/hierarchy4"/>
    <dgm:cxn modelId="{19CB9A0E-49B2-4935-B7FF-72492B58E00B}" type="presOf" srcId="{B9D8545B-A921-42D0-A49B-996925B500F4}" destId="{5E3FABD3-430D-4A8F-8E49-2CA409343759}" srcOrd="0" destOrd="0" presId="urn:microsoft.com/office/officeart/2005/8/layout/hierarchy4"/>
    <dgm:cxn modelId="{DB1B511E-A1C1-4AAB-A7C7-97DF7B39529A}" srcId="{216C4E61-705C-405C-8FEC-8161DA708314}" destId="{C5850081-5819-46A4-AFD1-F620618C0B9B}" srcOrd="0" destOrd="0" parTransId="{15261C3E-1C2F-45BF-9C1D-1FBB322C6912}" sibTransId="{BD18E38C-4104-479A-918D-9C4802AE717F}"/>
    <dgm:cxn modelId="{99DC1938-CAE3-4884-8E6E-7E74999EF411}" srcId="{6DF8CDAF-3A98-44FA-9973-33B523682F52}" destId="{B9D8545B-A921-42D0-A49B-996925B500F4}" srcOrd="0" destOrd="0" parTransId="{3ED8411F-0D32-44DB-9780-B11BCC3BC65C}" sibTransId="{7BF6D96D-6598-44DF-88AE-B25037AAE91A}"/>
    <dgm:cxn modelId="{875BE64A-08F4-4308-924E-6C1BF841996B}" type="presOf" srcId="{6DF8CDAF-3A98-44FA-9973-33B523682F52}" destId="{0FBE3C91-E1BB-4E76-AE34-4368016C17DF}" srcOrd="0" destOrd="0" presId="urn:microsoft.com/office/officeart/2005/8/layout/hierarchy4"/>
    <dgm:cxn modelId="{348E5252-92DA-4CA7-B82E-0FE7990ADF53}" type="presOf" srcId="{216C4E61-705C-405C-8FEC-8161DA708314}" destId="{843C3B6B-388B-494F-815B-6CC9A3033590}" srcOrd="0" destOrd="0" presId="urn:microsoft.com/office/officeart/2005/8/layout/hierarchy4"/>
    <dgm:cxn modelId="{A3D29A52-2C40-44EC-BE44-333C6B98D37D}" srcId="{A873C276-AEA3-42EF-8A62-DDE75AD3395D}" destId="{626F8C34-7C08-4D53-BBC2-8125F659FD59}" srcOrd="0" destOrd="0" parTransId="{9073E4A3-BA4C-4BFD-9DBF-9E0B3F71FD5E}" sibTransId="{7AE09E72-69C1-45B2-9F3B-A92D580FDD07}"/>
    <dgm:cxn modelId="{805D108C-C1B6-4944-888C-3CAB3D0DBC15}" type="presOf" srcId="{C5850081-5819-46A4-AFD1-F620618C0B9B}" destId="{8F541426-9B89-4591-B327-A2FA74B93504}" srcOrd="0" destOrd="0" presId="urn:microsoft.com/office/officeart/2005/8/layout/hierarchy4"/>
    <dgm:cxn modelId="{DC303FC0-5A08-42D7-BA22-4AA91174D03E}" srcId="{B9D8545B-A921-42D0-A49B-996925B500F4}" destId="{A873C276-AEA3-42EF-8A62-DDE75AD3395D}" srcOrd="0" destOrd="0" parTransId="{C57FA148-1BB0-4A59-8CC2-7E440D9BB53D}" sibTransId="{DD5AD85C-FA24-418E-B1E8-2E7617C189D7}"/>
    <dgm:cxn modelId="{B3A52FDF-303F-4892-838A-C7DAED79BA57}" srcId="{B9D8545B-A921-42D0-A49B-996925B500F4}" destId="{216C4E61-705C-405C-8FEC-8161DA708314}" srcOrd="1" destOrd="0" parTransId="{E0E366B5-F1B8-49F2-9CD1-A5771465EAF7}" sibTransId="{21421427-D109-43D1-8BBE-68D08CFF4847}"/>
    <dgm:cxn modelId="{145CAB6B-7C8C-4A09-B4A7-2FAD0F69652B}" type="presParOf" srcId="{0FBE3C91-E1BB-4E76-AE34-4368016C17DF}" destId="{8A843099-9166-42F3-8381-7DC9E560986C}" srcOrd="0" destOrd="0" presId="urn:microsoft.com/office/officeart/2005/8/layout/hierarchy4"/>
    <dgm:cxn modelId="{A3F9721A-60F5-4997-BF20-DF55673A9175}" type="presParOf" srcId="{8A843099-9166-42F3-8381-7DC9E560986C}" destId="{5E3FABD3-430D-4A8F-8E49-2CA409343759}" srcOrd="0" destOrd="0" presId="urn:microsoft.com/office/officeart/2005/8/layout/hierarchy4"/>
    <dgm:cxn modelId="{1382705E-472B-49B9-A133-1100D5E5C20F}" type="presParOf" srcId="{8A843099-9166-42F3-8381-7DC9E560986C}" destId="{E48BE750-E97D-4416-B86F-14CD1D296B10}" srcOrd="1" destOrd="0" presId="urn:microsoft.com/office/officeart/2005/8/layout/hierarchy4"/>
    <dgm:cxn modelId="{0E91AA73-16B1-455E-96E2-6214ED936C14}" type="presParOf" srcId="{8A843099-9166-42F3-8381-7DC9E560986C}" destId="{83F91915-58F0-4D37-A240-704EFAEC4174}" srcOrd="2" destOrd="0" presId="urn:microsoft.com/office/officeart/2005/8/layout/hierarchy4"/>
    <dgm:cxn modelId="{9AF8DCA1-17E4-4EEE-AF4C-15BB6FD24186}" type="presParOf" srcId="{83F91915-58F0-4D37-A240-704EFAEC4174}" destId="{76D12F00-26B0-4950-8C9E-74CC5E51B66A}" srcOrd="0" destOrd="0" presId="urn:microsoft.com/office/officeart/2005/8/layout/hierarchy4"/>
    <dgm:cxn modelId="{CDC33737-ECBE-4D97-9CBF-F7BC19C1FA2C}" type="presParOf" srcId="{76D12F00-26B0-4950-8C9E-74CC5E51B66A}" destId="{DBCD9E03-82CC-43FD-9C80-5C84F4BDF4D7}" srcOrd="0" destOrd="0" presId="urn:microsoft.com/office/officeart/2005/8/layout/hierarchy4"/>
    <dgm:cxn modelId="{A1A98A8A-9C1C-4275-A999-F9D70A42BDE1}" type="presParOf" srcId="{76D12F00-26B0-4950-8C9E-74CC5E51B66A}" destId="{AEC340CE-0120-4F9D-B890-CFC26949833D}" srcOrd="1" destOrd="0" presId="urn:microsoft.com/office/officeart/2005/8/layout/hierarchy4"/>
    <dgm:cxn modelId="{DD10E396-2745-443C-811F-04262EAE44D7}" type="presParOf" srcId="{76D12F00-26B0-4950-8C9E-74CC5E51B66A}" destId="{C4FBF2C4-B4DD-44D0-BC8E-2787DA3D4E40}" srcOrd="2" destOrd="0" presId="urn:microsoft.com/office/officeart/2005/8/layout/hierarchy4"/>
    <dgm:cxn modelId="{FD4F0DB7-B156-40F0-AC00-0C723FDFBF93}" type="presParOf" srcId="{C4FBF2C4-B4DD-44D0-BC8E-2787DA3D4E40}" destId="{C986E7B1-7CF0-4F46-876F-0AF836D4EC8B}" srcOrd="0" destOrd="0" presId="urn:microsoft.com/office/officeart/2005/8/layout/hierarchy4"/>
    <dgm:cxn modelId="{D9651102-E95E-4C93-8D93-7B15D7D1803D}" type="presParOf" srcId="{C986E7B1-7CF0-4F46-876F-0AF836D4EC8B}" destId="{3EEB1C43-2176-49B0-9C86-845A10E61FEA}" srcOrd="0" destOrd="0" presId="urn:microsoft.com/office/officeart/2005/8/layout/hierarchy4"/>
    <dgm:cxn modelId="{C716C7B4-CAE6-467A-AFBD-75DF9D20DE19}" type="presParOf" srcId="{C986E7B1-7CF0-4F46-876F-0AF836D4EC8B}" destId="{CE185D67-0086-454B-85DC-2D4DFF0CB699}" srcOrd="1" destOrd="0" presId="urn:microsoft.com/office/officeart/2005/8/layout/hierarchy4"/>
    <dgm:cxn modelId="{CB7E5CEF-CFB2-414F-AACA-7AF75C5EAC35}" type="presParOf" srcId="{83F91915-58F0-4D37-A240-704EFAEC4174}" destId="{3F2E8473-359F-42CA-BDC8-92D94965081B}" srcOrd="1" destOrd="0" presId="urn:microsoft.com/office/officeart/2005/8/layout/hierarchy4"/>
    <dgm:cxn modelId="{7B0AA601-8858-473B-9613-21CAA75F33C8}" type="presParOf" srcId="{83F91915-58F0-4D37-A240-704EFAEC4174}" destId="{F3D4F34C-C5E6-4ADD-930E-9CDC0762FAC9}" srcOrd="2" destOrd="0" presId="urn:microsoft.com/office/officeart/2005/8/layout/hierarchy4"/>
    <dgm:cxn modelId="{341A87A5-3E47-486F-941D-E8628D35FB2E}" type="presParOf" srcId="{F3D4F34C-C5E6-4ADD-930E-9CDC0762FAC9}" destId="{843C3B6B-388B-494F-815B-6CC9A3033590}" srcOrd="0" destOrd="0" presId="urn:microsoft.com/office/officeart/2005/8/layout/hierarchy4"/>
    <dgm:cxn modelId="{E75E493C-1D00-4D08-BA0F-74B63BDAEADE}" type="presParOf" srcId="{F3D4F34C-C5E6-4ADD-930E-9CDC0762FAC9}" destId="{D2470281-F525-45F9-857A-929F8F6611A8}" srcOrd="1" destOrd="0" presId="urn:microsoft.com/office/officeart/2005/8/layout/hierarchy4"/>
    <dgm:cxn modelId="{2137FFD1-D0E5-4BC8-998E-A14D3F7A90C0}" type="presParOf" srcId="{F3D4F34C-C5E6-4ADD-930E-9CDC0762FAC9}" destId="{37FBADDE-C2D6-41E0-8463-9274B0D00F08}" srcOrd="2" destOrd="0" presId="urn:microsoft.com/office/officeart/2005/8/layout/hierarchy4"/>
    <dgm:cxn modelId="{BE6D8D53-7910-4773-995E-01022091C482}" type="presParOf" srcId="{37FBADDE-C2D6-41E0-8463-9274B0D00F08}" destId="{ED342D09-4564-4796-8CF4-63C75A818CFB}" srcOrd="0" destOrd="0" presId="urn:microsoft.com/office/officeart/2005/8/layout/hierarchy4"/>
    <dgm:cxn modelId="{767721C9-9028-45BC-B6BC-4CA3EFE95258}" type="presParOf" srcId="{ED342D09-4564-4796-8CF4-63C75A818CFB}" destId="{8F541426-9B89-4591-B327-A2FA74B93504}" srcOrd="0" destOrd="0" presId="urn:microsoft.com/office/officeart/2005/8/layout/hierarchy4"/>
    <dgm:cxn modelId="{2D30B666-F4A2-4BA4-8D30-71EE176F5B49}" type="presParOf" srcId="{ED342D09-4564-4796-8CF4-63C75A818CFB}" destId="{08E407A7-8ABD-4007-94D3-47582BC75291}" srcOrd="1" destOrd="0" presId="urn:microsoft.com/office/officeart/2005/8/layout/hierarchy4"/>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DF8CDAF-3A98-44FA-9973-33B523682F52}" type="doc">
      <dgm:prSet loTypeId="urn:microsoft.com/office/officeart/2005/8/layout/hierarchy4" loCatId="hierarchy" qsTypeId="urn:microsoft.com/office/officeart/2005/8/quickstyle/simple1" qsCatId="simple" csTypeId="urn:microsoft.com/office/officeart/2005/8/colors/accent1_2" csCatId="accent1" phldr="1"/>
      <dgm:spPr/>
      <dgm:t>
        <a:bodyPr/>
        <a:lstStyle/>
        <a:p>
          <a:endParaRPr lang="lv-LV"/>
        </a:p>
      </dgm:t>
    </dgm:pt>
    <dgm:pt modelId="{B9D8545B-A921-42D0-A49B-996925B500F4}">
      <dgm:prSet phldrT="[Teksts]" custT="1"/>
      <dgm:spPr>
        <a:solidFill>
          <a:schemeClr val="accent6">
            <a:lumMod val="50000"/>
          </a:schemeClr>
        </a:solidFill>
      </dgm:spPr>
      <dgm:t>
        <a:bodyPr/>
        <a:lstStyle/>
        <a:p>
          <a:r>
            <a:rPr lang="lv-LV" sz="1050" b="1"/>
            <a:t>Vai visiem…? Vai katram…? </a:t>
          </a:r>
          <a:br>
            <a:rPr lang="lv-LV" sz="1050" b="1"/>
          </a:br>
          <a:r>
            <a:rPr lang="lv-LV" sz="1050" b="1"/>
            <a:t>Vai noteikti…? Vai vienmēr…?</a:t>
          </a:r>
          <a:endParaRPr lang="lv-LV" sz="1050"/>
        </a:p>
      </dgm:t>
    </dgm:pt>
    <dgm:pt modelId="{3ED8411F-0D32-44DB-9780-B11BCC3BC65C}" type="parTrans" cxnId="{99DC1938-CAE3-4884-8E6E-7E74999EF411}">
      <dgm:prSet/>
      <dgm:spPr/>
      <dgm:t>
        <a:bodyPr/>
        <a:lstStyle/>
        <a:p>
          <a:endParaRPr lang="lv-LV" sz="1100"/>
        </a:p>
      </dgm:t>
    </dgm:pt>
    <dgm:pt modelId="{7BF6D96D-6598-44DF-88AE-B25037AAE91A}" type="sibTrans" cxnId="{99DC1938-CAE3-4884-8E6E-7E74999EF411}">
      <dgm:prSet/>
      <dgm:spPr/>
      <dgm:t>
        <a:bodyPr/>
        <a:lstStyle/>
        <a:p>
          <a:endParaRPr lang="lv-LV" sz="1100"/>
        </a:p>
      </dgm:t>
    </dgm:pt>
    <dgm:pt modelId="{A873C276-AEA3-42EF-8A62-DDE75AD3395D}">
      <dgm:prSet phldrT="[Teksts]" custT="1"/>
      <dgm:spPr>
        <a:solidFill>
          <a:schemeClr val="bg2">
            <a:lumMod val="75000"/>
          </a:schemeClr>
        </a:solidFill>
      </dgm:spPr>
      <dgm:t>
        <a:bodyPr/>
        <a:lstStyle/>
        <a:p>
          <a:r>
            <a:rPr lang="lv-LV" sz="1100"/>
            <a:t>JĀ</a:t>
          </a:r>
        </a:p>
      </dgm:t>
    </dgm:pt>
    <dgm:pt modelId="{C57FA148-1BB0-4A59-8CC2-7E440D9BB53D}" type="parTrans" cxnId="{DC303FC0-5A08-42D7-BA22-4AA91174D03E}">
      <dgm:prSet/>
      <dgm:spPr/>
      <dgm:t>
        <a:bodyPr/>
        <a:lstStyle/>
        <a:p>
          <a:endParaRPr lang="lv-LV" sz="1100"/>
        </a:p>
      </dgm:t>
    </dgm:pt>
    <dgm:pt modelId="{DD5AD85C-FA24-418E-B1E8-2E7617C189D7}" type="sibTrans" cxnId="{DC303FC0-5A08-42D7-BA22-4AA91174D03E}">
      <dgm:prSet/>
      <dgm:spPr/>
      <dgm:t>
        <a:bodyPr/>
        <a:lstStyle/>
        <a:p>
          <a:endParaRPr lang="lv-LV" sz="1100"/>
        </a:p>
      </dgm:t>
    </dgm:pt>
    <dgm:pt modelId="{626F8C34-7C08-4D53-BBC2-8125F659FD59}">
      <dgm:prSet phldrT="[Teksts]" custT="1"/>
      <dgm:spPr>
        <a:solidFill>
          <a:schemeClr val="bg2">
            <a:lumMod val="75000"/>
          </a:schemeClr>
        </a:solidFill>
      </dgm:spPr>
      <dgm:t>
        <a:bodyPr/>
        <a:lstStyle/>
        <a:p>
          <a:r>
            <a:rPr lang="lv-LV" sz="1100"/>
            <a:t>Nepieciešams pierādījums, kas balstās uz vispārīgiem spriedumiem. Ar dažiem piemēriem nepietiek!</a:t>
          </a:r>
        </a:p>
      </dgm:t>
    </dgm:pt>
    <dgm:pt modelId="{9073E4A3-BA4C-4BFD-9DBF-9E0B3F71FD5E}" type="parTrans" cxnId="{A3D29A52-2C40-44EC-BE44-333C6B98D37D}">
      <dgm:prSet/>
      <dgm:spPr/>
      <dgm:t>
        <a:bodyPr/>
        <a:lstStyle/>
        <a:p>
          <a:endParaRPr lang="lv-LV" sz="1100"/>
        </a:p>
      </dgm:t>
    </dgm:pt>
    <dgm:pt modelId="{7AE09E72-69C1-45B2-9F3B-A92D580FDD07}" type="sibTrans" cxnId="{A3D29A52-2C40-44EC-BE44-333C6B98D37D}">
      <dgm:prSet/>
      <dgm:spPr/>
      <dgm:t>
        <a:bodyPr/>
        <a:lstStyle/>
        <a:p>
          <a:endParaRPr lang="lv-LV" sz="1100"/>
        </a:p>
      </dgm:t>
    </dgm:pt>
    <dgm:pt modelId="{216C4E61-705C-405C-8FEC-8161DA708314}">
      <dgm:prSet phldrT="[Teksts]" custT="1"/>
      <dgm:spPr>
        <a:solidFill>
          <a:schemeClr val="accent6">
            <a:lumMod val="75000"/>
          </a:schemeClr>
        </a:solidFill>
      </dgm:spPr>
      <dgm:t>
        <a:bodyPr/>
        <a:lstStyle/>
        <a:p>
          <a:r>
            <a:rPr lang="lv-LV" sz="1100"/>
            <a:t>NĒ</a:t>
          </a:r>
        </a:p>
      </dgm:t>
    </dgm:pt>
    <dgm:pt modelId="{E0E366B5-F1B8-49F2-9CD1-A5771465EAF7}" type="parTrans" cxnId="{B3A52FDF-303F-4892-838A-C7DAED79BA57}">
      <dgm:prSet/>
      <dgm:spPr/>
      <dgm:t>
        <a:bodyPr/>
        <a:lstStyle/>
        <a:p>
          <a:endParaRPr lang="lv-LV" sz="1100"/>
        </a:p>
      </dgm:t>
    </dgm:pt>
    <dgm:pt modelId="{21421427-D109-43D1-8BBE-68D08CFF4847}" type="sibTrans" cxnId="{B3A52FDF-303F-4892-838A-C7DAED79BA57}">
      <dgm:prSet/>
      <dgm:spPr/>
      <dgm:t>
        <a:bodyPr/>
        <a:lstStyle/>
        <a:p>
          <a:endParaRPr lang="lv-LV" sz="1100"/>
        </a:p>
      </dgm:t>
    </dgm:pt>
    <dgm:pt modelId="{C5850081-5819-46A4-AFD1-F620618C0B9B}">
      <dgm:prSet phldrT="[Teksts]" custT="1"/>
      <dgm:spPr>
        <a:solidFill>
          <a:schemeClr val="accent6">
            <a:lumMod val="75000"/>
          </a:schemeClr>
        </a:solidFill>
      </dgm:spPr>
      <dgm:t>
        <a:bodyPr/>
        <a:lstStyle/>
        <a:p>
          <a:r>
            <a:rPr lang="lv-LV" sz="1100"/>
            <a:t>Pietiek parādīt vienu pretpiemēru.</a:t>
          </a:r>
        </a:p>
      </dgm:t>
    </dgm:pt>
    <dgm:pt modelId="{15261C3E-1C2F-45BF-9C1D-1FBB322C6912}" type="parTrans" cxnId="{DB1B511E-A1C1-4AAB-A7C7-97DF7B39529A}">
      <dgm:prSet/>
      <dgm:spPr/>
      <dgm:t>
        <a:bodyPr/>
        <a:lstStyle/>
        <a:p>
          <a:endParaRPr lang="lv-LV" sz="1100"/>
        </a:p>
      </dgm:t>
    </dgm:pt>
    <dgm:pt modelId="{BD18E38C-4104-479A-918D-9C4802AE717F}" type="sibTrans" cxnId="{DB1B511E-A1C1-4AAB-A7C7-97DF7B39529A}">
      <dgm:prSet/>
      <dgm:spPr/>
      <dgm:t>
        <a:bodyPr/>
        <a:lstStyle/>
        <a:p>
          <a:endParaRPr lang="lv-LV" sz="1100"/>
        </a:p>
      </dgm:t>
    </dgm:pt>
    <dgm:pt modelId="{0FBE3C91-E1BB-4E76-AE34-4368016C17DF}" type="pres">
      <dgm:prSet presAssocID="{6DF8CDAF-3A98-44FA-9973-33B523682F52}" presName="Name0" presStyleCnt="0">
        <dgm:presLayoutVars>
          <dgm:chPref val="1"/>
          <dgm:dir/>
          <dgm:animOne val="branch"/>
          <dgm:animLvl val="lvl"/>
          <dgm:resizeHandles/>
        </dgm:presLayoutVars>
      </dgm:prSet>
      <dgm:spPr/>
    </dgm:pt>
    <dgm:pt modelId="{8A843099-9166-42F3-8381-7DC9E560986C}" type="pres">
      <dgm:prSet presAssocID="{B9D8545B-A921-42D0-A49B-996925B500F4}" presName="vertOne" presStyleCnt="0"/>
      <dgm:spPr/>
    </dgm:pt>
    <dgm:pt modelId="{5E3FABD3-430D-4A8F-8E49-2CA409343759}" type="pres">
      <dgm:prSet presAssocID="{B9D8545B-A921-42D0-A49B-996925B500F4}" presName="txOne" presStyleLbl="node0" presStyleIdx="0" presStyleCnt="1" custScaleX="100278" custScaleY="104283">
        <dgm:presLayoutVars>
          <dgm:chPref val="3"/>
        </dgm:presLayoutVars>
      </dgm:prSet>
      <dgm:spPr/>
    </dgm:pt>
    <dgm:pt modelId="{E48BE750-E97D-4416-B86F-14CD1D296B10}" type="pres">
      <dgm:prSet presAssocID="{B9D8545B-A921-42D0-A49B-996925B500F4}" presName="parTransOne" presStyleCnt="0"/>
      <dgm:spPr/>
    </dgm:pt>
    <dgm:pt modelId="{83F91915-58F0-4D37-A240-704EFAEC4174}" type="pres">
      <dgm:prSet presAssocID="{B9D8545B-A921-42D0-A49B-996925B500F4}" presName="horzOne" presStyleCnt="0"/>
      <dgm:spPr/>
    </dgm:pt>
    <dgm:pt modelId="{76D12F00-26B0-4950-8C9E-74CC5E51B66A}" type="pres">
      <dgm:prSet presAssocID="{A873C276-AEA3-42EF-8A62-DDE75AD3395D}" presName="vertTwo" presStyleCnt="0"/>
      <dgm:spPr/>
    </dgm:pt>
    <dgm:pt modelId="{DBCD9E03-82CC-43FD-9C80-5C84F4BDF4D7}" type="pres">
      <dgm:prSet presAssocID="{A873C276-AEA3-42EF-8A62-DDE75AD3395D}" presName="txTwo" presStyleLbl="node2" presStyleIdx="0" presStyleCnt="2" custScaleY="63563" custLinFactNeighborY="-44240">
        <dgm:presLayoutVars>
          <dgm:chPref val="3"/>
        </dgm:presLayoutVars>
      </dgm:prSet>
      <dgm:spPr/>
    </dgm:pt>
    <dgm:pt modelId="{AEC340CE-0120-4F9D-B890-CFC26949833D}" type="pres">
      <dgm:prSet presAssocID="{A873C276-AEA3-42EF-8A62-DDE75AD3395D}" presName="parTransTwo" presStyleCnt="0"/>
      <dgm:spPr/>
    </dgm:pt>
    <dgm:pt modelId="{C4FBF2C4-B4DD-44D0-BC8E-2787DA3D4E40}" type="pres">
      <dgm:prSet presAssocID="{A873C276-AEA3-42EF-8A62-DDE75AD3395D}" presName="horzTwo" presStyleCnt="0"/>
      <dgm:spPr/>
    </dgm:pt>
    <dgm:pt modelId="{C986E7B1-7CF0-4F46-876F-0AF836D4EC8B}" type="pres">
      <dgm:prSet presAssocID="{626F8C34-7C08-4D53-BBC2-8125F659FD59}" presName="vertThree" presStyleCnt="0"/>
      <dgm:spPr/>
    </dgm:pt>
    <dgm:pt modelId="{3EEB1C43-2176-49B0-9C86-845A10E61FEA}" type="pres">
      <dgm:prSet presAssocID="{626F8C34-7C08-4D53-BBC2-8125F659FD59}" presName="txThree" presStyleLbl="node3" presStyleIdx="0" presStyleCnt="2" custScaleY="123450" custLinFactNeighborY="-16659">
        <dgm:presLayoutVars>
          <dgm:chPref val="3"/>
        </dgm:presLayoutVars>
      </dgm:prSet>
      <dgm:spPr/>
    </dgm:pt>
    <dgm:pt modelId="{CE185D67-0086-454B-85DC-2D4DFF0CB699}" type="pres">
      <dgm:prSet presAssocID="{626F8C34-7C08-4D53-BBC2-8125F659FD59}" presName="horzThree" presStyleCnt="0"/>
      <dgm:spPr/>
    </dgm:pt>
    <dgm:pt modelId="{3F2E8473-359F-42CA-BDC8-92D94965081B}" type="pres">
      <dgm:prSet presAssocID="{DD5AD85C-FA24-418E-B1E8-2E7617C189D7}" presName="sibSpaceTwo" presStyleCnt="0"/>
      <dgm:spPr/>
    </dgm:pt>
    <dgm:pt modelId="{F3D4F34C-C5E6-4ADD-930E-9CDC0762FAC9}" type="pres">
      <dgm:prSet presAssocID="{216C4E61-705C-405C-8FEC-8161DA708314}" presName="vertTwo" presStyleCnt="0"/>
      <dgm:spPr/>
    </dgm:pt>
    <dgm:pt modelId="{843C3B6B-388B-494F-815B-6CC9A3033590}" type="pres">
      <dgm:prSet presAssocID="{216C4E61-705C-405C-8FEC-8161DA708314}" presName="txTwo" presStyleLbl="node2" presStyleIdx="1" presStyleCnt="2" custScaleY="63269" custLinFactNeighborY="-44240">
        <dgm:presLayoutVars>
          <dgm:chPref val="3"/>
        </dgm:presLayoutVars>
      </dgm:prSet>
      <dgm:spPr/>
    </dgm:pt>
    <dgm:pt modelId="{D2470281-F525-45F9-857A-929F8F6611A8}" type="pres">
      <dgm:prSet presAssocID="{216C4E61-705C-405C-8FEC-8161DA708314}" presName="parTransTwo" presStyleCnt="0"/>
      <dgm:spPr/>
    </dgm:pt>
    <dgm:pt modelId="{37FBADDE-C2D6-41E0-8463-9274B0D00F08}" type="pres">
      <dgm:prSet presAssocID="{216C4E61-705C-405C-8FEC-8161DA708314}" presName="horzTwo" presStyleCnt="0"/>
      <dgm:spPr/>
    </dgm:pt>
    <dgm:pt modelId="{ED342D09-4564-4796-8CF4-63C75A818CFB}" type="pres">
      <dgm:prSet presAssocID="{C5850081-5819-46A4-AFD1-F620618C0B9B}" presName="vertThree" presStyleCnt="0"/>
      <dgm:spPr/>
    </dgm:pt>
    <dgm:pt modelId="{8F541426-9B89-4591-B327-A2FA74B93504}" type="pres">
      <dgm:prSet presAssocID="{C5850081-5819-46A4-AFD1-F620618C0B9B}" presName="txThree" presStyleLbl="node3" presStyleIdx="1" presStyleCnt="2" custScaleY="120958" custLinFactNeighborY="-16659">
        <dgm:presLayoutVars>
          <dgm:chPref val="3"/>
        </dgm:presLayoutVars>
      </dgm:prSet>
      <dgm:spPr/>
    </dgm:pt>
    <dgm:pt modelId="{08E407A7-8ABD-4007-94D3-47582BC75291}" type="pres">
      <dgm:prSet presAssocID="{C5850081-5819-46A4-AFD1-F620618C0B9B}" presName="horzThree" presStyleCnt="0"/>
      <dgm:spPr/>
    </dgm:pt>
  </dgm:ptLst>
  <dgm:cxnLst>
    <dgm:cxn modelId="{3C674A06-FDA1-446B-8B41-7DD1DBFFAB67}" type="presOf" srcId="{626F8C34-7C08-4D53-BBC2-8125F659FD59}" destId="{3EEB1C43-2176-49B0-9C86-845A10E61FEA}" srcOrd="0" destOrd="0" presId="urn:microsoft.com/office/officeart/2005/8/layout/hierarchy4"/>
    <dgm:cxn modelId="{FB779E07-EC02-4D03-8C5F-BC9D76A4A6C8}" type="presOf" srcId="{A873C276-AEA3-42EF-8A62-DDE75AD3395D}" destId="{DBCD9E03-82CC-43FD-9C80-5C84F4BDF4D7}" srcOrd="0" destOrd="0" presId="urn:microsoft.com/office/officeart/2005/8/layout/hierarchy4"/>
    <dgm:cxn modelId="{19CB9A0E-49B2-4935-B7FF-72492B58E00B}" type="presOf" srcId="{B9D8545B-A921-42D0-A49B-996925B500F4}" destId="{5E3FABD3-430D-4A8F-8E49-2CA409343759}" srcOrd="0" destOrd="0" presId="urn:microsoft.com/office/officeart/2005/8/layout/hierarchy4"/>
    <dgm:cxn modelId="{DB1B511E-A1C1-4AAB-A7C7-97DF7B39529A}" srcId="{216C4E61-705C-405C-8FEC-8161DA708314}" destId="{C5850081-5819-46A4-AFD1-F620618C0B9B}" srcOrd="0" destOrd="0" parTransId="{15261C3E-1C2F-45BF-9C1D-1FBB322C6912}" sibTransId="{BD18E38C-4104-479A-918D-9C4802AE717F}"/>
    <dgm:cxn modelId="{99DC1938-CAE3-4884-8E6E-7E74999EF411}" srcId="{6DF8CDAF-3A98-44FA-9973-33B523682F52}" destId="{B9D8545B-A921-42D0-A49B-996925B500F4}" srcOrd="0" destOrd="0" parTransId="{3ED8411F-0D32-44DB-9780-B11BCC3BC65C}" sibTransId="{7BF6D96D-6598-44DF-88AE-B25037AAE91A}"/>
    <dgm:cxn modelId="{875BE64A-08F4-4308-924E-6C1BF841996B}" type="presOf" srcId="{6DF8CDAF-3A98-44FA-9973-33B523682F52}" destId="{0FBE3C91-E1BB-4E76-AE34-4368016C17DF}" srcOrd="0" destOrd="0" presId="urn:microsoft.com/office/officeart/2005/8/layout/hierarchy4"/>
    <dgm:cxn modelId="{348E5252-92DA-4CA7-B82E-0FE7990ADF53}" type="presOf" srcId="{216C4E61-705C-405C-8FEC-8161DA708314}" destId="{843C3B6B-388B-494F-815B-6CC9A3033590}" srcOrd="0" destOrd="0" presId="urn:microsoft.com/office/officeart/2005/8/layout/hierarchy4"/>
    <dgm:cxn modelId="{A3D29A52-2C40-44EC-BE44-333C6B98D37D}" srcId="{A873C276-AEA3-42EF-8A62-DDE75AD3395D}" destId="{626F8C34-7C08-4D53-BBC2-8125F659FD59}" srcOrd="0" destOrd="0" parTransId="{9073E4A3-BA4C-4BFD-9DBF-9E0B3F71FD5E}" sibTransId="{7AE09E72-69C1-45B2-9F3B-A92D580FDD07}"/>
    <dgm:cxn modelId="{805D108C-C1B6-4944-888C-3CAB3D0DBC15}" type="presOf" srcId="{C5850081-5819-46A4-AFD1-F620618C0B9B}" destId="{8F541426-9B89-4591-B327-A2FA74B93504}" srcOrd="0" destOrd="0" presId="urn:microsoft.com/office/officeart/2005/8/layout/hierarchy4"/>
    <dgm:cxn modelId="{DC303FC0-5A08-42D7-BA22-4AA91174D03E}" srcId="{B9D8545B-A921-42D0-A49B-996925B500F4}" destId="{A873C276-AEA3-42EF-8A62-DDE75AD3395D}" srcOrd="0" destOrd="0" parTransId="{C57FA148-1BB0-4A59-8CC2-7E440D9BB53D}" sibTransId="{DD5AD85C-FA24-418E-B1E8-2E7617C189D7}"/>
    <dgm:cxn modelId="{B3A52FDF-303F-4892-838A-C7DAED79BA57}" srcId="{B9D8545B-A921-42D0-A49B-996925B500F4}" destId="{216C4E61-705C-405C-8FEC-8161DA708314}" srcOrd="1" destOrd="0" parTransId="{E0E366B5-F1B8-49F2-9CD1-A5771465EAF7}" sibTransId="{21421427-D109-43D1-8BBE-68D08CFF4847}"/>
    <dgm:cxn modelId="{145CAB6B-7C8C-4A09-B4A7-2FAD0F69652B}" type="presParOf" srcId="{0FBE3C91-E1BB-4E76-AE34-4368016C17DF}" destId="{8A843099-9166-42F3-8381-7DC9E560986C}" srcOrd="0" destOrd="0" presId="urn:microsoft.com/office/officeart/2005/8/layout/hierarchy4"/>
    <dgm:cxn modelId="{A3F9721A-60F5-4997-BF20-DF55673A9175}" type="presParOf" srcId="{8A843099-9166-42F3-8381-7DC9E560986C}" destId="{5E3FABD3-430D-4A8F-8E49-2CA409343759}" srcOrd="0" destOrd="0" presId="urn:microsoft.com/office/officeart/2005/8/layout/hierarchy4"/>
    <dgm:cxn modelId="{1382705E-472B-49B9-A133-1100D5E5C20F}" type="presParOf" srcId="{8A843099-9166-42F3-8381-7DC9E560986C}" destId="{E48BE750-E97D-4416-B86F-14CD1D296B10}" srcOrd="1" destOrd="0" presId="urn:microsoft.com/office/officeart/2005/8/layout/hierarchy4"/>
    <dgm:cxn modelId="{0E91AA73-16B1-455E-96E2-6214ED936C14}" type="presParOf" srcId="{8A843099-9166-42F3-8381-7DC9E560986C}" destId="{83F91915-58F0-4D37-A240-704EFAEC4174}" srcOrd="2" destOrd="0" presId="urn:microsoft.com/office/officeart/2005/8/layout/hierarchy4"/>
    <dgm:cxn modelId="{9AF8DCA1-17E4-4EEE-AF4C-15BB6FD24186}" type="presParOf" srcId="{83F91915-58F0-4D37-A240-704EFAEC4174}" destId="{76D12F00-26B0-4950-8C9E-74CC5E51B66A}" srcOrd="0" destOrd="0" presId="urn:microsoft.com/office/officeart/2005/8/layout/hierarchy4"/>
    <dgm:cxn modelId="{CDC33737-ECBE-4D97-9CBF-F7BC19C1FA2C}" type="presParOf" srcId="{76D12F00-26B0-4950-8C9E-74CC5E51B66A}" destId="{DBCD9E03-82CC-43FD-9C80-5C84F4BDF4D7}" srcOrd="0" destOrd="0" presId="urn:microsoft.com/office/officeart/2005/8/layout/hierarchy4"/>
    <dgm:cxn modelId="{A1A98A8A-9C1C-4275-A999-F9D70A42BDE1}" type="presParOf" srcId="{76D12F00-26B0-4950-8C9E-74CC5E51B66A}" destId="{AEC340CE-0120-4F9D-B890-CFC26949833D}" srcOrd="1" destOrd="0" presId="urn:microsoft.com/office/officeart/2005/8/layout/hierarchy4"/>
    <dgm:cxn modelId="{DD10E396-2745-443C-811F-04262EAE44D7}" type="presParOf" srcId="{76D12F00-26B0-4950-8C9E-74CC5E51B66A}" destId="{C4FBF2C4-B4DD-44D0-BC8E-2787DA3D4E40}" srcOrd="2" destOrd="0" presId="urn:microsoft.com/office/officeart/2005/8/layout/hierarchy4"/>
    <dgm:cxn modelId="{FD4F0DB7-B156-40F0-AC00-0C723FDFBF93}" type="presParOf" srcId="{C4FBF2C4-B4DD-44D0-BC8E-2787DA3D4E40}" destId="{C986E7B1-7CF0-4F46-876F-0AF836D4EC8B}" srcOrd="0" destOrd="0" presId="urn:microsoft.com/office/officeart/2005/8/layout/hierarchy4"/>
    <dgm:cxn modelId="{D9651102-E95E-4C93-8D93-7B15D7D1803D}" type="presParOf" srcId="{C986E7B1-7CF0-4F46-876F-0AF836D4EC8B}" destId="{3EEB1C43-2176-49B0-9C86-845A10E61FEA}" srcOrd="0" destOrd="0" presId="urn:microsoft.com/office/officeart/2005/8/layout/hierarchy4"/>
    <dgm:cxn modelId="{C716C7B4-CAE6-467A-AFBD-75DF9D20DE19}" type="presParOf" srcId="{C986E7B1-7CF0-4F46-876F-0AF836D4EC8B}" destId="{CE185D67-0086-454B-85DC-2D4DFF0CB699}" srcOrd="1" destOrd="0" presId="urn:microsoft.com/office/officeart/2005/8/layout/hierarchy4"/>
    <dgm:cxn modelId="{CB7E5CEF-CFB2-414F-AACA-7AF75C5EAC35}" type="presParOf" srcId="{83F91915-58F0-4D37-A240-704EFAEC4174}" destId="{3F2E8473-359F-42CA-BDC8-92D94965081B}" srcOrd="1" destOrd="0" presId="urn:microsoft.com/office/officeart/2005/8/layout/hierarchy4"/>
    <dgm:cxn modelId="{7B0AA601-8858-473B-9613-21CAA75F33C8}" type="presParOf" srcId="{83F91915-58F0-4D37-A240-704EFAEC4174}" destId="{F3D4F34C-C5E6-4ADD-930E-9CDC0762FAC9}" srcOrd="2" destOrd="0" presId="urn:microsoft.com/office/officeart/2005/8/layout/hierarchy4"/>
    <dgm:cxn modelId="{341A87A5-3E47-486F-941D-E8628D35FB2E}" type="presParOf" srcId="{F3D4F34C-C5E6-4ADD-930E-9CDC0762FAC9}" destId="{843C3B6B-388B-494F-815B-6CC9A3033590}" srcOrd="0" destOrd="0" presId="urn:microsoft.com/office/officeart/2005/8/layout/hierarchy4"/>
    <dgm:cxn modelId="{E75E493C-1D00-4D08-BA0F-74B63BDAEADE}" type="presParOf" srcId="{F3D4F34C-C5E6-4ADD-930E-9CDC0762FAC9}" destId="{D2470281-F525-45F9-857A-929F8F6611A8}" srcOrd="1" destOrd="0" presId="urn:microsoft.com/office/officeart/2005/8/layout/hierarchy4"/>
    <dgm:cxn modelId="{2137FFD1-D0E5-4BC8-998E-A14D3F7A90C0}" type="presParOf" srcId="{F3D4F34C-C5E6-4ADD-930E-9CDC0762FAC9}" destId="{37FBADDE-C2D6-41E0-8463-9274B0D00F08}" srcOrd="2" destOrd="0" presId="urn:microsoft.com/office/officeart/2005/8/layout/hierarchy4"/>
    <dgm:cxn modelId="{BE6D8D53-7910-4773-995E-01022091C482}" type="presParOf" srcId="{37FBADDE-C2D6-41E0-8463-9274B0D00F08}" destId="{ED342D09-4564-4796-8CF4-63C75A818CFB}" srcOrd="0" destOrd="0" presId="urn:microsoft.com/office/officeart/2005/8/layout/hierarchy4"/>
    <dgm:cxn modelId="{767721C9-9028-45BC-B6BC-4CA3EFE95258}" type="presParOf" srcId="{ED342D09-4564-4796-8CF4-63C75A818CFB}" destId="{8F541426-9B89-4591-B327-A2FA74B93504}" srcOrd="0" destOrd="0" presId="urn:microsoft.com/office/officeart/2005/8/layout/hierarchy4"/>
    <dgm:cxn modelId="{2D30B666-F4A2-4BA4-8D30-71EE176F5B49}" type="presParOf" srcId="{ED342D09-4564-4796-8CF4-63C75A818CFB}" destId="{08E407A7-8ABD-4007-94D3-47582BC75291}" srcOrd="1" destOrd="0" presId="urn:microsoft.com/office/officeart/2005/8/layout/hierarchy4"/>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FABD3-430D-4A8F-8E49-2CA409343759}">
      <dsp:nvSpPr>
        <dsp:cNvPr id="0" name=""/>
        <dsp:cNvSpPr/>
      </dsp:nvSpPr>
      <dsp:spPr>
        <a:xfrm>
          <a:off x="1763" y="289"/>
          <a:ext cx="5726712" cy="610899"/>
        </a:xfrm>
        <a:prstGeom prst="roundRect">
          <a:avLst>
            <a:gd name="adj" fmla="val 10000"/>
          </a:avLst>
        </a:prstGeom>
        <a:solidFill>
          <a:schemeClr val="accent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lv-LV" sz="1100" b="1" kern="1200"/>
            <a:t>Vai ir…? Vai eksistē…? </a:t>
          </a:r>
          <a:br>
            <a:rPr lang="lv-LV" sz="1100" b="1" kern="1200"/>
          </a:br>
          <a:r>
            <a:rPr lang="lv-LV" sz="1100" b="1" kern="1200"/>
            <a:t>Vai iespējams…? Vai var gadīties…?</a:t>
          </a:r>
          <a:endParaRPr lang="lv-LV" sz="1100" kern="1200"/>
        </a:p>
      </dsp:txBody>
      <dsp:txXfrm>
        <a:off x="19656" y="18182"/>
        <a:ext cx="5690926" cy="575113"/>
      </dsp:txXfrm>
    </dsp:sp>
    <dsp:sp modelId="{DBCD9E03-82CC-43FD-9C80-5C84F4BDF4D7}">
      <dsp:nvSpPr>
        <dsp:cNvPr id="0" name=""/>
        <dsp:cNvSpPr/>
      </dsp:nvSpPr>
      <dsp:spPr>
        <a:xfrm>
          <a:off x="15276" y="689688"/>
          <a:ext cx="2738295" cy="35226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lv-LV" sz="1100" kern="1200"/>
            <a:t>JĀ</a:t>
          </a:r>
        </a:p>
      </dsp:txBody>
      <dsp:txXfrm>
        <a:off x="25593" y="700005"/>
        <a:ext cx="2717661" cy="331631"/>
      </dsp:txXfrm>
    </dsp:sp>
    <dsp:sp modelId="{3EEB1C43-2176-49B0-9C86-845A10E61FEA}">
      <dsp:nvSpPr>
        <dsp:cNvPr id="0" name=""/>
        <dsp:cNvSpPr/>
      </dsp:nvSpPr>
      <dsp:spPr>
        <a:xfrm>
          <a:off x="5374" y="1120454"/>
          <a:ext cx="2727614" cy="67925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lv-LV" sz="1100" kern="1200"/>
            <a:t>Pietiek parādīt vienu piemēru, kurā visas uzdevuma prasības izpildās</a:t>
          </a:r>
        </a:p>
      </dsp:txBody>
      <dsp:txXfrm>
        <a:off x="25269" y="1140349"/>
        <a:ext cx="2687824" cy="639466"/>
      </dsp:txXfrm>
    </dsp:sp>
    <dsp:sp modelId="{843C3B6B-388B-494F-815B-6CC9A3033590}">
      <dsp:nvSpPr>
        <dsp:cNvPr id="0" name=""/>
        <dsp:cNvSpPr/>
      </dsp:nvSpPr>
      <dsp:spPr>
        <a:xfrm>
          <a:off x="2982277" y="689688"/>
          <a:ext cx="2732686" cy="349535"/>
        </a:xfrm>
        <a:prstGeom prst="roundRect">
          <a:avLst>
            <a:gd name="adj" fmla="val 10000"/>
          </a:avLst>
        </a:prstGeom>
        <a:solidFill>
          <a:schemeClr val="bg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lv-LV" sz="1100" kern="1200"/>
            <a:t>NĒ</a:t>
          </a:r>
        </a:p>
      </dsp:txBody>
      <dsp:txXfrm>
        <a:off x="2992515" y="699926"/>
        <a:ext cx="2712210" cy="329059"/>
      </dsp:txXfrm>
    </dsp:sp>
    <dsp:sp modelId="{8F541426-9B89-4591-B327-A2FA74B93504}">
      <dsp:nvSpPr>
        <dsp:cNvPr id="0" name=""/>
        <dsp:cNvSpPr/>
      </dsp:nvSpPr>
      <dsp:spPr>
        <a:xfrm>
          <a:off x="2972365" y="1117723"/>
          <a:ext cx="2722027" cy="669960"/>
        </a:xfrm>
        <a:prstGeom prst="roundRect">
          <a:avLst>
            <a:gd name="adj" fmla="val 10000"/>
          </a:avLst>
        </a:prstGeom>
        <a:solidFill>
          <a:schemeClr val="bg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lv-LV" sz="1100" kern="1200"/>
            <a:t>Nepieciešams pierādījums, kas balstās uz vispārīgiem spriedumiem. Ar dažiem piemēriem nepietiek!</a:t>
          </a:r>
        </a:p>
      </dsp:txBody>
      <dsp:txXfrm>
        <a:off x="2991987" y="1137345"/>
        <a:ext cx="2682783" cy="63071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FABD3-430D-4A8F-8E49-2CA409343759}">
      <dsp:nvSpPr>
        <dsp:cNvPr id="0" name=""/>
        <dsp:cNvSpPr/>
      </dsp:nvSpPr>
      <dsp:spPr>
        <a:xfrm>
          <a:off x="3" y="604"/>
          <a:ext cx="5722613" cy="573224"/>
        </a:xfrm>
        <a:prstGeom prst="roundRect">
          <a:avLst>
            <a:gd name="adj" fmla="val 10000"/>
          </a:avLst>
        </a:prstGeom>
        <a:solidFill>
          <a:schemeClr val="accent6">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lv-LV" sz="1050" b="1" kern="1200"/>
            <a:t>Vai visiem…? Vai katram…? </a:t>
          </a:r>
          <a:br>
            <a:rPr lang="lv-LV" sz="1050" b="1" kern="1200"/>
          </a:br>
          <a:r>
            <a:rPr lang="lv-LV" sz="1050" b="1" kern="1200"/>
            <a:t>Vai noteikti…? Vai vienmēr…?</a:t>
          </a:r>
          <a:endParaRPr lang="lv-LV" sz="1050" kern="1200"/>
        </a:p>
      </dsp:txBody>
      <dsp:txXfrm>
        <a:off x="16792" y="17393"/>
        <a:ext cx="5689035" cy="539646"/>
      </dsp:txXfrm>
    </dsp:sp>
    <dsp:sp modelId="{DBCD9E03-82CC-43FD-9C80-5C84F4BDF4D7}">
      <dsp:nvSpPr>
        <dsp:cNvPr id="0" name=""/>
        <dsp:cNvSpPr/>
      </dsp:nvSpPr>
      <dsp:spPr>
        <a:xfrm>
          <a:off x="13505" y="628448"/>
          <a:ext cx="2733017" cy="349394"/>
        </a:xfrm>
        <a:prstGeom prst="roundRect">
          <a:avLst>
            <a:gd name="adj" fmla="val 10000"/>
          </a:avLst>
        </a:prstGeom>
        <a:solidFill>
          <a:schemeClr val="bg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lv-LV" sz="1100" kern="1200"/>
            <a:t>JĀ</a:t>
          </a:r>
        </a:p>
      </dsp:txBody>
      <dsp:txXfrm>
        <a:off x="23738" y="638681"/>
        <a:ext cx="2712551" cy="328928"/>
      </dsp:txXfrm>
    </dsp:sp>
    <dsp:sp modelId="{3EEB1C43-2176-49B0-9C86-845A10E61FEA}">
      <dsp:nvSpPr>
        <dsp:cNvPr id="0" name=""/>
        <dsp:cNvSpPr/>
      </dsp:nvSpPr>
      <dsp:spPr>
        <a:xfrm>
          <a:off x="18836" y="1027562"/>
          <a:ext cx="2722357" cy="678582"/>
        </a:xfrm>
        <a:prstGeom prst="roundRect">
          <a:avLst>
            <a:gd name="adj" fmla="val 10000"/>
          </a:avLst>
        </a:prstGeom>
        <a:solidFill>
          <a:schemeClr val="bg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lv-LV" sz="1100" kern="1200"/>
            <a:t>Nepieciešams pierādījums, kas balstās uz vispārīgiem spriedumiem. Ar dažiem piemēriem nepietiek!</a:t>
          </a:r>
        </a:p>
      </dsp:txBody>
      <dsp:txXfrm>
        <a:off x="38711" y="1047437"/>
        <a:ext cx="2682607" cy="638832"/>
      </dsp:txXfrm>
    </dsp:sp>
    <dsp:sp modelId="{843C3B6B-388B-494F-815B-6CC9A3033590}">
      <dsp:nvSpPr>
        <dsp:cNvPr id="0" name=""/>
        <dsp:cNvSpPr/>
      </dsp:nvSpPr>
      <dsp:spPr>
        <a:xfrm>
          <a:off x="2976096" y="628448"/>
          <a:ext cx="2733017" cy="347778"/>
        </a:xfrm>
        <a:prstGeom prst="roundRect">
          <a:avLst>
            <a:gd name="adj" fmla="val 10000"/>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lv-LV" sz="1100" kern="1200"/>
            <a:t>NĒ</a:t>
          </a:r>
        </a:p>
      </dsp:txBody>
      <dsp:txXfrm>
        <a:off x="2986282" y="638634"/>
        <a:ext cx="2712645" cy="327406"/>
      </dsp:txXfrm>
    </dsp:sp>
    <dsp:sp modelId="{8F541426-9B89-4591-B327-A2FA74B93504}">
      <dsp:nvSpPr>
        <dsp:cNvPr id="0" name=""/>
        <dsp:cNvSpPr/>
      </dsp:nvSpPr>
      <dsp:spPr>
        <a:xfrm>
          <a:off x="2981426" y="1025945"/>
          <a:ext cx="2722357" cy="664884"/>
        </a:xfrm>
        <a:prstGeom prst="roundRect">
          <a:avLst>
            <a:gd name="adj" fmla="val 10000"/>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lv-LV" sz="1100" kern="1200"/>
            <a:t>Pietiek parādīt vienu pretpiemēru.</a:t>
          </a:r>
        </a:p>
      </dsp:txBody>
      <dsp:txXfrm>
        <a:off x="3000900" y="1045419"/>
        <a:ext cx="2683409" cy="62593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e8bef9f-a63c-4aa5-8461-abde6ef1b13f" xsi:nil="true"/>
    <lcf76f155ced4ddcb4097134ff3c332f xmlns="ce3e92db-f657-4333-a51e-06ff60cc8bad">
      <Terms xmlns="http://schemas.microsoft.com/office/infopath/2007/PartnerControls"/>
    </lcf76f155ced4ddcb4097134ff3c332f>
    <_dlc_DocId xmlns="ce8bef9f-a63c-4aa5-8461-abde6ef1b13f">N7QR5PVYYKY3-1761010946-195132</_dlc_DocId>
    <_dlc_DocIdUrl xmlns="ce8bef9f-a63c-4aa5-8461-abde6ef1b13f">
      <Url>https://universityoflatvia387.sharepoint.com/sites/Neklatienesmatematikasskola/_layouts/15/DocIdRedir.aspx?ID=N7QR5PVYYKY3-1761010946-195132</Url>
      <Description>N7QR5PVYYKY3-1761010946-19513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kuments" ma:contentTypeID="0x0101002A8B9403833A1F48959392C1F5ECCA32" ma:contentTypeVersion="14" ma:contentTypeDescription="Izveidot jaunu dokumentu." ma:contentTypeScope="" ma:versionID="56560d6e94be1c57be9959875b32d5f3">
  <xsd:schema xmlns:xsd="http://www.w3.org/2001/XMLSchema" xmlns:xs="http://www.w3.org/2001/XMLSchema" xmlns:p="http://schemas.microsoft.com/office/2006/metadata/properties" xmlns:ns2="ce8bef9f-a63c-4aa5-8461-abde6ef1b13f" xmlns:ns3="ce3e92db-f657-4333-a51e-06ff60cc8bad" targetNamespace="http://schemas.microsoft.com/office/2006/metadata/properties" ma:root="true" ma:fieldsID="962d2923dfade96b5e1c38ba13dc0381" ns2:_="" ns3:_="">
    <xsd:import namespace="ce8bef9f-a63c-4aa5-8461-abde6ef1b13f"/>
    <xsd:import namespace="ce3e92db-f657-4333-a51e-06ff60cc8ba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element ref="ns3:MediaLengthInSeconds" minOccurs="0"/>
                <xsd:element ref="ns3:MediaServiceLocation" minOccurs="0"/>
                <xsd:element ref="ns3:MediaServiceObjectDetectorVersion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8bef9f-a63c-4aa5-8461-abde6ef1b13f" elementFormDefault="qualified">
    <xsd:import namespace="http://schemas.microsoft.com/office/2006/documentManagement/types"/>
    <xsd:import namespace="http://schemas.microsoft.com/office/infopath/2007/PartnerControls"/>
    <xsd:element name="_dlc_DocId" ma:index="8" nillable="true" ma:displayName="Dokumenta ID vērtība" ma:description="Šim vienumam piešķirtā dokumenta ID vērtība." ma:indexed="true" ma:internalName="_dlc_DocId" ma:readOnly="true">
      <xsd:simpleType>
        <xsd:restriction base="dms:Text"/>
      </xsd:simpleType>
    </xsd:element>
    <xsd:element name="_dlc_DocIdUrl" ma:index="9" nillable="true" ma:displayName="Dokumenta ID" ma:description="Pastāvīga saite uz šo dokumentu."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5" nillable="true" ma:displayName="Taxonomy Catch All Column" ma:hidden="true" ma:list="{ef032cf2-02b7-4588-bfa3-6fcdddaebe00}" ma:internalName="TaxCatchAll" ma:showField="CatchAllData" ma:web="ce8bef9f-a63c-4aa5-8461-abde6ef1b13f">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Koplietots ar: detalizēt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3e92db-f657-4333-a51e-06ff60cc8b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Attēlu atzīmes" ma:readOnly="false" ma:fieldId="{5cf76f15-5ced-4ddc-b409-7134ff3c332f}" ma:taxonomyMulti="true" ma:sspId="0bc0b185-4452-496b-8675-b05c28223741"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B88D88-DDCE-487C-BC8D-20307340269D}">
  <ds:schemaRefs>
    <ds:schemaRef ds:uri="http://schemas.openxmlformats.org/officeDocument/2006/bibliography"/>
  </ds:schemaRefs>
</ds:datastoreItem>
</file>

<file path=customXml/itemProps2.xml><?xml version="1.0" encoding="utf-8"?>
<ds:datastoreItem xmlns:ds="http://schemas.openxmlformats.org/officeDocument/2006/customXml" ds:itemID="{08AC1436-9C06-4F69-B7AA-AF8D179B180C}">
  <ds:schemaRefs>
    <ds:schemaRef ds:uri="http://schemas.microsoft.com/sharepoint/events"/>
  </ds:schemaRefs>
</ds:datastoreItem>
</file>

<file path=customXml/itemProps3.xml><?xml version="1.0" encoding="utf-8"?>
<ds:datastoreItem xmlns:ds="http://schemas.openxmlformats.org/officeDocument/2006/customXml" ds:itemID="{8B5BD6D2-47B2-41E5-847B-7152B541CB55}">
  <ds:schemaRefs>
    <ds:schemaRef ds:uri="http://schemas.microsoft.com/sharepoint/v3/contenttype/forms"/>
  </ds:schemaRefs>
</ds:datastoreItem>
</file>

<file path=customXml/itemProps4.xml><?xml version="1.0" encoding="utf-8"?>
<ds:datastoreItem xmlns:ds="http://schemas.openxmlformats.org/officeDocument/2006/customXml" ds:itemID="{C93DD2FA-2DF2-486C-8534-E9625ED4226E}">
  <ds:schemaRefs>
    <ds:schemaRef ds:uri="http://schemas.microsoft.com/office/2006/metadata/properties"/>
    <ds:schemaRef ds:uri="http://schemas.microsoft.com/office/infopath/2007/PartnerControls"/>
    <ds:schemaRef ds:uri="ce8bef9f-a63c-4aa5-8461-abde6ef1b13f"/>
    <ds:schemaRef ds:uri="ce3e92db-f657-4333-a51e-06ff60cc8bad"/>
  </ds:schemaRefs>
</ds:datastoreItem>
</file>

<file path=customXml/itemProps5.xml><?xml version="1.0" encoding="utf-8"?>
<ds:datastoreItem xmlns:ds="http://schemas.openxmlformats.org/officeDocument/2006/customXml" ds:itemID="{AE252E89-1A23-4564-AAE4-B429FC6914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8bef9f-a63c-4aa5-8461-abde6ef1b13f"/>
    <ds:schemaRef ds:uri="ce3e92db-f657-4333-a51e-06ff60cc8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5713</Words>
  <Characters>3257</Characters>
  <Application>Microsoft Office Word</Application>
  <DocSecurity>0</DocSecurity>
  <Lines>27</Lines>
  <Paragraphs>17</Paragraphs>
  <ScaleCrop>false</ScaleCrop>
  <Company/>
  <LinksUpToDate>false</LinksUpToDate>
  <CharactersWithSpaces>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īls Kalugins</dc:creator>
  <cp:keywords/>
  <dc:description/>
  <cp:lastModifiedBy>Guna Brenda Einberga</cp:lastModifiedBy>
  <cp:revision>824</cp:revision>
  <cp:lastPrinted>2023-12-15T12:23:00Z</cp:lastPrinted>
  <dcterms:created xsi:type="dcterms:W3CDTF">2023-02-25T09:24:00Z</dcterms:created>
  <dcterms:modified xsi:type="dcterms:W3CDTF">2023-12-15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78a3999db3222a3593b39b4c1f2af71d501635603f3a561d8929743ce2c67c</vt:lpwstr>
  </property>
  <property fmtid="{D5CDD505-2E9C-101B-9397-08002B2CF9AE}" pid="3" name="ContentTypeId">
    <vt:lpwstr>0x0101002A8B9403833A1F48959392C1F5ECCA32</vt:lpwstr>
  </property>
  <property fmtid="{D5CDD505-2E9C-101B-9397-08002B2CF9AE}" pid="4" name="_dlc_DocIdItemGuid">
    <vt:lpwstr>ce9bb006-eab7-46b3-8621-2ca407c04af1</vt:lpwstr>
  </property>
  <property fmtid="{D5CDD505-2E9C-101B-9397-08002B2CF9AE}" pid="5" name="MediaServiceImageTags">
    <vt:lpwstr/>
  </property>
</Properties>
</file>